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64F92"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BE2367">
        <w:rPr>
          <w:highlight w:val="yellow"/>
          <w:rPrChange w:id="0" w:author="Teixeira, Kristina A." w:date="2021-03-03T06:39:00Z">
            <w:rPr/>
          </w:rPrChange>
        </w:rPr>
        <w:t xml:space="preserve">annual </w:t>
      </w:r>
      <w:ins w:id="1" w:author="Paolo Cherubini" w:date="2021-02-22T12:03:00Z">
        <w:r w:rsidR="00424840" w:rsidRPr="00BE2367">
          <w:rPr>
            <w:highlight w:val="yellow"/>
            <w:rPrChange w:id="2" w:author="Teixeira, Kristina A." w:date="2021-03-03T06:39:00Z">
              <w:rPr/>
            </w:rPrChange>
          </w:rPr>
          <w:t xml:space="preserve">tree </w:t>
        </w:r>
      </w:ins>
      <w:r w:rsidRPr="00BE2367">
        <w:rPr>
          <w:highlight w:val="yellow"/>
          <w:rPrChange w:id="3" w:author="Teixeira, Kristina A." w:date="2021-03-03T06:39:00Z">
            <w:rPr/>
          </w:rPrChange>
        </w:rPr>
        <w:t>growth</w:t>
      </w:r>
    </w:p>
    <w:p w14:paraId="12D77500" w14:textId="77777777" w:rsidR="003F2ACD" w:rsidRDefault="00DA0D81">
      <w:pPr>
        <w:pStyle w:val="BodyText"/>
      </w:pPr>
      <w:r>
        <w:rPr>
          <w:b/>
        </w:rPr>
        <w:t>Authors:</w:t>
      </w:r>
    </w:p>
    <w:p w14:paraId="6EB0361F"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xml:space="preserve">, Paolo </w:t>
      </w:r>
      <w:r w:rsidRPr="00BE2367">
        <w:rPr>
          <w:highlight w:val="yellow"/>
          <w:rPrChange w:id="4" w:author="Teixeira, Kristina A." w:date="2021-03-03T06:42:00Z">
            <w:rPr/>
          </w:rPrChange>
        </w:rPr>
        <w:t>Cherubini</w:t>
      </w:r>
      <w:r w:rsidRPr="00BE2367">
        <w:rPr>
          <w:highlight w:val="yellow"/>
          <w:vertAlign w:val="superscript"/>
          <w:rPrChange w:id="5" w:author="Teixeira, Kristina A." w:date="2021-03-03T06:42:00Z">
            <w:rPr>
              <w:vertAlign w:val="superscript"/>
            </w:rPr>
          </w:rPrChange>
        </w:rPr>
        <w:t>11</w:t>
      </w:r>
      <w:ins w:id="6" w:author="Paolo Cherubini" w:date="2021-02-18T11:49:00Z">
        <w:r w:rsidR="00B76446" w:rsidRPr="00BE2367">
          <w:rPr>
            <w:highlight w:val="yellow"/>
            <w:vertAlign w:val="superscript"/>
            <w:rPrChange w:id="7" w:author="Teixeira, Kristina A." w:date="2021-03-03T06:42:00Z">
              <w:rPr>
                <w:vertAlign w:val="superscript"/>
              </w:rPr>
            </w:rPrChange>
          </w:rPr>
          <w:t>, 12</w:t>
        </w:r>
      </w:ins>
      <w:r w:rsidRPr="00BE2367">
        <w:rPr>
          <w:highlight w:val="yellow"/>
          <w:rPrChange w:id="8" w:author="Teixeira, Kristina A." w:date="2021-03-03T06:42:00Z">
            <w:rPr/>
          </w:rPrChange>
        </w:rPr>
        <w:t>,</w:t>
      </w:r>
      <w:r>
        <w:t xml:space="preserve"> Justin Cooper</w:t>
      </w:r>
      <w:r>
        <w:rPr>
          <w:vertAlign w:val="superscript"/>
        </w:rPr>
        <w:t>1</w:t>
      </w:r>
      <w:ins w:id="9" w:author="Paolo Cherubini" w:date="2021-02-18T11:49:00Z">
        <w:r w:rsidR="00B76446">
          <w:rPr>
            <w:vertAlign w:val="superscript"/>
          </w:rPr>
          <w:t>3</w:t>
        </w:r>
      </w:ins>
      <w:del w:id="10"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11" w:author="Paolo Cherubini" w:date="2021-02-18T11:50:00Z">
        <w:r w:rsidR="00B76446">
          <w:rPr>
            <w:vertAlign w:val="superscript"/>
          </w:rPr>
          <w:t>4</w:t>
        </w:r>
      </w:ins>
      <w:del w:id="12"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13" w:author="Paolo Cherubini" w:date="2021-02-18T11:50:00Z">
        <w:r w:rsidR="00B76446">
          <w:rPr>
            <w:vertAlign w:val="superscript"/>
          </w:rPr>
          <w:t>5</w:t>
        </w:r>
      </w:ins>
      <w:del w:id="14"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15" w:author="Paolo Cherubini" w:date="2021-02-18T11:50:00Z">
        <w:r w:rsidR="00B76446">
          <w:rPr>
            <w:vertAlign w:val="superscript"/>
          </w:rPr>
          <w:t>6</w:t>
        </w:r>
      </w:ins>
      <w:del w:id="16"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7" w:author="Paolo Cherubini" w:date="2021-02-18T11:50:00Z">
        <w:r w:rsidR="00B76446">
          <w:rPr>
            <w:vertAlign w:val="superscript"/>
          </w:rPr>
          <w:t>7</w:t>
        </w:r>
      </w:ins>
      <w:del w:id="18" w:author="Paolo Cherubini" w:date="2021-02-18T11:50:00Z">
        <w:r w:rsidDel="00B76446">
          <w:rPr>
            <w:vertAlign w:val="superscript"/>
          </w:rPr>
          <w:delText>6</w:delText>
        </w:r>
      </w:del>
      <w:r>
        <w:t>, Sean McMahon</w:t>
      </w:r>
      <w:r>
        <w:rPr>
          <w:vertAlign w:val="superscript"/>
        </w:rPr>
        <w:t>2,1</w:t>
      </w:r>
      <w:ins w:id="19" w:author="Paolo Cherubini" w:date="2021-02-18T11:50:00Z">
        <w:r w:rsidR="00B76446">
          <w:rPr>
            <w:vertAlign w:val="superscript"/>
          </w:rPr>
          <w:t>8</w:t>
        </w:r>
      </w:ins>
      <w:del w:id="20" w:author="Paolo Cherubini" w:date="2021-02-18T11:50:00Z">
        <w:r w:rsidDel="00B76446">
          <w:rPr>
            <w:vertAlign w:val="superscript"/>
          </w:rPr>
          <w:delText>7</w:delText>
        </w:r>
      </w:del>
      <w:r>
        <w:t>, Camille Piponiot</w:t>
      </w:r>
      <w:r>
        <w:rPr>
          <w:vertAlign w:val="superscript"/>
        </w:rPr>
        <w:t>1,2,1</w:t>
      </w:r>
      <w:ins w:id="21" w:author="Paolo Cherubini" w:date="2021-02-18T11:50:00Z">
        <w:r w:rsidR="00B76446">
          <w:rPr>
            <w:vertAlign w:val="superscript"/>
          </w:rPr>
          <w:t>9</w:t>
        </w:r>
      </w:ins>
      <w:del w:id="22"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23" w:author="Paolo Cherubini" w:date="2021-02-18T11:51:00Z">
        <w:r w:rsidR="00B76446">
          <w:rPr>
            <w:vertAlign w:val="superscript"/>
          </w:rPr>
          <w:t>5</w:t>
        </w:r>
      </w:ins>
      <w:del w:id="24"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5" w:author="Paolo Cherubini" w:date="2021-02-18T11:51:00Z">
        <w:r w:rsidR="00B76446">
          <w:rPr>
            <w:vertAlign w:val="superscript"/>
          </w:rPr>
          <w:t>20</w:t>
        </w:r>
      </w:ins>
      <w:del w:id="26"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7" w:author="Paolo Cherubini" w:date="2021-02-18T11:51:00Z">
        <w:r w:rsidR="00B76446">
          <w:rPr>
            <w:vertAlign w:val="superscript"/>
          </w:rPr>
          <w:t>5</w:t>
        </w:r>
      </w:ins>
      <w:del w:id="28" w:author="Paolo Cherubini" w:date="2021-02-18T11:51:00Z">
        <w:r w:rsidDel="00B76446">
          <w:rPr>
            <w:vertAlign w:val="superscript"/>
          </w:rPr>
          <w:delText>4</w:delText>
        </w:r>
      </w:del>
      <w:r>
        <w:t>, Mart Vlam</w:t>
      </w:r>
      <w:r>
        <w:rPr>
          <w:vertAlign w:val="superscript"/>
        </w:rPr>
        <w:t>2</w:t>
      </w:r>
      <w:ins w:id="29" w:author="Paolo Cherubini" w:date="2021-02-18T11:51:00Z">
        <w:r w:rsidR="00B76446">
          <w:rPr>
            <w:vertAlign w:val="superscript"/>
          </w:rPr>
          <w:t>1</w:t>
        </w:r>
      </w:ins>
      <w:del w:id="30" w:author="Paolo Cherubini" w:date="2021-02-18T11:51:00Z">
        <w:r w:rsidDel="00B76446">
          <w:rPr>
            <w:vertAlign w:val="superscript"/>
          </w:rPr>
          <w:delText>0</w:delText>
        </w:r>
      </w:del>
      <w:r>
        <w:t>, Peter Zuidema</w:t>
      </w:r>
      <w:r>
        <w:rPr>
          <w:vertAlign w:val="superscript"/>
        </w:rPr>
        <w:t>2</w:t>
      </w:r>
      <w:ins w:id="31" w:author="Paolo Cherubini" w:date="2021-02-18T11:51:00Z">
        <w:r w:rsidR="00B76446">
          <w:rPr>
            <w:vertAlign w:val="superscript"/>
          </w:rPr>
          <w:t>1</w:t>
        </w:r>
      </w:ins>
      <w:del w:id="32" w:author="Paolo Cherubini" w:date="2021-02-18T11:51:00Z">
        <w:r w:rsidDel="00B76446">
          <w:rPr>
            <w:vertAlign w:val="superscript"/>
          </w:rPr>
          <w:delText>0</w:delText>
        </w:r>
      </w:del>
    </w:p>
    <w:p w14:paraId="79193B25" w14:textId="77777777" w:rsidR="003F2ACD" w:rsidRDefault="00DA0D81">
      <w:pPr>
        <w:pStyle w:val="BodyText"/>
      </w:pPr>
      <w:r>
        <w:rPr>
          <w:b/>
        </w:rPr>
        <w:t>Author Affiliations:</w:t>
      </w:r>
    </w:p>
    <w:p w14:paraId="57FEEC42" w14:textId="77777777" w:rsidR="003F2ACD" w:rsidRDefault="00DA0D81">
      <w:pPr>
        <w:numPr>
          <w:ilvl w:val="0"/>
          <w:numId w:val="10"/>
        </w:numPr>
      </w:pPr>
      <w:r>
        <w:t>Conservation Ecology Center; Smithsonian Conservation Biology Institute; Front Royal, Virginia 22630, USA</w:t>
      </w:r>
    </w:p>
    <w:p w14:paraId="69BA7684" w14:textId="77777777" w:rsidR="003F2ACD" w:rsidRDefault="00DA0D81">
      <w:pPr>
        <w:numPr>
          <w:ilvl w:val="0"/>
          <w:numId w:val="10"/>
        </w:numPr>
      </w:pPr>
      <w:r>
        <w:t>Center for Tropical Forest Science-Forest Global Earth Observatory; Smithsonian Tropical Research Institute; Panama, Republic of Panama</w:t>
      </w:r>
    </w:p>
    <w:p w14:paraId="31619E4A" w14:textId="77777777" w:rsidR="003F2ACD" w:rsidRDefault="00DA0D81">
      <w:pPr>
        <w:numPr>
          <w:ilvl w:val="0"/>
          <w:numId w:val="10"/>
        </w:numPr>
      </w:pPr>
      <w:r>
        <w:t>The Morton Arboretum, Center for Tree Science, Lisle, Illinois 60532 USA</w:t>
      </w:r>
    </w:p>
    <w:p w14:paraId="09024BC9" w14:textId="77777777" w:rsidR="003F2ACD" w:rsidRDefault="00DA0D81">
      <w:pPr>
        <w:numPr>
          <w:ilvl w:val="0"/>
          <w:numId w:val="10"/>
        </w:numPr>
      </w:pPr>
      <w:r>
        <w:t xml:space="preserve">Harvard University, </w:t>
      </w:r>
      <w:proofErr w:type="spellStart"/>
      <w:r>
        <w:t>Petersham</w:t>
      </w:r>
      <w:proofErr w:type="spellEnd"/>
      <w:r>
        <w:t>, Massachusetts 01366 USA</w:t>
      </w:r>
    </w:p>
    <w:p w14:paraId="38221BC3"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0F8FD518" w14:textId="77777777" w:rsidR="003F2ACD" w:rsidRDefault="00DA0D81">
      <w:pPr>
        <w:numPr>
          <w:ilvl w:val="0"/>
          <w:numId w:val="10"/>
        </w:numPr>
      </w:pPr>
      <w:r>
        <w:t>U.S. Geological Survey, Fort Collins Science Center, Jemez Mountains Field Station, Los Alamos, NM 87544, USA</w:t>
      </w:r>
    </w:p>
    <w:p w14:paraId="1BEEB79D" w14:textId="77777777" w:rsidR="003F2ACD" w:rsidRDefault="00DA0D81">
      <w:pPr>
        <w:numPr>
          <w:ilvl w:val="0"/>
          <w:numId w:val="10"/>
        </w:numPr>
      </w:pPr>
      <w:r>
        <w:t>Biology Department, Wilfrid Laurier University, 75 University Ave W, Waterloo, ON, N2L 3C5</w:t>
      </w:r>
    </w:p>
    <w:p w14:paraId="3006B6DC" w14:textId="77777777" w:rsidR="003F2ACD" w:rsidRDefault="00DA0D81">
      <w:pPr>
        <w:numPr>
          <w:ilvl w:val="0"/>
          <w:numId w:val="10"/>
        </w:numPr>
      </w:pPr>
      <w:r>
        <w:t>School of Natural Resources, University of Nebraska-Lincoln, Lincoln, NE 68583, USA</w:t>
      </w:r>
    </w:p>
    <w:p w14:paraId="0CA1F1F0" w14:textId="77777777" w:rsidR="003F2ACD" w:rsidRDefault="00DA0D81">
      <w:pPr>
        <w:numPr>
          <w:ilvl w:val="0"/>
          <w:numId w:val="10"/>
        </w:numPr>
      </w:pPr>
      <w:r>
        <w:t>School of Biological Sciences, Monash University, Clayton, Victoria 3800, Australia</w:t>
      </w:r>
    </w:p>
    <w:p w14:paraId="3BCB39C3"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7E73C2CE" w14:textId="77777777" w:rsidR="003F2ACD" w:rsidRDefault="00DA0D81">
      <w:pPr>
        <w:numPr>
          <w:ilvl w:val="0"/>
          <w:numId w:val="10"/>
        </w:numPr>
        <w:rPr>
          <w:ins w:id="33" w:author="Paolo Cherubini" w:date="2021-02-18T11:52:00Z"/>
        </w:rPr>
      </w:pPr>
      <w:r>
        <w:t xml:space="preserve">Swiss Federal Institute for Forest, Snow and Landscape Research, CH-8903 </w:t>
      </w:r>
      <w:proofErr w:type="spellStart"/>
      <w:r>
        <w:t>Birmensdorf</w:t>
      </w:r>
      <w:proofErr w:type="spellEnd"/>
      <w:r>
        <w:t>, Switzerland</w:t>
      </w:r>
    </w:p>
    <w:p w14:paraId="3A05584A" w14:textId="77777777" w:rsidR="00EE4A6D" w:rsidRPr="00BE2367" w:rsidRDefault="00EE4A6D" w:rsidP="00EE4A6D">
      <w:pPr>
        <w:numPr>
          <w:ilvl w:val="0"/>
          <w:numId w:val="10"/>
        </w:numPr>
        <w:rPr>
          <w:highlight w:val="yellow"/>
          <w:rPrChange w:id="34" w:author="Teixeira, Kristina A." w:date="2021-03-03T06:42:00Z">
            <w:rPr/>
          </w:rPrChange>
        </w:rPr>
      </w:pPr>
      <w:ins w:id="35" w:author="Paolo Cherubini" w:date="2021-02-18T11:53:00Z">
        <w:r w:rsidRPr="00BE2367">
          <w:rPr>
            <w:highlight w:val="yellow"/>
            <w:rPrChange w:id="36" w:author="Teixeira, Kristina A." w:date="2021-03-03T06:42:00Z">
              <w:rPr/>
            </w:rPrChange>
          </w:rPr>
          <w:t xml:space="preserve">Faculty of Forestry, </w:t>
        </w:r>
      </w:ins>
      <w:ins w:id="37" w:author="Paolo Cherubini" w:date="2021-02-18T11:52:00Z">
        <w:r w:rsidRPr="00BE2367">
          <w:rPr>
            <w:highlight w:val="yellow"/>
            <w:rPrChange w:id="38" w:author="Teixeira, Kristina A." w:date="2021-03-03T06:42:00Z">
              <w:rPr/>
            </w:rPrChange>
          </w:rPr>
          <w:t>University of Br</w:t>
        </w:r>
      </w:ins>
      <w:ins w:id="39" w:author="Paolo Cherubini" w:date="2021-02-18T11:53:00Z">
        <w:r w:rsidRPr="00BE2367">
          <w:rPr>
            <w:highlight w:val="yellow"/>
            <w:rPrChange w:id="40" w:author="Teixeira, Kristina A." w:date="2021-03-03T06:42:00Z">
              <w:rPr/>
            </w:rPrChange>
          </w:rPr>
          <w:t>itish Columbia, Vancouver BC, Canada</w:t>
        </w:r>
      </w:ins>
    </w:p>
    <w:p w14:paraId="7A18E7AB" w14:textId="77777777" w:rsidR="003F2ACD" w:rsidRDefault="00DA0D81">
      <w:pPr>
        <w:numPr>
          <w:ilvl w:val="0"/>
          <w:numId w:val="10"/>
        </w:numPr>
      </w:pPr>
      <w:r>
        <w:t>University of Alberta; Edmonton, Alberta, Canada</w:t>
      </w:r>
    </w:p>
    <w:p w14:paraId="287C94B1" w14:textId="77777777" w:rsidR="003F2ACD" w:rsidRDefault="00DA0D81">
      <w:pPr>
        <w:numPr>
          <w:ilvl w:val="0"/>
          <w:numId w:val="10"/>
        </w:numPr>
      </w:pPr>
      <w:r>
        <w:t>Department of Forestry, Purdue University, West Lafayette, IN 47907, USA</w:t>
      </w:r>
    </w:p>
    <w:p w14:paraId="4E6110A8"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CC8EC5F" w14:textId="77777777" w:rsidR="003F2ACD" w:rsidRDefault="00DA0D81">
      <w:pPr>
        <w:numPr>
          <w:ilvl w:val="0"/>
          <w:numId w:val="10"/>
        </w:numPr>
      </w:pPr>
      <w:r>
        <w:t>S. J. &amp; Jessie E. Quinney College of Natural Resources and the Ecology Center, Utah State University, Logan, UT 84322, USA</w:t>
      </w:r>
    </w:p>
    <w:p w14:paraId="4320F591" w14:textId="77777777" w:rsidR="003F2ACD" w:rsidRDefault="00DA0D81">
      <w:pPr>
        <w:numPr>
          <w:ilvl w:val="0"/>
          <w:numId w:val="10"/>
        </w:numPr>
      </w:pPr>
      <w:r>
        <w:t>Department of Geography, Indiana University, Bloomington, Indiana, USA</w:t>
      </w:r>
    </w:p>
    <w:p w14:paraId="62799BA8" w14:textId="77777777" w:rsidR="003F2ACD" w:rsidRDefault="00DA0D81">
      <w:pPr>
        <w:numPr>
          <w:ilvl w:val="0"/>
          <w:numId w:val="10"/>
        </w:numPr>
      </w:pPr>
      <w:r>
        <w:t>Smithsonian Environmental Research Center, Edgewater, MD, USA</w:t>
      </w:r>
    </w:p>
    <w:p w14:paraId="6E557005" w14:textId="77777777" w:rsidR="003F2ACD" w:rsidRDefault="00DA0D81">
      <w:pPr>
        <w:numPr>
          <w:ilvl w:val="0"/>
          <w:numId w:val="10"/>
        </w:numPr>
      </w:pPr>
      <w:r>
        <w:t>CIRAD, Montpellier, France</w:t>
      </w:r>
    </w:p>
    <w:p w14:paraId="5EB7508C" w14:textId="77777777" w:rsidR="003F2ACD" w:rsidRDefault="00DA0D81">
      <w:pPr>
        <w:numPr>
          <w:ilvl w:val="0"/>
          <w:numId w:val="10"/>
        </w:numPr>
      </w:pPr>
      <w:r>
        <w:t>Canadian Forest Service, Northern Forestry Centre, Edmonton, Alberta, Canada</w:t>
      </w:r>
    </w:p>
    <w:p w14:paraId="3999F7E1" w14:textId="77777777" w:rsidR="003F2ACD" w:rsidRDefault="00DA0D81">
      <w:pPr>
        <w:numPr>
          <w:ilvl w:val="0"/>
          <w:numId w:val="10"/>
        </w:numPr>
      </w:pPr>
      <w:r>
        <w:t>Forest Ecology and Forest Management Group, Wageningen; Wageningen, The Netherlands</w:t>
      </w:r>
    </w:p>
    <w:p w14:paraId="62C75797"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1478286E" w14:textId="77777777" w:rsidR="003F2ACD" w:rsidRDefault="00DA0D81">
      <w:pPr>
        <w:pStyle w:val="BodyText"/>
      </w:pPr>
      <w:r>
        <w:rPr>
          <w:b/>
        </w:rPr>
        <w:t>Running headline:</w:t>
      </w:r>
      <w:r>
        <w:t xml:space="preserve"> [45 chars]</w:t>
      </w:r>
    </w:p>
    <w:p w14:paraId="60B3BF01" w14:textId="77777777" w:rsidR="003F2ACD" w:rsidRDefault="00DA0D81">
      <w:r>
        <w:br w:type="page"/>
      </w:r>
    </w:p>
    <w:p w14:paraId="6AB3684C" w14:textId="77777777" w:rsidR="003F2ACD" w:rsidRDefault="00DA0D81">
      <w:pPr>
        <w:pStyle w:val="Heading1"/>
        <w:spacing w:line="480" w:lineRule="auto"/>
        <w:pPrChange w:id="41" w:author="Paolo Cherubini" w:date="2021-02-19T18:49:00Z">
          <w:pPr>
            <w:pStyle w:val="Heading1"/>
          </w:pPr>
        </w:pPrChange>
      </w:pPr>
      <w:bookmarkStart w:id="42" w:name="Abstract"/>
      <w:r>
        <w:lastRenderedPageBreak/>
        <w:t>Abstract</w:t>
      </w:r>
    </w:p>
    <w:p w14:paraId="7FB50AC4" w14:textId="77777777" w:rsidR="003F2ACD" w:rsidRDefault="00DA0D81">
      <w:pPr>
        <w:pStyle w:val="FirstParagraph"/>
        <w:spacing w:line="480" w:lineRule="auto"/>
        <w:pPrChange w:id="43" w:author="Paolo Cherubini" w:date="2021-02-19T18:49:00Z">
          <w:pPr>
            <w:pStyle w:val="FirstParagraph"/>
          </w:pPr>
        </w:pPrChange>
      </w:pPr>
      <w:r>
        <w:t>Tree rings provide a uniquely valuable long-term record for understanding how climate and other environmental drivers shape forest productivity. However, traditional dendrochronology methods aggregate growth records of multiple trees</w:t>
      </w:r>
      <w:ins w:id="44" w:author="Paolo Cherubini" w:date="2021-02-18T13:40:00Z">
        <w:r>
          <w:t xml:space="preserve"> </w:t>
        </w:r>
      </w:ins>
      <w:r>
        <w:t>–</w:t>
      </w:r>
      <w:ins w:id="45" w:author="Paolo Cherubini" w:date="2021-02-18T13:40:00Z">
        <w:r>
          <w:t xml:space="preserve"> </w:t>
        </w:r>
      </w:ins>
      <w:r>
        <w:t>often limited to dominant canopy individuals</w:t>
      </w:r>
      <w:ins w:id="46" w:author="Paolo Cherubini" w:date="2021-02-18T13:40:00Z">
        <w:r w:rsidR="00DD0B61">
          <w:t xml:space="preserve"> </w:t>
        </w:r>
      </w:ins>
      <w:r w:rsidRPr="00BE2367">
        <w:rPr>
          <w:highlight w:val="yellow"/>
          <w:rPrChange w:id="47" w:author="Teixeira, Kristina A." w:date="2021-03-03T06:44:00Z">
            <w:rPr/>
          </w:rPrChange>
        </w:rPr>
        <w:t>–</w:t>
      </w:r>
      <w:ins w:id="48" w:author="Paolo Cherubini" w:date="2021-02-18T13:40:00Z">
        <w:r w:rsidR="00DD0B61" w:rsidRPr="00BE2367">
          <w:rPr>
            <w:highlight w:val="yellow"/>
            <w:rPrChange w:id="49" w:author="Teixeira, Kristina A." w:date="2021-03-03T06:44:00Z">
              <w:rPr/>
            </w:rPrChange>
          </w:rPr>
          <w:t xml:space="preserve"> I</w:t>
        </w:r>
      </w:ins>
      <w:ins w:id="50" w:author="Paolo Cherubini" w:date="2021-02-18T13:41:00Z">
        <w:r w:rsidR="00DD0B61" w:rsidRPr="00BE2367">
          <w:rPr>
            <w:highlight w:val="yellow"/>
            <w:rPrChange w:id="51" w:author="Teixeira, Kristina A." w:date="2021-03-03T06:44:00Z">
              <w:rPr>
                <w:highlight w:val="green"/>
              </w:rPr>
            </w:rPrChange>
          </w:rPr>
          <w:t xml:space="preserve"> know, I'm a punctilious editor, but spaces before and after the dash</w:t>
        </w:r>
      </w:ins>
      <w:ins w:id="52" w:author="Paolo Cherubini" w:date="2021-02-18T15:28:00Z">
        <w:r w:rsidR="004B71AC" w:rsidRPr="00BE2367">
          <w:rPr>
            <w:highlight w:val="yellow"/>
            <w:rPrChange w:id="53" w:author="Teixeira, Kristina A." w:date="2021-03-03T06:44:00Z">
              <w:rPr>
                <w:highlight w:val="green"/>
              </w:rPr>
            </w:rPrChange>
          </w:rPr>
          <w:t xml:space="preserve"> are needed</w:t>
        </w:r>
      </w:ins>
      <w:ins w:id="54" w:author="Paolo Cherubini" w:date="2021-02-18T13:41:00Z">
        <w:r w:rsidR="00DD0B61" w:rsidRPr="00BE2367">
          <w:rPr>
            <w:highlight w:val="yellow"/>
            <w:rPrChange w:id="55" w:author="Teixeira, Kristina A." w:date="2021-03-03T06:44:00Z">
              <w:rPr>
                <w:highlight w:val="green"/>
              </w:rPr>
            </w:rPrChange>
          </w:rPr>
          <w:t>. I</w:t>
        </w:r>
      </w:ins>
      <w:ins w:id="56" w:author="Paolo Cherubini" w:date="2021-02-18T13:40:00Z">
        <w:r w:rsidR="00DD0B61" w:rsidRPr="00BE2367">
          <w:rPr>
            <w:highlight w:val="yellow"/>
            <w:rPrChange w:id="57" w:author="Teixeira, Kristina A." w:date="2021-03-03T06:44:00Z">
              <w:rPr/>
            </w:rPrChange>
          </w:rPr>
          <w:t>'d prefer bracket</w:t>
        </w:r>
      </w:ins>
      <w:ins w:id="58" w:author="Paolo Cherubini" w:date="2021-02-18T15:28:00Z">
        <w:r w:rsidR="004B71AC" w:rsidRPr="00BE2367">
          <w:rPr>
            <w:highlight w:val="yellow"/>
            <w:rPrChange w:id="59" w:author="Teixeira, Kristina A." w:date="2021-03-03T06:44:00Z">
              <w:rPr>
                <w:highlight w:val="green"/>
              </w:rPr>
            </w:rPrChange>
          </w:rPr>
          <w:t>s</w:t>
        </w:r>
      </w:ins>
      <w:ins w:id="60" w:author="Paolo Cherubini" w:date="2021-02-18T13:40:00Z">
        <w:r w:rsidR="00DD0B61" w:rsidRPr="00BE2367">
          <w:rPr>
            <w:highlight w:val="yellow"/>
            <w:rPrChange w:id="61" w:author="Teixeira, Kristina A." w:date="2021-03-03T06:44:00Z">
              <w:rPr/>
            </w:rPrChange>
          </w:rPr>
          <w:t xml:space="preserve">, </w:t>
        </w:r>
        <w:proofErr w:type="spellStart"/>
        <w:r w:rsidR="00DD0B61" w:rsidRPr="00BE2367">
          <w:rPr>
            <w:highlight w:val="yellow"/>
            <w:rPrChange w:id="62" w:author="Teixeira, Kristina A." w:date="2021-03-03T06:44:00Z">
              <w:rPr/>
            </w:rPrChange>
          </w:rPr>
          <w:t>though</w:t>
        </w:r>
      </w:ins>
      <w:r w:rsidRPr="00BE2367">
        <w:rPr>
          <w:highlight w:val="yellow"/>
          <w:rPrChange w:id="63" w:author="Teixeira, Kristina A." w:date="2021-03-03T06:44:00Z">
            <w:rPr/>
          </w:rPrChange>
        </w:rPr>
        <w:t>i</w:t>
      </w:r>
      <w:r>
        <w:t>nto</w:t>
      </w:r>
      <w:proofErr w:type="spellEnd"/>
      <w:r>
        <w:t xml:space="preserve"> </w:t>
      </w:r>
      <w:proofErr w:type="spellStart"/>
      <w:ins w:id="64" w:author="Paolo Cherubini" w:date="2021-02-18T13:42:00Z">
        <w:r w:rsidR="006D5B2A" w:rsidRPr="00183517">
          <w:rPr>
            <w:highlight w:val="yellow"/>
            <w:rPrChange w:id="65" w:author="Teixeira, Kristina A." w:date="2021-03-03T06:52:00Z">
              <w:rPr/>
            </w:rPrChange>
          </w:rPr>
          <w:t>standardised</w:t>
        </w:r>
        <w:proofErr w:type="spellEnd"/>
        <w:r w:rsidR="006D5B2A" w:rsidRPr="00183517">
          <w:rPr>
            <w:highlight w:val="yellow"/>
            <w:rPrChange w:id="66" w:author="Teixeira, Kristina A." w:date="2021-03-03T06:52:00Z">
              <w:rPr/>
            </w:rPrChange>
          </w:rPr>
          <w:t xml:space="preserve"> or </w:t>
        </w:r>
      </w:ins>
      <w:r w:rsidRPr="00183517">
        <w:rPr>
          <w:highlight w:val="yellow"/>
          <w:rPrChange w:id="67" w:author="Teixeira, Kristina A." w:date="2021-03-03T06:52:00Z">
            <w:rPr/>
          </w:rPrChange>
        </w:rPr>
        <w:t>residual</w:t>
      </w:r>
      <w:r>
        <w:t xml:space="preserve"> chronologies, and therefore cannot simultaneously account for the effects of </w:t>
      </w:r>
      <w:r w:rsidRPr="00183517">
        <w:rPr>
          <w:highlight w:val="yellow"/>
          <w:rPrChange w:id="68" w:author="Teixeira, Kristina A." w:date="2021-03-03T06:53:00Z">
            <w:rPr/>
          </w:rPrChange>
        </w:rPr>
        <w:t>climate</w:t>
      </w:r>
      <w:del w:id="69" w:author="Paolo Cherubini" w:date="2021-02-18T13:42:00Z">
        <w:r w:rsidRPr="00183517" w:rsidDel="006D5B2A">
          <w:rPr>
            <w:highlight w:val="yellow"/>
            <w:rPrChange w:id="70" w:author="Teixeira, Kristina A." w:date="2021-03-03T06:53:00Z">
              <w:rPr/>
            </w:rPrChange>
          </w:rPr>
          <w:delText>, tree size</w:delText>
        </w:r>
      </w:del>
      <w:r w:rsidRPr="00183517">
        <w:rPr>
          <w:highlight w:val="yellow"/>
          <w:rPrChange w:id="71" w:author="Teixeira, Kristina A." w:date="2021-03-03T06:53:00Z">
            <w:rPr/>
          </w:rPrChange>
        </w:rPr>
        <w:t>,</w:t>
      </w:r>
      <w:del w:id="72" w:author="Paolo Cherubini" w:date="2021-02-18T13:42:00Z">
        <w:r w:rsidRPr="00183517" w:rsidDel="006D5B2A">
          <w:rPr>
            <w:highlight w:val="yellow"/>
            <w:rPrChange w:id="73" w:author="Teixeira, Kristina A." w:date="2021-03-03T06:53:00Z">
              <w:rPr/>
            </w:rPrChange>
          </w:rPr>
          <w:delText xml:space="preserve"> and</w:delText>
        </w:r>
      </w:del>
      <w:r w:rsidRPr="00183517">
        <w:rPr>
          <w:highlight w:val="yellow"/>
          <w:rPrChange w:id="74" w:author="Teixeira, Kristina A." w:date="2021-03-03T06:53:00Z">
            <w:rPr/>
          </w:rPrChange>
        </w:rPr>
        <w:t xml:space="preserve"> slowly changing environmental drivers</w:t>
      </w:r>
      <w:ins w:id="75" w:author="Paolo Cherubini" w:date="2021-02-18T13:42:00Z">
        <w:r w:rsidR="006D5B2A" w:rsidRPr="00183517">
          <w:rPr>
            <w:highlight w:val="yellow"/>
            <w:rPrChange w:id="76" w:author="Teixeira, Kristina A." w:date="2021-03-03T06:53:00Z">
              <w:rPr/>
            </w:rPrChange>
          </w:rPr>
          <w:t>, a</w:t>
        </w:r>
      </w:ins>
      <w:ins w:id="77" w:author="Paolo Cherubini" w:date="2021-02-18T13:43:00Z">
        <w:r w:rsidR="006D5B2A" w:rsidRPr="00183517">
          <w:rPr>
            <w:highlight w:val="yellow"/>
            <w:rPrChange w:id="78" w:author="Teixeira, Kristina A." w:date="2021-03-03T06:53:00Z">
              <w:rPr/>
            </w:rPrChange>
          </w:rPr>
          <w:t xml:space="preserve">ge and </w:t>
        </w:r>
      </w:ins>
      <w:ins w:id="79" w:author="Paolo Cherubini" w:date="2021-02-18T13:42:00Z">
        <w:r w:rsidR="006D5B2A" w:rsidRPr="00183517">
          <w:rPr>
            <w:highlight w:val="yellow"/>
            <w:rPrChange w:id="80" w:author="Teixeira, Kristina A." w:date="2021-03-03T06:53:00Z">
              <w:rPr/>
            </w:rPrChange>
          </w:rPr>
          <w:t>tree size</w:t>
        </w:r>
      </w:ins>
      <w:r w:rsidRPr="00183517">
        <w:rPr>
          <w:highlight w:val="yellow"/>
          <w:rPrChange w:id="81" w:author="Teixeira, Kristina A." w:date="2021-03-03T06:53:00Z">
            <w:rPr/>
          </w:rPrChange>
        </w:rPr>
        <w:t>.</w:t>
      </w:r>
      <w:r>
        <w:t xml:space="preserve"> This has limited the potential to use </w:t>
      </w:r>
      <w:r w:rsidRPr="00183517">
        <w:rPr>
          <w:highlight w:val="yellow"/>
          <w:rPrChange w:id="82" w:author="Teixeira, Kristina A." w:date="2021-03-03T06:52:00Z">
            <w:rPr/>
          </w:rPrChange>
        </w:rPr>
        <w:t>tree</w:t>
      </w:r>
      <w:ins w:id="83" w:author="Paolo Cherubini" w:date="2021-02-18T15:29:00Z">
        <w:r w:rsidR="004B71AC" w:rsidRPr="00183517">
          <w:rPr>
            <w:highlight w:val="yellow"/>
            <w:rPrChange w:id="84" w:author="Teixeira, Kristina A." w:date="2021-03-03T06:52:00Z">
              <w:rPr/>
            </w:rPrChange>
          </w:rPr>
          <w:t xml:space="preserve"> </w:t>
        </w:r>
      </w:ins>
      <w:del w:id="85" w:author="Paolo Cherubini" w:date="2021-02-18T15:29:00Z">
        <w:r w:rsidRPr="00183517" w:rsidDel="004B71AC">
          <w:rPr>
            <w:highlight w:val="yellow"/>
            <w:rPrChange w:id="86" w:author="Teixeira, Kristina A." w:date="2021-03-03T06:52:00Z">
              <w:rPr/>
            </w:rPrChange>
          </w:rPr>
          <w:delText>-</w:delText>
        </w:r>
      </w:del>
      <w:r w:rsidRPr="00183517">
        <w:rPr>
          <w:highlight w:val="yellow"/>
          <w:rPrChange w:id="87" w:author="Teixeira, Kristina A." w:date="2021-03-03T06:52:00Z">
            <w:rPr/>
          </w:rPrChange>
        </w:rPr>
        <w:t>rings</w:t>
      </w:r>
      <w:r>
        <w:t xml:space="preserve"> to understand forest productivity, its climate sensitivity, and its global change responses. Here, we develop a new method to simultaneously model non-linear effects of objectively determined principle</w:t>
      </w:r>
      <w:ins w:id="88" w:author="Paolo Cherubini" w:date="2021-02-19T18:34:00Z">
        <w:r w:rsidR="00A25120">
          <w:t xml:space="preserve"> </w:t>
        </w:r>
        <w:r w:rsidR="00A25120" w:rsidRPr="00BE2367">
          <w:rPr>
            <w:highlight w:val="yellow"/>
            <w:rPrChange w:id="89" w:author="Teixeira, Kristina A." w:date="2021-03-03T06:46:00Z">
              <w:rPr/>
            </w:rPrChange>
          </w:rPr>
          <w:t>do you mean "main</w:t>
        </w:r>
        <w:r w:rsidR="00A77B43" w:rsidRPr="00BE2367">
          <w:rPr>
            <w:highlight w:val="yellow"/>
            <w:rPrChange w:id="90" w:author="Teixeira, Kristina A." w:date="2021-03-03T06:46:00Z">
              <w:rPr/>
            </w:rPrChange>
          </w:rPr>
          <w:t>"</w:t>
        </w:r>
      </w:ins>
      <w:ins w:id="91" w:author="Paolo Cherubini" w:date="2021-02-19T18:35:00Z">
        <w:r w:rsidR="00687B85" w:rsidRPr="00BE2367">
          <w:rPr>
            <w:highlight w:val="yellow"/>
            <w:rPrChange w:id="92" w:author="Teixeira, Kristina A." w:date="2021-03-03T06:46:00Z">
              <w:rPr>
                <w:highlight w:val="green"/>
              </w:rPr>
            </w:rPrChange>
          </w:rPr>
          <w:t>, "principal"</w:t>
        </w:r>
        <w:r w:rsidR="00A77B43" w:rsidRPr="00BE2367">
          <w:rPr>
            <w:highlight w:val="yellow"/>
            <w:rPrChange w:id="93" w:author="Teixeira, Kristina A." w:date="2021-03-03T06:46:00Z">
              <w:rPr/>
            </w:rPrChange>
          </w:rPr>
          <w:t>?</w:t>
        </w:r>
      </w:ins>
      <w:r>
        <w:t xml:space="preserve"> climate drivers, reconstructed tree diameter (</w:t>
      </w:r>
      <m:oMath>
        <m:r>
          <w:rPr>
            <w:rFonts w:ascii="Cambria Math" w:hAnsi="Cambria Math"/>
            <w:highlight w:val="yellow"/>
            <w:rPrChange w:id="94" w:author="Teixeira, Kristina A." w:date="2021-03-18T06:58:00Z">
              <w:rPr>
                <w:rFonts w:ascii="Cambria Math" w:hAnsi="Cambria Math"/>
              </w:rPr>
            </w:rPrChange>
          </w:rPr>
          <m:t>DBH</m:t>
        </m:r>
        <m:r>
          <w:ins w:id="95" w:author="Paolo Cherubini" w:date="2021-02-19T18:43:00Z">
            <w:rPr>
              <w:rFonts w:ascii="Cambria Math" w:hAnsi="Cambria Math"/>
              <w:highlight w:val="yellow"/>
              <w:rPrChange w:id="96" w:author="Teixeira, Kristina A." w:date="2021-03-18T06:58:00Z">
                <w:rPr>
                  <w:rFonts w:ascii="Cambria Math" w:hAnsi="Cambria Math"/>
                </w:rPr>
              </w:rPrChange>
            </w:rPr>
            <m:t>why</m:t>
          </w:ins>
        </m:r>
        <w:commentRangeStart w:id="97"/>
        <w:commentRangeEnd w:id="97"/>
        <m:r>
          <m:rPr>
            <m:sty m:val="p"/>
          </m:rPr>
          <w:rPr>
            <w:rStyle w:val="CommentReference"/>
            <w:highlight w:val="yellow"/>
            <w:rPrChange w:id="98" w:author="Teixeira, Kristina A." w:date="2021-03-18T06:58:00Z">
              <w:rPr>
                <w:rStyle w:val="CommentReference"/>
              </w:rPr>
            </w:rPrChange>
          </w:rPr>
          <w:commentReference w:id="97"/>
        </m:r>
        <m:r>
          <w:ins w:id="99" w:author="Paolo Cherubini" w:date="2021-02-19T18:43:00Z">
            <w:rPr>
              <w:rFonts w:ascii="Cambria Math" w:hAnsi="Cambria Math"/>
              <w:highlight w:val="yellow"/>
              <w:rPrChange w:id="100" w:author="Teixeira, Kristina A." w:date="2021-03-18T06:58:00Z">
                <w:rPr>
                  <w:rFonts w:ascii="Cambria Math" w:hAnsi="Cambria Math"/>
                </w:rPr>
              </w:rPrChange>
            </w:rPr>
            <m:t xml:space="preserve"> italics? throughout txt</m:t>
          </w:ins>
        </m:r>
      </m:oMath>
      <w:r w:rsidRPr="00D82639">
        <w:rPr>
          <w:highlight w:val="yellow"/>
          <w:rPrChange w:id="101" w:author="Teixeira, Kristina A." w:date="2021-03-18T06:58:00Z">
            <w:rPr/>
          </w:rPrChange>
        </w:rPr>
        <w:t>)</w:t>
      </w:r>
      <w:ins w:id="102" w:author="Paolo Cherubini" w:date="2021-02-18T13:44:00Z">
        <w:r w:rsidR="006D5B2A" w:rsidRPr="00D82639">
          <w:rPr>
            <w:highlight w:val="yellow"/>
            <w:rPrChange w:id="103" w:author="Teixeira, Kristina A." w:date="2021-03-18T06:58:00Z">
              <w:rPr/>
            </w:rPrChange>
          </w:rPr>
          <w:t xml:space="preserve"> </w:t>
        </w:r>
        <w:commentRangeStart w:id="104"/>
        <w:r w:rsidR="006D5B2A" w:rsidRPr="00D82639">
          <w:rPr>
            <w:highlight w:val="yellow"/>
            <w:rPrChange w:id="105" w:author="Teixeira, Kristina A." w:date="2021-03-18T06:58:00Z">
              <w:rPr/>
            </w:rPrChange>
          </w:rPr>
          <w:t>using tree rings?</w:t>
        </w:r>
      </w:ins>
      <w:r w:rsidRPr="00D82639">
        <w:rPr>
          <w:highlight w:val="yellow"/>
          <w:rPrChange w:id="106" w:author="Teixeira, Kristina A." w:date="2021-03-18T06:58:00Z">
            <w:rPr/>
          </w:rPrChange>
        </w:rPr>
        <w:t xml:space="preserve">, </w:t>
      </w:r>
      <w:commentRangeEnd w:id="104"/>
      <w:r w:rsidR="00D82639" w:rsidRPr="00D82639">
        <w:rPr>
          <w:rStyle w:val="CommentReference"/>
          <w:highlight w:val="yellow"/>
          <w:rPrChange w:id="107" w:author="Teixeira, Kristina A." w:date="2021-03-18T06:58:00Z">
            <w:rPr>
              <w:rStyle w:val="CommentReference"/>
            </w:rPr>
          </w:rPrChange>
        </w:rPr>
        <w:commentReference w:id="104"/>
      </w:r>
      <w:r w:rsidRPr="00D82639">
        <w:rPr>
          <w:highlight w:val="yellow"/>
          <w:rPrChange w:id="108" w:author="Teixeira, Kristina A." w:date="2021-03-18T06:58:00Z">
            <w:rPr/>
          </w:rPrChange>
        </w:rPr>
        <w:t>and</w:t>
      </w:r>
      <w:r>
        <w:t xml:space="preserve"> year in generalized least squares models that account for the temporal autocorrelation inherent to each individual tree’s growth. We appl</w:t>
      </w:r>
      <w:ins w:id="109" w:author="Paolo Cherubini" w:date="2021-02-19T18:36:00Z">
        <w:r w:rsidR="00687B85">
          <w:t>ied</w:t>
        </w:r>
      </w:ins>
      <w:del w:id="110" w:author="Paolo Cherubini" w:date="2021-02-19T18:36:00Z">
        <w:r w:rsidDel="00687B85">
          <w:delText>y</w:delText>
        </w:r>
      </w:del>
      <w:r>
        <w:t xml:space="preserve"> this method to tree-ring data from 3811 trees representing 40 species at ten globally distributed sites. Our analysis identified similar climate drivers to those obtained via traditional methods. Growth responses were predominantly </w:t>
      </w:r>
      <w:r w:rsidRPr="00687B85">
        <w:rPr>
          <w:highlight w:val="cyan"/>
          <w:rPrChange w:id="111" w:author="Paolo Cherubini" w:date="2021-02-19T18:37:00Z">
            <w:rPr/>
          </w:rPrChange>
        </w:rPr>
        <w:t>positive to precipitation and negative to temperature</w:t>
      </w:r>
      <w:ins w:id="112" w:author="Paolo Cherubini" w:date="2021-02-18T13:45:00Z">
        <w:r w:rsidR="006D5B2A">
          <w:t xml:space="preserve"> </w:t>
        </w:r>
        <w:commentRangeStart w:id="113"/>
        <w:r w:rsidR="006D5B2A" w:rsidRPr="006D5B2A">
          <w:rPr>
            <w:highlight w:val="green"/>
            <w:rPrChange w:id="114" w:author="Paolo Cherubini" w:date="2021-02-18T13:46:00Z">
              <w:rPr/>
            </w:rPrChange>
          </w:rPr>
          <w:t>doesn'</w:t>
        </w:r>
      </w:ins>
      <w:ins w:id="115" w:author="Paolo Cherubini" w:date="2021-02-18T13:46:00Z">
        <w:r w:rsidR="006D5B2A" w:rsidRPr="006D5B2A">
          <w:rPr>
            <w:highlight w:val="green"/>
            <w:rPrChange w:id="116" w:author="Paolo Cherubini" w:date="2021-02-18T13:46:00Z">
              <w:rPr/>
            </w:rPrChange>
          </w:rPr>
          <w:t xml:space="preserve">t depend on the limiting factor at each </w:t>
        </w:r>
        <w:proofErr w:type="gramStart"/>
        <w:r w:rsidR="006D5B2A" w:rsidRPr="006D5B2A">
          <w:rPr>
            <w:highlight w:val="green"/>
            <w:rPrChange w:id="117" w:author="Paolo Cherubini" w:date="2021-02-18T13:46:00Z">
              <w:rPr/>
            </w:rPrChange>
          </w:rPr>
          <w:t>site?</w:t>
        </w:r>
      </w:ins>
      <w:r>
        <w:t>,</w:t>
      </w:r>
      <w:proofErr w:type="gramEnd"/>
      <w:r>
        <w:t xml:space="preserve"> </w:t>
      </w:r>
      <w:commentRangeEnd w:id="113"/>
      <w:r w:rsidR="00D82639">
        <w:rPr>
          <w:rStyle w:val="CommentReference"/>
        </w:rPr>
        <w:commentReference w:id="113"/>
      </w:r>
      <w:r>
        <w:t>with both included in 78% of top models, and with non-linear responses prevalent (</w:t>
      </w:r>
      <w:r>
        <w:rPr>
          <w:i/>
        </w:rPr>
        <w:t>&gt;50%</w:t>
      </w:r>
      <w:r>
        <w:t xml:space="preserve"> of relationships). Growth rates</w:t>
      </w:r>
      <w:ins w:id="118" w:author="Paolo Cherubini" w:date="2021-02-18T13:46:00Z">
        <w:r w:rsidR="006D5B2A">
          <w:t xml:space="preserve"> </w:t>
        </w:r>
      </w:ins>
      <w:r>
        <w:t>–</w:t>
      </w:r>
      <w:ins w:id="119" w:author="Paolo Cherubini" w:date="2021-02-18T13:46:00Z">
        <w:r w:rsidR="006D5B2A">
          <w:t xml:space="preserve"> </w:t>
        </w:r>
      </w:ins>
      <w:del w:id="120" w:author="Paolo Cherubini" w:date="2021-02-18T13:46:00Z">
        <w:r w:rsidDel="006D5B2A">
          <w:delText>expressed as</w:delText>
        </w:r>
      </w:del>
      <w:ins w:id="121" w:author="Paolo Cherubini" w:date="2021-02-18T13:46:00Z">
        <w:r w:rsidR="006D5B2A">
          <w:t>indicated by</w:t>
        </w:r>
      </w:ins>
      <w:r>
        <w:t xml:space="preserve"> ring widths, basal area increments, or biomass increments</w:t>
      </w:r>
      <w:ins w:id="122" w:author="Paolo Cherubini" w:date="2021-02-18T13:46:00Z">
        <w:r w:rsidR="006D5B2A">
          <w:t xml:space="preserve"> </w:t>
        </w:r>
      </w:ins>
      <w:r>
        <w:t>–</w:t>
      </w:r>
      <w:ins w:id="123"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commentRangeStart w:id="124"/>
      <w:ins w:id="125" w:author="Paolo Cherubini" w:date="2021-02-19T18:38:00Z">
        <w:r w:rsidR="00687B85" w:rsidRPr="00687B85">
          <w:rPr>
            <w:highlight w:val="green"/>
            <w:rPrChange w:id="126" w:author="Paolo Cherubini" w:date="2021-02-19T18:39:00Z">
              <w:rPr/>
            </w:rPrChange>
          </w:rPr>
          <w:t>may be should we be more pre</w:t>
        </w:r>
      </w:ins>
      <w:ins w:id="127" w:author="Paolo Cherubini" w:date="2021-02-19T18:39:00Z">
        <w:r w:rsidR="00687B85" w:rsidRPr="00687B85">
          <w:rPr>
            <w:highlight w:val="green"/>
            <w:rPrChange w:id="128" w:author="Paolo Cherubini" w:date="2021-02-19T18:39:00Z">
              <w:rPr/>
            </w:rPrChange>
          </w:rPr>
          <w:t>cise</w:t>
        </w:r>
        <w:r w:rsidR="00687B85">
          <w:rPr>
            <w:highlight w:val="green"/>
          </w:rPr>
          <w:t xml:space="preserve">? What meteorological </w:t>
        </w:r>
        <w:proofErr w:type="spellStart"/>
        <w:r w:rsidR="00687B85">
          <w:rPr>
            <w:highlight w:val="green"/>
          </w:rPr>
          <w:t>parameters</w:t>
        </w:r>
        <w:r w:rsidR="00687B85" w:rsidRPr="00687B85">
          <w:rPr>
            <w:highlight w:val="green"/>
            <w:rPrChange w:id="129" w:author="Paolo Cherubini" w:date="2021-02-19T18:39:00Z">
              <w:rPr/>
            </w:rPrChange>
          </w:rPr>
          <w:t>?</w:t>
        </w:r>
      </w:ins>
      <w:commentRangeEnd w:id="124"/>
      <w:r w:rsidR="00422969">
        <w:rPr>
          <w:rStyle w:val="CommentReference"/>
        </w:rPr>
        <w:commentReference w:id="124"/>
      </w:r>
      <w:r>
        <w:t>were</w:t>
      </w:r>
      <w:proofErr w:type="spellEnd"/>
      <w:r>
        <w:t xml:space="preserve"> common (44% of cases tested). Accounting for </w:t>
      </w:r>
      <m:oMath>
        <m:r>
          <w:rPr>
            <w:rFonts w:ascii="Cambria Math" w:hAnsi="Cambria Math"/>
          </w:rPr>
          <m:t>DBH</m:t>
        </m:r>
      </m:oMath>
      <w:r>
        <w:t xml:space="preserve">, growth </w:t>
      </w:r>
      <w:r>
        <w:lastRenderedPageBreak/>
        <w:t>rate</w:t>
      </w:r>
      <w:ins w:id="130" w:author="Paolo Cherubini" w:date="2021-02-18T13:47:00Z">
        <w:r w:rsidR="008C27EA">
          <w:t>s</w:t>
        </w:r>
      </w:ins>
      <w:r>
        <w:t xml:space="preserve"> varied directionally over time in most species</w:t>
      </w:r>
      <w:ins w:id="131" w:author="Paolo Cherubini" w:date="2021-02-18T13:47:00Z">
        <w:r w:rsidR="008C27EA">
          <w:t xml:space="preserve"> </w:t>
        </w:r>
      </w:ins>
      <w:r>
        <w:t>– declining in 90%</w:t>
      </w:r>
      <w:ins w:id="132" w:author="Paolo Cherubini" w:date="2021-02-18T13:48:00Z">
        <w:r w:rsidR="008C27EA">
          <w:t xml:space="preserve"> </w:t>
        </w:r>
        <w:r w:rsidR="008C27EA" w:rsidRPr="00422969">
          <w:rPr>
            <w:highlight w:val="yellow"/>
            <w:rPrChange w:id="133" w:author="Teixeira, Kristina A." w:date="2021-03-18T07:20:00Z">
              <w:rPr/>
            </w:rPrChange>
          </w:rPr>
          <w:t xml:space="preserve">not clear of </w:t>
        </w:r>
        <w:proofErr w:type="gramStart"/>
        <w:r w:rsidR="008C27EA" w:rsidRPr="00422969">
          <w:rPr>
            <w:highlight w:val="yellow"/>
            <w:rPrChange w:id="134" w:author="Teixeira, Kristina A." w:date="2021-03-18T07:20:00Z">
              <w:rPr/>
            </w:rPrChange>
          </w:rPr>
          <w:t>what?</w:t>
        </w:r>
      </w:ins>
      <w:r w:rsidRPr="00422969">
        <w:rPr>
          <w:highlight w:val="yellow"/>
          <w:rPrChange w:id="135" w:author="Teixeira, Kristina A." w:date="2021-03-18T07:20:00Z">
            <w:rPr/>
          </w:rPrChange>
        </w:rPr>
        <w:t>.</w:t>
      </w:r>
      <w:proofErr w:type="gramEnd"/>
      <w:r>
        <w:t xml:space="preserve"> These trends were largely attributable to successional stand dynamics</w:t>
      </w:r>
      <w:ins w:id="136" w:author="Paolo Cherubini" w:date="2021-02-18T13:48:00Z">
        <w:r w:rsidR="00277E0E">
          <w:t xml:space="preserve"> </w:t>
        </w:r>
        <w:r w:rsidR="00277E0E" w:rsidRPr="00422969">
          <w:rPr>
            <w:highlight w:val="yellow"/>
            <w:rPrChange w:id="137" w:author="Teixeira, Kristina A." w:date="2021-03-18T07:20:00Z">
              <w:rPr/>
            </w:rPrChange>
          </w:rPr>
          <w:t xml:space="preserve">not clear: </w:t>
        </w:r>
      </w:ins>
      <w:ins w:id="138" w:author="Paolo Cherubini" w:date="2021-02-19T18:40:00Z">
        <w:r w:rsidR="00687B85" w:rsidRPr="00422969">
          <w:rPr>
            <w:highlight w:val="yellow"/>
            <w:rPrChange w:id="139" w:author="Teixeira, Kristina A." w:date="2021-03-18T07:20:00Z">
              <w:rPr>
                <w:highlight w:val="green"/>
              </w:rPr>
            </w:rPrChange>
          </w:rPr>
          <w:t>what is that? do you mean a "</w:t>
        </w:r>
      </w:ins>
      <w:ins w:id="140" w:author="Paolo Cherubini" w:date="2021-02-18T13:48:00Z">
        <w:r w:rsidR="00277E0E" w:rsidRPr="00422969">
          <w:rPr>
            <w:highlight w:val="yellow"/>
            <w:rPrChange w:id="141" w:author="Teixeira, Kristina A." w:date="2021-03-18T07:20:00Z">
              <w:rPr/>
            </w:rPrChange>
          </w:rPr>
          <w:t>succ</w:t>
        </w:r>
      </w:ins>
      <w:ins w:id="142" w:author="Paolo Cherubini" w:date="2021-02-18T13:49:00Z">
        <w:r w:rsidR="00277E0E" w:rsidRPr="00422969">
          <w:rPr>
            <w:highlight w:val="yellow"/>
            <w:rPrChange w:id="143" w:author="Teixeira, Kristina A." w:date="2021-03-18T07:20:00Z">
              <w:rPr/>
            </w:rPrChange>
          </w:rPr>
          <w:t>essional step</w:t>
        </w:r>
      </w:ins>
      <w:ins w:id="144" w:author="Paolo Cherubini" w:date="2021-02-19T18:40:00Z">
        <w:r w:rsidR="00687B85" w:rsidRPr="00422969">
          <w:rPr>
            <w:highlight w:val="yellow"/>
            <w:rPrChange w:id="145" w:author="Teixeira, Kristina A." w:date="2021-03-18T07:20:00Z">
              <w:rPr>
                <w:highlight w:val="green"/>
              </w:rPr>
            </w:rPrChange>
          </w:rPr>
          <w:t>"</w:t>
        </w:r>
      </w:ins>
      <w:ins w:id="146" w:author="Paolo Cherubini" w:date="2021-02-18T13:49:00Z">
        <w:r w:rsidR="00277E0E" w:rsidRPr="00422969">
          <w:rPr>
            <w:highlight w:val="yellow"/>
            <w:rPrChange w:id="147" w:author="Teixeira, Kristina A." w:date="2021-03-18T07:20:00Z">
              <w:rPr/>
            </w:rPrChange>
          </w:rPr>
          <w:t>?</w:t>
        </w:r>
      </w:ins>
      <w:r w:rsidRPr="00422969">
        <w:rPr>
          <w:highlight w:val="yellow"/>
          <w:rPrChange w:id="148" w:author="Teixeira, Kristina A." w:date="2021-03-18T07:20:00Z">
            <w:rPr/>
          </w:rPrChange>
        </w:rPr>
        <w:t xml:space="preserve"> as cohorts and stands</w:t>
      </w:r>
      <w:ins w:id="149" w:author="Paolo Cherubini" w:date="2021-02-18T13:49:00Z">
        <w:r w:rsidR="00277E0E" w:rsidRPr="00422969">
          <w:rPr>
            <w:highlight w:val="yellow"/>
            <w:rPrChange w:id="150" w:author="Teixeira, Kristina A." w:date="2021-03-18T07:20:00Z">
              <w:rPr/>
            </w:rPrChange>
          </w:rPr>
          <w:t>'</w:t>
        </w:r>
      </w:ins>
      <w:r w:rsidRPr="00422969">
        <w:rPr>
          <w:highlight w:val="yellow"/>
          <w:rPrChange w:id="151" w:author="Teixeira, Kristina A." w:date="2021-03-18T07:20:00Z">
            <w:rPr/>
          </w:rPrChange>
        </w:rPr>
        <w:t xml:space="preserve"> </w:t>
      </w:r>
      <w:proofErr w:type="gramStart"/>
      <w:r w:rsidRPr="00422969">
        <w:rPr>
          <w:highlight w:val="yellow"/>
          <w:rPrChange w:id="152" w:author="Teixeira, Kristina A." w:date="2021-03-18T07:20:00Z">
            <w:rPr/>
          </w:rPrChange>
        </w:rPr>
        <w:t>age</w:t>
      </w:r>
      <w:ins w:id="153" w:author="Paolo Cherubini" w:date="2021-02-18T13:49:00Z">
        <w:r w:rsidR="00277E0E" w:rsidRPr="00422969">
          <w:rPr>
            <w:highlight w:val="yellow"/>
            <w:rPrChange w:id="154" w:author="Teixeira, Kristina A." w:date="2021-03-18T07:20:00Z">
              <w:rPr/>
            </w:rPrChange>
          </w:rPr>
          <w:t>?</w:t>
        </w:r>
      </w:ins>
      <w:r w:rsidRPr="00422969">
        <w:rPr>
          <w:highlight w:val="yellow"/>
          <w:rPrChange w:id="155" w:author="Teixeira, Kristina A." w:date="2021-03-18T07:20:00Z">
            <w:rPr/>
          </w:rPrChange>
        </w:rPr>
        <w:t>,</w:t>
      </w:r>
      <w:proofErr w:type="gramEnd"/>
      <w:r>
        <w:t xml:space="preserve"> which remain challenging to parse from global change drivers</w:t>
      </w:r>
      <w:ins w:id="156" w:author="Paolo Cherubini" w:date="2021-02-18T13:49:00Z">
        <w:r w:rsidR="00277E0E">
          <w:t xml:space="preserve"> </w:t>
        </w:r>
        <w:r w:rsidR="00277E0E" w:rsidRPr="00277E0E">
          <w:rPr>
            <w:highlight w:val="green"/>
            <w:rPrChange w:id="157" w:author="Paolo Cherubini" w:date="2021-02-18T13:49:00Z">
              <w:rPr/>
            </w:rPrChange>
          </w:rPr>
          <w:t>not so clear</w:t>
        </w:r>
      </w:ins>
      <w:r>
        <w:t xml:space="preserve">. </w:t>
      </w:r>
      <w:commentRangeStart w:id="158"/>
      <w:ins w:id="159" w:author="Paolo Cherubini" w:date="2021-02-19T18:41:00Z">
        <w:r w:rsidR="00687B85">
          <w:t xml:space="preserve">Our method </w:t>
        </w:r>
        <w:r w:rsidR="00687B85" w:rsidRPr="00687B85">
          <w:rPr>
            <w:highlight w:val="cyan"/>
            <w:rPrChange w:id="160" w:author="Paolo Cherubini" w:date="2021-02-19T18:42:00Z">
              <w:rPr/>
            </w:rPrChange>
          </w:rPr>
          <w:t>i</w:t>
        </w:r>
      </w:ins>
      <w:del w:id="161" w:author="Paolo Cherubini" w:date="2021-02-19T18:41:00Z">
        <w:r w:rsidRPr="00687B85" w:rsidDel="00687B85">
          <w:rPr>
            <w:highlight w:val="cyan"/>
            <w:rPrChange w:id="162" w:author="Paolo Cherubini" w:date="2021-02-19T18:42:00Z">
              <w:rPr/>
            </w:rPrChange>
          </w:rPr>
          <w:delText>A</w:delText>
        </w:r>
      </w:del>
      <w:r w:rsidRPr="00687B85">
        <w:rPr>
          <w:highlight w:val="cyan"/>
          <w:rPrChange w:id="163" w:author="Paolo Cherubini" w:date="2021-02-19T18:42:00Z">
            <w:rPr/>
          </w:rPrChange>
        </w:rPr>
        <w:t xml:space="preserve">s a rigorous analytical </w:t>
      </w:r>
      <w:proofErr w:type="spellStart"/>
      <w:r w:rsidRPr="00687B85">
        <w:rPr>
          <w:highlight w:val="cyan"/>
          <w:rPrChange w:id="164" w:author="Paolo Cherubini" w:date="2021-02-19T18:42:00Z">
            <w:rPr/>
          </w:rPrChange>
        </w:rPr>
        <w:t>framework</w:t>
      </w:r>
      <w:ins w:id="165" w:author="Paolo Cherubini" w:date="2021-02-19T18:42:00Z">
        <w:r w:rsidR="00687B85" w:rsidRPr="00687B85">
          <w:rPr>
            <w:highlight w:val="green"/>
            <w:rPrChange w:id="166" w:author="Paolo Cherubini" w:date="2021-02-19T18:42:00Z">
              <w:rPr>
                <w:highlight w:val="cyan"/>
              </w:rPr>
            </w:rPrChange>
          </w:rPr>
          <w:t>is</w:t>
        </w:r>
        <w:proofErr w:type="spellEnd"/>
        <w:r w:rsidR="00687B85" w:rsidRPr="00687B85">
          <w:rPr>
            <w:highlight w:val="green"/>
            <w:rPrChange w:id="167" w:author="Paolo Cherubini" w:date="2021-02-19T18:42:00Z">
              <w:rPr>
                <w:highlight w:val="cyan"/>
              </w:rPr>
            </w:rPrChange>
          </w:rPr>
          <w:t xml:space="preserve"> </w:t>
        </w:r>
        <w:proofErr w:type="gramStart"/>
        <w:r w:rsidR="00687B85" w:rsidRPr="00687B85">
          <w:rPr>
            <w:highlight w:val="green"/>
            <w:rPrChange w:id="168" w:author="Paolo Cherubini" w:date="2021-02-19T18:42:00Z">
              <w:rPr>
                <w:highlight w:val="cyan"/>
              </w:rPr>
            </w:rPrChange>
          </w:rPr>
          <w:t>it  a</w:t>
        </w:r>
        <w:proofErr w:type="gramEnd"/>
        <w:r w:rsidR="00687B85" w:rsidRPr="00687B85">
          <w:rPr>
            <w:highlight w:val="green"/>
            <w:rPrChange w:id="169" w:author="Paolo Cherubini" w:date="2021-02-19T18:42:00Z">
              <w:rPr>
                <w:highlight w:val="cyan"/>
              </w:rPr>
            </w:rPrChange>
          </w:rPr>
          <w:t xml:space="preserve"> method really</w:t>
        </w:r>
      </w:ins>
      <w:ins w:id="170" w:author="Paolo Cherubini" w:date="2021-02-19T18:43:00Z">
        <w:r w:rsidR="00687B85">
          <w:rPr>
            <w:highlight w:val="green"/>
          </w:rPr>
          <w:t xml:space="preserve"> a framework?</w:t>
        </w:r>
      </w:ins>
      <w:ins w:id="171" w:author="Paolo Cherubini" w:date="2021-02-19T18:42:00Z">
        <w:r w:rsidR="00687B85" w:rsidRPr="00687B85">
          <w:rPr>
            <w:rPrChange w:id="172" w:author="Paolo Cherubini" w:date="2021-02-19T18:42:00Z">
              <w:rPr>
                <w:highlight w:val="cyan"/>
              </w:rPr>
            </w:rPrChange>
          </w:rPr>
          <w:t xml:space="preserve"> </w:t>
        </w:r>
      </w:ins>
      <w:r>
        <w:t xml:space="preserve"> for statistically modeling tree</w:t>
      </w:r>
      <w:ins w:id="173" w:author="Paolo Cherubini" w:date="2021-02-18T13:50:00Z">
        <w:r w:rsidR="00277E0E">
          <w:t>-</w:t>
        </w:r>
      </w:ins>
      <w:del w:id="174"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75" w:author="Paolo Cherubini" w:date="2021-02-19T18:41:00Z">
        <w:r w:rsidDel="00687B85">
          <w:delText xml:space="preserve">our method </w:delText>
        </w:r>
      </w:del>
      <w:ins w:id="176" w:author="Paolo Cherubini" w:date="2021-02-19T18:41:00Z">
        <w:r w:rsidR="00687B85">
          <w:t xml:space="preserve">and </w:t>
        </w:r>
      </w:ins>
      <w:r>
        <w:t xml:space="preserve">provides a parsimonious approach for characterizing multiple interacting drivers of tree growth, </w:t>
      </w:r>
      <w:r w:rsidRPr="005A1BAF">
        <w:rPr>
          <w:highlight w:val="cyan"/>
          <w:rPrChange w:id="177" w:author="Paolo Cherubini" w:date="2021-02-19T18:45:00Z">
            <w:rPr/>
          </w:rPrChange>
        </w:rPr>
        <w:t>opening the door for novel analyses using tree</w:t>
      </w:r>
      <w:ins w:id="178" w:author="Paolo Cherubini" w:date="2021-02-18T15:27:00Z">
        <w:r w:rsidR="000B1B8D" w:rsidRPr="005A1BAF">
          <w:rPr>
            <w:highlight w:val="cyan"/>
            <w:rPrChange w:id="179" w:author="Paolo Cherubini" w:date="2021-02-19T18:45:00Z">
              <w:rPr/>
            </w:rPrChange>
          </w:rPr>
          <w:t xml:space="preserve"> </w:t>
        </w:r>
      </w:ins>
      <w:del w:id="180" w:author="Paolo Cherubini" w:date="2021-02-18T15:27:00Z">
        <w:r w:rsidRPr="005A1BAF" w:rsidDel="000B1B8D">
          <w:rPr>
            <w:highlight w:val="cyan"/>
            <w:rPrChange w:id="181" w:author="Paolo Cherubini" w:date="2021-02-19T18:45:00Z">
              <w:rPr/>
            </w:rPrChange>
          </w:rPr>
          <w:delText>-</w:delText>
        </w:r>
      </w:del>
      <w:r w:rsidRPr="005A1BAF">
        <w:rPr>
          <w:highlight w:val="cyan"/>
          <w:rPrChange w:id="182" w:author="Paolo Cherubini" w:date="2021-02-19T18:45:00Z">
            <w:rPr/>
          </w:rPrChange>
        </w:rPr>
        <w:t xml:space="preserve">rings to improve our understanding of forest responses to global </w:t>
      </w:r>
      <w:proofErr w:type="spellStart"/>
      <w:r w:rsidRPr="005A1BAF">
        <w:rPr>
          <w:highlight w:val="cyan"/>
          <w:rPrChange w:id="183" w:author="Paolo Cherubini" w:date="2021-02-19T18:45:00Z">
            <w:rPr/>
          </w:rPrChange>
        </w:rPr>
        <w:t>change</w:t>
      </w:r>
      <w:ins w:id="184" w:author="Paolo Cherubini" w:date="2021-02-19T18:45:00Z">
        <w:r w:rsidR="005A1BAF" w:rsidRPr="005A1BAF">
          <w:rPr>
            <w:highlight w:val="green"/>
            <w:rPrChange w:id="185" w:author="Paolo Cherubini" w:date="2021-02-19T18:45:00Z">
              <w:rPr>
                <w:highlight w:val="cyan"/>
              </w:rPr>
            </w:rPrChange>
          </w:rPr>
          <w:t>maybe</w:t>
        </w:r>
        <w:proofErr w:type="spellEnd"/>
        <w:r w:rsidR="005A1BAF" w:rsidRPr="005A1BAF">
          <w:rPr>
            <w:highlight w:val="green"/>
            <w:rPrChange w:id="186" w:author="Paolo Cherubini" w:date="2021-02-19T18:45:00Z">
              <w:rPr>
                <w:highlight w:val="cyan"/>
              </w:rPr>
            </w:rPrChange>
          </w:rPr>
          <w:t xml:space="preserve"> more concrete final </w:t>
        </w:r>
        <w:proofErr w:type="gramStart"/>
        <w:r w:rsidR="005A1BAF" w:rsidRPr="005A1BAF">
          <w:rPr>
            <w:highlight w:val="green"/>
            <w:rPrChange w:id="187" w:author="Paolo Cherubini" w:date="2021-02-19T18:45:00Z">
              <w:rPr>
                <w:highlight w:val="cyan"/>
              </w:rPr>
            </w:rPrChange>
          </w:rPr>
          <w:t>statement?</w:t>
        </w:r>
      </w:ins>
      <w:r>
        <w:t>.</w:t>
      </w:r>
      <w:commentRangeEnd w:id="158"/>
      <w:proofErr w:type="gramEnd"/>
      <w:r w:rsidR="001E0E80">
        <w:rPr>
          <w:rStyle w:val="CommentReference"/>
        </w:rPr>
        <w:commentReference w:id="158"/>
      </w:r>
    </w:p>
    <w:p w14:paraId="5F6AF544" w14:textId="77777777" w:rsidR="003F2ACD" w:rsidRDefault="00DA0D81">
      <w:pPr>
        <w:pStyle w:val="BodyText"/>
        <w:spacing w:line="480" w:lineRule="auto"/>
        <w:pPrChange w:id="188" w:author="Paolo Cherubini" w:date="2021-02-19T18:49:00Z">
          <w:pPr>
            <w:pStyle w:val="BodyText"/>
          </w:pPr>
        </w:pPrChange>
      </w:pPr>
      <w:r w:rsidRPr="001E0E80">
        <w:rPr>
          <w:b/>
          <w:highlight w:val="yellow"/>
          <w:rPrChange w:id="189" w:author="Teixeira, Kristina A." w:date="2021-03-18T07:31:00Z">
            <w:rPr>
              <w:b/>
            </w:rPr>
          </w:rPrChange>
        </w:rPr>
        <w:t>Keywords</w:t>
      </w:r>
      <w:r w:rsidRPr="001E0E80">
        <w:rPr>
          <w:highlight w:val="yellow"/>
          <w:rPrChange w:id="190" w:author="Teixeira, Kristina A." w:date="2021-03-18T07:31:00Z">
            <w:rPr/>
          </w:rPrChange>
        </w:rPr>
        <w:t>:</w:t>
      </w:r>
      <w:ins w:id="191" w:author="Paolo Cherubini" w:date="2021-02-19T18:46:00Z">
        <w:r w:rsidR="00CE4C63" w:rsidRPr="001E0E80">
          <w:rPr>
            <w:highlight w:val="yellow"/>
            <w:rPrChange w:id="192" w:author="Teixeira, Kristina A." w:date="2021-03-18T07:31:00Z">
              <w:rPr/>
            </w:rPrChange>
          </w:rPr>
          <w:t xml:space="preserve"> tree</w:t>
        </w:r>
      </w:ins>
      <w:ins w:id="193" w:author="Paolo Cherubini" w:date="2021-02-19T18:47:00Z">
        <w:r w:rsidR="00CE4C63" w:rsidRPr="001E0E80">
          <w:rPr>
            <w:highlight w:val="yellow"/>
            <w:rPrChange w:id="194" w:author="Teixeira, Kristina A." w:date="2021-03-18T07:31:00Z">
              <w:rPr/>
            </w:rPrChange>
          </w:rPr>
          <w:t xml:space="preserve"> </w:t>
        </w:r>
      </w:ins>
      <w:ins w:id="195" w:author="Paolo Cherubini" w:date="2021-02-19T18:46:00Z">
        <w:r w:rsidR="00CE4C63" w:rsidRPr="001E0E80">
          <w:rPr>
            <w:highlight w:val="yellow"/>
            <w:rPrChange w:id="196" w:author="Teixeira, Kristina A." w:date="2021-03-18T07:31:00Z">
              <w:rPr/>
            </w:rPrChange>
          </w:rPr>
          <w:t>ring</w:t>
        </w:r>
      </w:ins>
      <w:ins w:id="197" w:author="Paolo Cherubini" w:date="2021-02-19T18:47:00Z">
        <w:r w:rsidR="00CE4C63" w:rsidRPr="001E0E80">
          <w:rPr>
            <w:highlight w:val="yellow"/>
            <w:rPrChange w:id="198" w:author="Teixeira, Kristina A." w:date="2021-03-18T07:31:00Z">
              <w:rPr/>
            </w:rPrChange>
          </w:rPr>
          <w:t xml:space="preserve">s; </w:t>
        </w:r>
      </w:ins>
      <w:del w:id="199" w:author="Paolo Cherubini" w:date="2021-02-19T18:46:00Z">
        <w:r w:rsidRPr="001E0E80" w:rsidDel="00CE4C63">
          <w:rPr>
            <w:highlight w:val="yellow"/>
            <w:rPrChange w:id="200" w:author="Teixeira, Kristina A." w:date="2021-03-18T07:31:00Z">
              <w:rPr/>
            </w:rPrChange>
          </w:rPr>
          <w:delText xml:space="preserve"> climate sensitivity;</w:delText>
        </w:r>
      </w:del>
      <w:r w:rsidRPr="001E0E80">
        <w:rPr>
          <w:highlight w:val="yellow"/>
          <w:rPrChange w:id="201" w:author="Teixeira, Kristina A." w:date="2021-03-18T07:31:00Z">
            <w:rPr/>
          </w:rPrChange>
        </w:rPr>
        <w:t xml:space="preserve"> </w:t>
      </w:r>
      <w:ins w:id="202" w:author="Paolo Cherubini" w:date="2021-02-19T18:46:00Z">
        <w:r w:rsidR="00CE4C63" w:rsidRPr="001E0E80">
          <w:rPr>
            <w:highlight w:val="yellow"/>
            <w:rPrChange w:id="203" w:author="Teixeira, Kristina A." w:date="2021-03-18T07:31:00Z">
              <w:rPr/>
            </w:rPrChange>
          </w:rPr>
          <w:t xml:space="preserve">tree </w:t>
        </w:r>
      </w:ins>
      <w:r w:rsidRPr="001E0E80">
        <w:rPr>
          <w:highlight w:val="yellow"/>
          <w:rPrChange w:id="204" w:author="Teixeira, Kristina A." w:date="2021-03-18T07:31:00Z">
            <w:rPr/>
          </w:rPrChange>
        </w:rPr>
        <w:t>diameter; environmental change;</w:t>
      </w:r>
      <w:ins w:id="205" w:author="Paolo Cherubini" w:date="2021-02-19T18:46:00Z">
        <w:r w:rsidR="00CE4C63" w:rsidRPr="001E0E80">
          <w:rPr>
            <w:highlight w:val="yellow"/>
            <w:rPrChange w:id="206" w:author="Teixeira, Kristina A." w:date="2021-03-18T07:31:00Z">
              <w:rPr/>
            </w:rPrChange>
          </w:rPr>
          <w:t xml:space="preserve"> climate </w:t>
        </w:r>
        <w:proofErr w:type="gramStart"/>
        <w:r w:rsidR="00CE4C63" w:rsidRPr="001E0E80">
          <w:rPr>
            <w:highlight w:val="yellow"/>
            <w:rPrChange w:id="207" w:author="Teixeira, Kristina A." w:date="2021-03-18T07:31:00Z">
              <w:rPr/>
            </w:rPrChange>
          </w:rPr>
          <w:t xml:space="preserve">sensitivity; </w:t>
        </w:r>
      </w:ins>
      <w:r w:rsidRPr="001E0E80">
        <w:rPr>
          <w:highlight w:val="yellow"/>
          <w:rPrChange w:id="208" w:author="Teixeira, Kristina A." w:date="2021-03-18T07:31:00Z">
            <w:rPr/>
          </w:rPrChange>
        </w:rPr>
        <w:t xml:space="preserve"> Forest</w:t>
      </w:r>
      <w:proofErr w:type="gramEnd"/>
      <w:r w:rsidRPr="001E0E80">
        <w:rPr>
          <w:highlight w:val="yellow"/>
          <w:rPrChange w:id="209" w:author="Teixeira, Kristina A." w:date="2021-03-18T07:31:00Z">
            <w:rPr/>
          </w:rPrChange>
        </w:rPr>
        <w:t xml:space="preserve"> Global Earth Observatory (</w:t>
      </w:r>
      <w:proofErr w:type="spellStart"/>
      <w:r w:rsidRPr="001E0E80">
        <w:rPr>
          <w:highlight w:val="yellow"/>
          <w:rPrChange w:id="210" w:author="Teixeira, Kristina A." w:date="2021-03-18T07:31:00Z">
            <w:rPr/>
          </w:rPrChange>
        </w:rPr>
        <w:t>ForestGEO</w:t>
      </w:r>
      <w:proofErr w:type="spellEnd"/>
      <w:r w:rsidRPr="001E0E80">
        <w:rPr>
          <w:highlight w:val="yellow"/>
          <w:rPrChange w:id="211" w:author="Teixeira, Kristina A." w:date="2021-03-18T07:31:00Z">
            <w:rPr/>
          </w:rPrChange>
        </w:rPr>
        <w:t>); generalized least squares (GLS); nonlinear</w:t>
      </w:r>
      <w:del w:id="212" w:author="Paolo Cherubini" w:date="2021-02-19T18:46:00Z">
        <w:r w:rsidRPr="001E0E80" w:rsidDel="00CE4C63">
          <w:rPr>
            <w:highlight w:val="yellow"/>
            <w:rPrChange w:id="213" w:author="Teixeira, Kristina A." w:date="2021-03-18T07:31:00Z">
              <w:rPr/>
            </w:rPrChange>
          </w:rPr>
          <w:delText>; tree-ring</w:delText>
        </w:r>
      </w:del>
    </w:p>
    <w:p w14:paraId="2550197B" w14:textId="77777777" w:rsidR="003F2ACD" w:rsidRDefault="00DA0D81">
      <w:pPr>
        <w:spacing w:line="480" w:lineRule="auto"/>
        <w:pPrChange w:id="214" w:author="Paolo Cherubini" w:date="2021-02-19T18:49:00Z">
          <w:pPr/>
        </w:pPrChange>
      </w:pPr>
      <w:r>
        <w:br w:type="page"/>
      </w:r>
    </w:p>
    <w:p w14:paraId="0CEE4D1E" w14:textId="77777777" w:rsidR="003F2ACD" w:rsidRDefault="00DA0D81">
      <w:pPr>
        <w:pStyle w:val="Heading1"/>
        <w:spacing w:line="480" w:lineRule="auto"/>
        <w:pPrChange w:id="215" w:author="Paolo Cherubini" w:date="2021-02-19T18:49:00Z">
          <w:pPr>
            <w:pStyle w:val="Heading1"/>
          </w:pPr>
        </w:pPrChange>
      </w:pPr>
      <w:bookmarkStart w:id="216" w:name="Introduction"/>
      <w:bookmarkEnd w:id="42"/>
      <w:r>
        <w:lastRenderedPageBreak/>
        <w:t>Introduction</w:t>
      </w:r>
    </w:p>
    <w:p w14:paraId="2D112BAD" w14:textId="77777777" w:rsidR="003F2ACD" w:rsidRDefault="00DA0D81">
      <w:pPr>
        <w:pStyle w:val="FirstParagraph"/>
        <w:spacing w:line="480" w:lineRule="auto"/>
        <w:pPrChange w:id="217"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218" w:author="Paolo Cherubini" w:date="2021-02-22T12:04:00Z">
        <w:r w:rsidR="00424840">
          <w:t xml:space="preserve"> </w:t>
        </w:r>
        <w:r w:rsidR="00424840" w:rsidRPr="001E0E80">
          <w:rPr>
            <w:highlight w:val="yellow"/>
            <w:rPrChange w:id="219" w:author="Teixeira, Kristina A." w:date="2021-03-18T07:32:00Z">
              <w:rPr/>
            </w:rPrChange>
          </w:rPr>
          <w:t>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commentRangeStart w:id="220"/>
      <w:proofErr w:type="spellStart"/>
      <w:proofErr w:type="gramStart"/>
      <w:r>
        <w:t>censuses</w:t>
      </w:r>
      <w:ins w:id="221" w:author="Paolo Cherubini" w:date="2021-02-22T12:05:00Z">
        <w:r w:rsidR="00424840" w:rsidRPr="00424840">
          <w:rPr>
            <w:highlight w:val="green"/>
            <w:rPrChange w:id="222"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w:t>
      </w:r>
      <w:commentRangeEnd w:id="220"/>
      <w:r w:rsidR="001E0E80">
        <w:rPr>
          <w:rStyle w:val="CommentReference"/>
        </w:rPr>
        <w:commentReference w:id="220"/>
      </w:r>
      <w:r>
        <w:t xml:space="preserve">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 xml:space="preserve">limitations for using </w:t>
      </w:r>
      <w:r w:rsidRPr="001E0E80">
        <w:rPr>
          <w:highlight w:val="yellow"/>
          <w:rPrChange w:id="223" w:author="Teixeira, Kristina A." w:date="2021-03-18T07:34:00Z">
            <w:rPr/>
          </w:rPrChange>
        </w:rPr>
        <w:t>tree</w:t>
      </w:r>
      <w:ins w:id="224" w:author="Paolo Cherubini" w:date="2021-02-18T15:34:00Z">
        <w:r w:rsidR="004B71AC" w:rsidRPr="001E0E80">
          <w:rPr>
            <w:highlight w:val="yellow"/>
            <w:rPrChange w:id="225" w:author="Teixeira, Kristina A." w:date="2021-03-18T07:34:00Z">
              <w:rPr/>
            </w:rPrChange>
          </w:rPr>
          <w:t xml:space="preserve"> </w:t>
        </w:r>
      </w:ins>
      <w:del w:id="226" w:author="Paolo Cherubini" w:date="2021-02-18T15:34:00Z">
        <w:r w:rsidRPr="001E0E80" w:rsidDel="004B71AC">
          <w:rPr>
            <w:highlight w:val="yellow"/>
            <w:rPrChange w:id="227" w:author="Teixeira, Kristina A." w:date="2021-03-18T07:34:00Z">
              <w:rPr/>
            </w:rPrChange>
          </w:rPr>
          <w:delText>-</w:delText>
        </w:r>
      </w:del>
      <w:r w:rsidRPr="001E0E80">
        <w:rPr>
          <w:highlight w:val="yellow"/>
          <w:rPrChange w:id="228" w:author="Teixeira, Kristina A." w:date="2021-03-18T07:34:00Z">
            <w:rPr/>
          </w:rPrChange>
        </w:rPr>
        <w:t>rings</w:t>
      </w:r>
      <w:r>
        <w:t xml:space="preserve"> to address pressing questions concerning forest productivity in the current era of rapid environmental change.</w:t>
      </w:r>
      <w:ins w:id="229" w:author="Paolo Cherubini" w:date="2021-02-22T12:07:00Z">
        <w:r w:rsidR="00590887">
          <w:t xml:space="preserve"> </w:t>
        </w:r>
        <w:r w:rsidR="00590887" w:rsidRPr="00590887">
          <w:rPr>
            <w:highlight w:val="green"/>
            <w:rPrChange w:id="230" w:author="Paolo Cherubini" w:date="2021-02-22T12:07:00Z">
              <w:rPr/>
            </w:rPrChange>
          </w:rPr>
          <w:t>absolutely right!</w:t>
        </w:r>
      </w:ins>
    </w:p>
    <w:p w14:paraId="06C55309" w14:textId="77777777" w:rsidR="003F2ACD" w:rsidRPr="00590887" w:rsidRDefault="00DA0D81">
      <w:pPr>
        <w:pStyle w:val="BodyText"/>
        <w:spacing w:line="480" w:lineRule="auto"/>
        <w:rPr>
          <w:lang w:val="de-CH"/>
          <w:rPrChange w:id="231" w:author="Paolo Cherubini" w:date="2021-02-22T12:11:00Z">
            <w:rPr/>
          </w:rPrChange>
        </w:rPr>
        <w:pPrChange w:id="232"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ins w:id="233" w:author="Paolo Cherubini" w:date="2021-02-22T12:08:00Z">
        <w:r w:rsidR="00590887" w:rsidRPr="009E3F42">
          <w:rPr>
            <w:highlight w:val="yellow"/>
            <w:rPrChange w:id="234" w:author="Teixeira, Kristina A." w:date="2021-03-03T06:58:00Z">
              <w:rPr/>
            </w:rPrChange>
          </w:rPr>
          <w:t xml:space="preserve">not defined previously, right? What is </w:t>
        </w:r>
        <w:proofErr w:type="spellStart"/>
        <w:proofErr w:type="gramStart"/>
        <w:r w:rsidR="00590887" w:rsidRPr="009E3F42">
          <w:rPr>
            <w:highlight w:val="yellow"/>
            <w:rPrChange w:id="235" w:author="Teixeira, Kristina A." w:date="2021-03-03T06:5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w:t>
      </w:r>
      <w:r>
        <w:lastRenderedPageBreak/>
        <w:t xml:space="preserve">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w:t>
      </w:r>
      <w:ins w:id="236" w:author="Paolo Cherubini" w:date="2021-02-22T12:11:00Z">
        <w:r w:rsidR="00590887">
          <w:t xml:space="preserve"> </w:t>
        </w:r>
        <w:r w:rsidR="00590887" w:rsidRPr="00DA549B">
          <w:rPr>
            <w:highlight w:val="yellow"/>
            <w:rPrChange w:id="237" w:author="Teixeira, Kristina A." w:date="2021-03-18T07:40:00Z">
              <w:rPr/>
            </w:rPrChange>
          </w:rPr>
          <w:t>what do you mean with? what scale?</w:t>
        </w:r>
      </w:ins>
      <w:r>
        <w:t xml:space="preserve"> </w:t>
      </w:r>
      <w:r w:rsidRPr="00590887">
        <w:rPr>
          <w:lang w:val="de-CH"/>
          <w:rPrChange w:id="238" w:author="Paolo Cherubini" w:date="2021-02-22T12:11:00Z">
            <w:rPr/>
          </w:rPrChange>
        </w:rPr>
        <w:t>(e.g., Bennett et al., 2015; McGregor et al., 2020; Rollinson et al., 2021).</w:t>
      </w:r>
    </w:p>
    <w:p w14:paraId="5B0F22CF" w14:textId="77777777" w:rsidR="003F2ACD" w:rsidRDefault="00DA0D81">
      <w:pPr>
        <w:pStyle w:val="BodyText"/>
        <w:spacing w:line="480" w:lineRule="auto"/>
        <w:pPrChange w:id="239"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240" w:author="Paolo Cherubini" w:date="2021-02-22T12:11:00Z">
        <w:r w:rsidR="00590887">
          <w:t xml:space="preserve"> </w:t>
        </w:r>
        <w:commentRangeStart w:id="241"/>
        <w:r w:rsidR="00590887" w:rsidRPr="00590887">
          <w:rPr>
            <w:highlight w:val="green"/>
            <w:rPrChange w:id="242" w:author="Paolo Cherubini" w:date="2021-02-22T12:11:00Z">
              <w:rPr/>
            </w:rPrChange>
          </w:rPr>
          <w:t xml:space="preserve">any </w:t>
        </w:r>
        <w:proofErr w:type="gramStart"/>
        <w:r w:rsidR="00590887" w:rsidRPr="00590887">
          <w:rPr>
            <w:highlight w:val="green"/>
            <w:rPrChange w:id="243" w:author="Paolo Cherubini" w:date="2021-02-22T12:11:00Z">
              <w:rPr/>
            </w:rPrChange>
          </w:rPr>
          <w:t>refs?</w:t>
        </w:r>
      </w:ins>
      <w:r>
        <w:t>.</w:t>
      </w:r>
      <w:proofErr w:type="gramEnd"/>
      <w:r>
        <w:t xml:space="preserve"> </w:t>
      </w:r>
      <w:commentRangeEnd w:id="241"/>
      <w:r w:rsidR="00DA549B">
        <w:rPr>
          <w:rStyle w:val="CommentReference"/>
        </w:rPr>
        <w:commentReference w:id="241"/>
      </w:r>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w:t>
      </w:r>
      <w:r w:rsidRPr="00DA549B">
        <w:rPr>
          <w:highlight w:val="yellow"/>
          <w:rPrChange w:id="244" w:author="Teixeira, Kristina A." w:date="2021-03-18T07:41:00Z">
            <w:rPr/>
          </w:rPrChange>
        </w:rPr>
        <w:t>avoided</w:t>
      </w:r>
      <w:ins w:id="245" w:author="Paolo Cherubini" w:date="2021-02-22T12:13:00Z">
        <w:r w:rsidR="00100F04" w:rsidRPr="00DA549B">
          <w:rPr>
            <w:highlight w:val="yellow"/>
            <w:rPrChange w:id="246" w:author="Teixeira, Kristina A." w:date="2021-03-18T07:41:00Z">
              <w:rPr/>
            </w:rPrChange>
          </w:rPr>
          <w:t xml:space="preserve"> </w:t>
        </w:r>
      </w:ins>
      <w:r w:rsidRPr="00DA549B">
        <w:rPr>
          <w:highlight w:val="yellow"/>
          <w:rPrChange w:id="247" w:author="Teixeira, Kristina A." w:date="2021-03-18T07:41:00Z">
            <w:rPr/>
          </w:rPrChange>
        </w:rPr>
        <w:t>–</w:t>
      </w:r>
      <w:ins w:id="248" w:author="Paolo Cherubini" w:date="2021-02-22T12:13:00Z">
        <w:r w:rsidR="00100F04" w:rsidRPr="00DA549B">
          <w:rPr>
            <w:highlight w:val="yellow"/>
            <w:rPrChange w:id="249" w:author="Teixeira, Kristina A." w:date="2021-03-18T07:41:00Z">
              <w:rPr/>
            </w:rPrChange>
          </w:rPr>
          <w:t xml:space="preserve"> </w:t>
        </w:r>
      </w:ins>
      <w:r w:rsidRPr="00DA549B">
        <w:rPr>
          <w:highlight w:val="yellow"/>
          <w:rPrChange w:id="250" w:author="Teixeira, Kristina A." w:date="2021-03-18T07:41:00Z">
            <w:rPr/>
          </w:rPrChange>
        </w:rPr>
        <w:t>e.g., by</w:t>
      </w:r>
      <w:r>
        <w:t xml:space="preserve"> sampling climate-limited forest boundaries, and traditional analysis methods are designed around first-order linear growth-climate relationships (</w:t>
      </w:r>
      <w:r w:rsidRPr="00592D9A">
        <w:rPr>
          <w:highlight w:val="yellow"/>
          <w:rPrChange w:id="251" w:author="Teixeira, Kristina A." w:date="2021-03-03T07:48:00Z">
            <w:rPr/>
          </w:rPrChange>
        </w:rPr>
        <w:t xml:space="preserve">Fritts, 1976 </w:t>
      </w:r>
      <w:r w:rsidRPr="00592D9A">
        <w:rPr>
          <w:b/>
          <w:highlight w:val="yellow"/>
          <w:rPrChange w:id="252" w:author="Teixeira, Kristina A." w:date="2021-03-03T07:48:00Z">
            <w:rPr>
              <w:b/>
            </w:rPr>
          </w:rPrChange>
        </w:rPr>
        <w:t>(</w:t>
      </w:r>
      <w:proofErr w:type="spellStart"/>
      <w:r w:rsidRPr="00592D9A">
        <w:rPr>
          <w:b/>
          <w:highlight w:val="yellow"/>
          <w:rPrChange w:id="253" w:author="Teixeira, Kristina A." w:date="2021-03-03T07:48:00Z">
            <w:rPr>
              <w:b/>
            </w:rPr>
          </w:rPrChange>
        </w:rPr>
        <w:t>dendro</w:t>
      </w:r>
      <w:proofErr w:type="spellEnd"/>
      <w:r w:rsidRPr="00592D9A">
        <w:rPr>
          <w:b/>
          <w:highlight w:val="yellow"/>
          <w:rPrChange w:id="254" w:author="Teixeira, Kristina A." w:date="2021-03-03T07:48:00Z">
            <w:rPr>
              <w:b/>
            </w:rPr>
          </w:rPrChange>
        </w:rPr>
        <w:t xml:space="preserve"> coauthors, does this ref work?</w:t>
      </w:r>
      <w:ins w:id="255" w:author="Paolo Cherubini" w:date="2021-02-22T12:13:00Z">
        <w:r w:rsidR="00B60201" w:rsidRPr="00592D9A">
          <w:rPr>
            <w:b/>
            <w:highlight w:val="yellow"/>
            <w:rPrChange w:id="256" w:author="Teixeira, Kristina A." w:date="2021-03-03T07:48:00Z">
              <w:rPr>
                <w:b/>
              </w:rPr>
            </w:rPrChange>
          </w:rPr>
          <w:t xml:space="preserve"> a bit</w:t>
        </w:r>
      </w:ins>
      <w:ins w:id="257" w:author="Paolo Cherubini" w:date="2021-02-22T12:16:00Z">
        <w:r w:rsidR="007C3B9C" w:rsidRPr="00592D9A">
          <w:rPr>
            <w:b/>
            <w:highlight w:val="yellow"/>
            <w:rPrChange w:id="258" w:author="Teixeira, Kristina A." w:date="2021-03-03T07:48:00Z">
              <w:rPr>
                <w:b/>
                <w:highlight w:val="green"/>
              </w:rPr>
            </w:rPrChange>
          </w:rPr>
          <w:t xml:space="preserve"> stale ...</w:t>
        </w:r>
      </w:ins>
      <w:r w:rsidRPr="00592D9A">
        <w:rPr>
          <w:b/>
          <w:highlight w:val="yellow"/>
          <w:rPrChange w:id="259" w:author="Teixeira, Kristina A." w:date="2021-03-03T07:48:00Z">
            <w:rPr>
              <w:b/>
            </w:rPr>
          </w:rPrChange>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6EB75549" w14:textId="77777777" w:rsidR="003F2ACD" w:rsidRDefault="00DA0D81">
      <w:pPr>
        <w:pStyle w:val="BodyText"/>
        <w:spacing w:line="480" w:lineRule="auto"/>
        <w:pPrChange w:id="260" w:author="Paolo Cherubini" w:date="2021-02-19T18:49:00Z">
          <w:pPr>
            <w:pStyle w:val="BodyText"/>
          </w:pPr>
        </w:pPrChange>
      </w:pPr>
      <w:r>
        <w:t>Tree diameter at breast height (</w:t>
      </w:r>
      <m:oMath>
        <m:r>
          <w:rPr>
            <w:rFonts w:ascii="Cambria Math" w:hAnsi="Cambria Math"/>
          </w:rPr>
          <m:t>DBH</m:t>
        </m:r>
      </m:oMath>
      <w:r>
        <w:t xml:space="preserve">) is closely correlated with numerous variables affecting tree growth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w:t>
      </w:r>
      <w:r w:rsidRPr="00FB5C69">
        <w:rPr>
          <w:highlight w:val="yellow"/>
          <w:rPrChange w:id="261" w:author="Teixeira, Kristina A." w:date="2021-03-18T07:55:00Z">
            <w:rPr/>
          </w:rPrChange>
        </w:rPr>
        <w:t>of</w:t>
      </w:r>
      <w:ins w:id="262" w:author="Paolo Cherubini" w:date="2021-02-22T12:17:00Z">
        <w:r w:rsidR="00950C7F" w:rsidRPr="00FB5C69">
          <w:rPr>
            <w:highlight w:val="yellow"/>
            <w:rPrChange w:id="263" w:author="Teixeira, Kristina A." w:date="2021-03-18T07:55:00Z">
              <w:rPr/>
            </w:rPrChange>
          </w:rPr>
          <w:t xml:space="preserve"> ring width </w:t>
        </w:r>
      </w:ins>
      <m:oMath>
        <m:r>
          <w:ins w:id="264" w:author="Paolo Cherubini" w:date="2021-02-22T12:17:00Z">
            <w:rPr>
              <w:rFonts w:ascii="Cambria Math" w:hAnsi="Cambria Math"/>
              <w:highlight w:val="yellow"/>
              <w:rPrChange w:id="265" w:author="Teixeira, Kristina A." w:date="2021-03-18T07:55:00Z">
                <w:rPr>
                  <w:rFonts w:ascii="Cambria Math" w:hAnsi="Cambria Math"/>
                </w:rPr>
              </w:rPrChange>
            </w:rPr>
            <m:t>(</m:t>
          </w:ins>
        </m:r>
      </m:oMath>
      <w:del w:id="266" w:author="Paolo Cherubini" w:date="2021-02-22T12:17:00Z">
        <w:r w:rsidRPr="00FB5C69" w:rsidDel="00950C7F">
          <w:rPr>
            <w:highlight w:val="yellow"/>
            <w:rPrChange w:id="267" w:author="Teixeira, Kristina A." w:date="2021-03-18T07:55:00Z">
              <w:rPr/>
            </w:rPrChange>
          </w:rPr>
          <w:delText xml:space="preserve"> </w:delText>
        </w:r>
      </w:del>
      <m:oMath>
        <m:r>
          <w:rPr>
            <w:rFonts w:ascii="Cambria Math" w:hAnsi="Cambria Math"/>
            <w:highlight w:val="yellow"/>
            <w:rPrChange w:id="268" w:author="Teixeira, Kristina A." w:date="2021-03-18T07:55:00Z">
              <w:rPr>
                <w:rFonts w:ascii="Cambria Math" w:hAnsi="Cambria Math"/>
              </w:rPr>
            </w:rPrChange>
          </w:rPr>
          <m:t>RW</m:t>
        </m:r>
      </m:oMath>
      <w:ins w:id="269" w:author="Paolo Cherubini" w:date="2021-02-22T12:18:00Z">
        <w:r w:rsidR="00950C7F" w:rsidRPr="00FB5C69">
          <w:rPr>
            <w:rFonts w:eastAsiaTheme="minorEastAsia"/>
            <w:highlight w:val="yellow"/>
            <w:rPrChange w:id="270" w:author="Teixeira, Kristina A." w:date="2021-03-18T07:55:00Z">
              <w:rPr>
                <w:rFonts w:eastAsiaTheme="minorEastAsia"/>
              </w:rPr>
            </w:rPrChange>
          </w:rPr>
          <w:t>)</w:t>
        </w:r>
      </w:ins>
      <w:r>
        <w:t xml:space="preserve"> with </w:t>
      </w:r>
      <w:ins w:id="271" w:author="Paolo Cherubini" w:date="2021-02-22T12:18:00Z">
        <w:r w:rsidR="00950C7F">
          <w:t xml:space="preserve"> </w:t>
        </w:r>
        <w:commentRangeStart w:id="272"/>
        <w:proofErr w:type="spellStart"/>
        <w:r w:rsidR="00950C7F">
          <w:t>diamter</w:t>
        </w:r>
        <w:proofErr w:type="spellEnd"/>
        <w:r w:rsidR="00950C7F">
          <w:t xml:space="preserve"> at breast height (</w:t>
        </w:r>
      </w:ins>
      <m:oMath>
        <m:r>
          <w:rPr>
            <w:rFonts w:ascii="Cambria Math" w:hAnsi="Cambria Math"/>
          </w:rPr>
          <m:t>DBH</m:t>
        </m:r>
      </m:oMath>
      <w:ins w:id="273" w:author="Paolo Cherubini" w:date="2021-02-22T12:18:00Z">
        <w:r w:rsidR="00950C7F">
          <w:rPr>
            <w:rFonts w:eastAsiaTheme="minorEastAsia"/>
          </w:rPr>
          <w:t>)</w:t>
        </w:r>
      </w:ins>
      <w:r>
        <w:t xml:space="preserve"> </w:t>
      </w:r>
      <w:commentRangeEnd w:id="272"/>
      <w:r w:rsidR="008D40F0">
        <w:rPr>
          <w:rStyle w:val="CommentReference"/>
        </w:rPr>
        <w:commentReference w:id="272"/>
      </w:r>
      <w:r>
        <w:t>(</w:t>
      </w:r>
      <w:proofErr w:type="spellStart"/>
      <w:r>
        <w:t>Helcoski</w:t>
      </w:r>
      <w:proofErr w:type="spellEnd"/>
      <w:r>
        <w:t xml:space="preserve"> et al., 2019), they cannot be used to directly model known interactive effects of </w:t>
      </w:r>
      <m:oMath>
        <m:r>
          <w:rPr>
            <w:rFonts w:ascii="Cambria Math" w:hAnsi="Cambria Math"/>
          </w:rPr>
          <m:t>DBH</m:t>
        </m:r>
      </m:oMath>
      <w:r>
        <w:t xml:space="preserve"> </w:t>
      </w:r>
      <w:r>
        <w:lastRenderedPageBreak/>
        <w:t>and climate on tree growth (</w:t>
      </w:r>
      <w:proofErr w:type="spellStart"/>
      <w:r>
        <w:t>Trouillier</w:t>
      </w:r>
      <w:proofErr w:type="spellEnd"/>
      <w:r>
        <w:t xml:space="preserve">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A4FB58D" w14:textId="77777777" w:rsidR="003F2ACD" w:rsidRDefault="00DA0D81">
      <w:pPr>
        <w:pStyle w:val="BodyText"/>
        <w:spacing w:line="480" w:lineRule="auto"/>
        <w:pPrChange w:id="274"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commentRangeStart w:id="275"/>
      <w:ins w:id="276" w:author="Paolo Cherubini" w:date="2021-02-22T12:19:00Z">
        <w:r w:rsidR="00562F0B" w:rsidRPr="00562F0B">
          <w:rPr>
            <w:highlight w:val="green"/>
            <w:rPrChange w:id="277"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w:t>
      </w:r>
      <w:commentRangeEnd w:id="275"/>
      <w:r w:rsidR="009A2E68">
        <w:rPr>
          <w:rStyle w:val="CommentReference"/>
        </w:rPr>
        <w:commentReference w:id="275"/>
      </w:r>
      <w:r>
        <w:t>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78" w:author="Paolo Cherubini" w:date="2021-02-22T12:20:00Z">
        <w:r w:rsidR="00562F0B">
          <w:t xml:space="preserve">stem </w:t>
        </w:r>
      </w:ins>
      <w:r>
        <w:t xml:space="preserve">woody growth – as opposed to leaf or </w:t>
      </w:r>
      <w:r w:rsidRPr="00BC7421">
        <w:rPr>
          <w:highlight w:val="yellow"/>
          <w:rPrChange w:id="279" w:author="Teixeira, Kristina A." w:date="2021-03-18T08:30:00Z">
            <w:rPr/>
          </w:rPrChange>
        </w:rPr>
        <w:t>root</w:t>
      </w:r>
      <w:ins w:id="280" w:author="Paolo Cherubini" w:date="2021-02-22T12:20:00Z">
        <w:r w:rsidR="00562F0B" w:rsidRPr="00BC7421">
          <w:rPr>
            <w:highlight w:val="yellow"/>
            <w:rPrChange w:id="281" w:author="Teixeira, Kristina A." w:date="2021-03-18T08:30:00Z">
              <w:rPr/>
            </w:rPrChange>
          </w:rPr>
          <w:t xml:space="preserve"> are woody too</w:t>
        </w:r>
      </w:ins>
      <w:r w:rsidRPr="00BC7421">
        <w:rPr>
          <w:highlight w:val="yellow"/>
          <w:rPrChange w:id="282" w:author="Teixeira, Kristina A." w:date="2021-03-18T08:30:00Z">
            <w:rPr/>
          </w:rPrChange>
        </w:rPr>
        <w:t xml:space="preserve"> production</w:t>
      </w:r>
      <w:r>
        <w:t xml:space="preserve">,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EF4A895" w14:textId="77777777" w:rsidR="003F2ACD" w:rsidRDefault="00DA0D81">
      <w:pPr>
        <w:pStyle w:val="BodyText"/>
        <w:spacing w:line="480" w:lineRule="auto"/>
        <w:rPr>
          <w:ins w:id="283" w:author="Paolo Cherubini" w:date="2021-02-22T12:21:00Z"/>
        </w:rPr>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7AF4251B" w14:textId="77777777" w:rsidR="00562F0B" w:rsidRDefault="00562F0B">
      <w:pPr>
        <w:pStyle w:val="BodyText"/>
        <w:spacing w:line="480" w:lineRule="auto"/>
        <w:pPrChange w:id="284" w:author="Paolo Cherubini" w:date="2021-02-19T18:49:00Z">
          <w:pPr>
            <w:pStyle w:val="BodyText"/>
          </w:pPr>
        </w:pPrChange>
      </w:pPr>
      <w:ins w:id="285" w:author="Paolo Cherubini" w:date="2021-02-22T12:21:00Z">
        <w:r w:rsidRPr="00562F0B">
          <w:rPr>
            <w:highlight w:val="green"/>
            <w:rPrChange w:id="286" w:author="Paolo Cherubini" w:date="2021-02-22T12:22:00Z">
              <w:rPr/>
            </w:rPrChange>
          </w:rPr>
          <w:t>Very good</w:t>
        </w:r>
      </w:ins>
      <w:ins w:id="287" w:author="Paolo Cherubini" w:date="2021-02-22T12:22:00Z">
        <w:r w:rsidRPr="00562F0B">
          <w:rPr>
            <w:highlight w:val="green"/>
            <w:rPrChange w:id="288" w:author="Paolo Cherubini" w:date="2021-02-22T12:22:00Z">
              <w:rPr/>
            </w:rPrChange>
          </w:rPr>
          <w:t xml:space="preserve">, but isn't too long? What journal would you like to submit? Wouldn't be better to condense in four </w:t>
        </w:r>
      </w:ins>
      <w:ins w:id="289" w:author="Paolo Cherubini" w:date="2021-02-22T12:23:00Z">
        <w:r w:rsidR="004F622E">
          <w:rPr>
            <w:highlight w:val="green"/>
          </w:rPr>
          <w:t>plus aims - f</w:t>
        </w:r>
      </w:ins>
      <w:ins w:id="290" w:author="Paolo Cherubini" w:date="2021-02-22T12:22:00Z">
        <w:r w:rsidRPr="00562F0B">
          <w:rPr>
            <w:highlight w:val="green"/>
            <w:rPrChange w:id="291" w:author="Paolo Cherubini" w:date="2021-02-22T12:22:00Z">
              <w:rPr/>
            </w:rPrChange>
          </w:rPr>
          <w:t>ive</w:t>
        </w:r>
      </w:ins>
      <w:ins w:id="292" w:author="Paolo Cherubini" w:date="2021-02-22T12:23:00Z">
        <w:r w:rsidR="004F622E">
          <w:rPr>
            <w:highlight w:val="green"/>
          </w:rPr>
          <w:t xml:space="preserve"> -</w:t>
        </w:r>
      </w:ins>
      <w:ins w:id="293" w:author="Paolo Cherubini" w:date="2021-02-22T12:22:00Z">
        <w:r w:rsidRPr="00562F0B">
          <w:rPr>
            <w:highlight w:val="green"/>
            <w:rPrChange w:id="294" w:author="Paolo Cherubini" w:date="2021-02-22T12:22:00Z">
              <w:rPr/>
            </w:rPrChange>
          </w:rPr>
          <w:t xml:space="preserve"> paras?</w:t>
        </w:r>
      </w:ins>
    </w:p>
    <w:p w14:paraId="034079DE" w14:textId="77777777" w:rsidR="003F2ACD" w:rsidRDefault="00DA0D81">
      <w:pPr>
        <w:pStyle w:val="Heading1"/>
        <w:spacing w:line="480" w:lineRule="auto"/>
        <w:pPrChange w:id="295" w:author="Paolo Cherubini" w:date="2021-02-19T18:49:00Z">
          <w:pPr>
            <w:pStyle w:val="Heading1"/>
          </w:pPr>
        </w:pPrChange>
      </w:pPr>
      <w:bookmarkStart w:id="296" w:name="Materials"/>
      <w:bookmarkEnd w:id="216"/>
      <w:r>
        <w:t>Materials and Methods</w:t>
      </w:r>
    </w:p>
    <w:p w14:paraId="5B8FF344" w14:textId="77777777" w:rsidR="003F2ACD" w:rsidRDefault="00DA0D81">
      <w:pPr>
        <w:pStyle w:val="Heading2"/>
        <w:spacing w:line="480" w:lineRule="auto"/>
        <w:pPrChange w:id="297" w:author="Paolo Cherubini" w:date="2021-02-19T18:49:00Z">
          <w:pPr>
            <w:pStyle w:val="Heading2"/>
          </w:pPr>
        </w:pPrChange>
      </w:pPr>
      <w:r>
        <w:t>Data sources and preparation</w:t>
      </w:r>
    </w:p>
    <w:p w14:paraId="3C746BB2" w14:textId="77777777" w:rsidR="003F2ACD" w:rsidRDefault="00DA0D81">
      <w:pPr>
        <w:pStyle w:val="FirstParagraph"/>
        <w:tabs>
          <w:tab w:val="left" w:pos="4395"/>
        </w:tabs>
        <w:spacing w:line="480" w:lineRule="auto"/>
        <w:pPrChange w:id="2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99" w:author="Paolo Cherubini" w:date="2021-02-22T16:56:00Z">
            <w:rPr/>
          </w:rPrChange>
        </w:rPr>
        <w:t>needleleaf</w:t>
      </w:r>
      <w:ins w:id="300" w:author="Paolo Cherubini" w:date="2021-02-22T16:53:00Z">
        <w:r w:rsidR="00D74F86">
          <w:t xml:space="preserve"> </w:t>
        </w:r>
        <w:r w:rsidR="00D74F86" w:rsidRPr="00BC7421">
          <w:rPr>
            <w:highlight w:val="yellow"/>
            <w:rPrChange w:id="301" w:author="Teixeira, Kristina A." w:date="2021-03-18T08:33:00Z">
              <w:rPr/>
            </w:rPrChange>
          </w:rPr>
          <w:t xml:space="preserve">I find it </w:t>
        </w:r>
        <w:proofErr w:type="gramStart"/>
        <w:r w:rsidR="00D74F86" w:rsidRPr="00BC7421">
          <w:rPr>
            <w:highlight w:val="yellow"/>
            <w:rPrChange w:id="302" w:author="Teixeira, Kristina A." w:date="2021-03-18T08:33:00Z">
              <w:rPr/>
            </w:rPrChange>
          </w:rPr>
          <w:t>good needed</w:t>
        </w:r>
        <w:proofErr w:type="gramEnd"/>
        <w:r w:rsidR="00D74F86" w:rsidRPr="00BC7421">
          <w:rPr>
            <w:highlight w:val="yellow"/>
            <w:rPrChange w:id="303" w:author="Teixeira, Kristina A." w:date="2021-03-18T08:33:00Z">
              <w:rPr/>
            </w:rPrChange>
          </w:rPr>
          <w:t xml:space="preserve"> definition but I never </w:t>
        </w:r>
      </w:ins>
      <w:ins w:id="304" w:author="Paolo Cherubini" w:date="2021-02-22T16:54:00Z">
        <w:r w:rsidR="00E048C7" w:rsidRPr="00BC7421">
          <w:rPr>
            <w:highlight w:val="yellow"/>
            <w:rPrChange w:id="305" w:author="Teixeira, Kristina A." w:date="2021-03-18T08:33:00Z">
              <w:rPr/>
            </w:rPrChange>
          </w:rPr>
          <w:t>heard it, are you sure it exists?</w:t>
        </w:r>
      </w:ins>
      <w:r w:rsidRPr="00BC7421">
        <w:rPr>
          <w:highlight w:val="yellow"/>
          <w:rPrChange w:id="306" w:author="Teixeira, Kristina A." w:date="2021-03-18T08:33:00Z">
            <w:rPr/>
          </w:rPrChange>
        </w:rPr>
        <w:t xml:space="preserve"> evergreen, and</w:t>
      </w:r>
      <w:r>
        <w:t xml:space="preserve"> boreal needleleaf evergreen (Tables 1, S1, S2). Nine of these sites (exception: LT) are large forest dynamics plots of the Forest </w:t>
      </w:r>
      <w:r>
        <w:lastRenderedPageBreak/>
        <w:t>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9545D09" w14:textId="77777777" w:rsidR="003F2ACD" w:rsidRDefault="00DA0D81">
      <w:pPr>
        <w:pStyle w:val="BodyText"/>
        <w:spacing w:line="480" w:lineRule="auto"/>
        <w:pPrChange w:id="307"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DACE682" wp14:editId="0D13DBF3">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14820627" w14:textId="77777777" w:rsidR="003F2ACD" w:rsidRDefault="00DA0D81">
      <w:pPr>
        <w:pStyle w:val="BodyText"/>
        <w:spacing w:line="480" w:lineRule="auto"/>
        <w:pPrChange w:id="308"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32BE83" w14:textId="77777777" w:rsidR="003F2ACD" w:rsidRDefault="00DA0D81">
      <w:pPr>
        <w:pStyle w:val="BodyText"/>
        <w:spacing w:line="480" w:lineRule="auto"/>
        <w:pPrChange w:id="309"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4C39835" w14:textId="77777777" w:rsidR="003F2ACD" w:rsidRDefault="00DA0D81">
      <w:pPr>
        <w:pStyle w:val="BodyText"/>
        <w:spacing w:line="480" w:lineRule="auto"/>
        <w:pPrChange w:id="310"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1EB30352" w14:textId="77777777" w:rsidR="003F2ACD" w:rsidRDefault="00DA0D81">
      <w:pPr>
        <w:pStyle w:val="BodyText"/>
        <w:spacing w:line="480" w:lineRule="auto"/>
        <w:pPrChange w:id="311"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4932100" w14:textId="77777777" w:rsidR="003F2ACD" w:rsidRDefault="00DA0D81">
      <w:pPr>
        <w:pStyle w:val="Heading2"/>
        <w:spacing w:line="480" w:lineRule="auto"/>
        <w:pPrChange w:id="312" w:author="Paolo Cherubini" w:date="2021-02-19T18:49:00Z">
          <w:pPr>
            <w:pStyle w:val="Heading2"/>
          </w:pPr>
        </w:pPrChange>
      </w:pPr>
      <w:bookmarkStart w:id="313" w:name="Analysis"/>
      <w:r>
        <w:t>Analysis methods</w:t>
      </w:r>
    </w:p>
    <w:p w14:paraId="2B65F064" w14:textId="77777777" w:rsidR="003F2ACD" w:rsidRDefault="00DA0D81">
      <w:pPr>
        <w:pStyle w:val="FirstParagraph"/>
        <w:spacing w:line="480" w:lineRule="auto"/>
        <w:pPrChange w:id="314" w:author="Paolo Cherubini" w:date="2021-02-19T18:49:00Z">
          <w:pPr>
            <w:pStyle w:val="FirstParagraph"/>
          </w:pPr>
        </w:pPrChange>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w:t>
      </w:r>
      <w:r>
        <w:lastRenderedPageBreak/>
        <w:t>step 1 could be performed separately for each site-species combination, but for purposes of this analysis we sought to identify site-level climate drivers.</w:t>
      </w:r>
    </w:p>
    <w:p w14:paraId="00C3FBAE" w14:textId="77777777" w:rsidR="003F2ACD" w:rsidRDefault="00DA0D81">
      <w:pPr>
        <w:pStyle w:val="CaptionedFigure"/>
        <w:spacing w:line="480" w:lineRule="auto"/>
        <w:pPrChange w:id="315" w:author="Paolo Cherubini" w:date="2021-02-19T18:49:00Z">
          <w:pPr>
            <w:pStyle w:val="CaptionedFigure"/>
          </w:pPr>
        </w:pPrChange>
      </w:pPr>
      <w:r>
        <w:rPr>
          <w:noProof/>
        </w:rPr>
        <w:drawing>
          <wp:inline distT="0" distB="0" distL="0" distR="0" wp14:anchorId="4DE9C122" wp14:editId="1BA3169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799B0365" w14:textId="77777777" w:rsidR="003F2ACD" w:rsidRDefault="00DA0D81">
      <w:pPr>
        <w:pStyle w:val="ImageCaption"/>
        <w:spacing w:line="480" w:lineRule="auto"/>
        <w:pPrChange w:id="316" w:author="Paolo Cherubini" w:date="2021-02-19T18:49:00Z">
          <w:pPr>
            <w:pStyle w:val="ImageCaption"/>
          </w:pPr>
        </w:pPrChange>
      </w:pPr>
      <w:r>
        <w:rPr>
          <w:b/>
        </w:rPr>
        <w:t>Figure 1 | Schematic illustrat</w:t>
      </w:r>
      <w:ins w:id="317" w:author="Paolo Cherubini" w:date="2021-02-22T17:03:00Z">
        <w:r w:rsidR="00E16E3F" w:rsidRPr="00BC7421">
          <w:rPr>
            <w:b/>
            <w:highlight w:val="yellow"/>
            <w:rPrChange w:id="318" w:author="Teixeira, Kristina A." w:date="2021-03-18T08:33:00Z">
              <w:rPr>
                <w:b/>
              </w:rPr>
            </w:rPrChange>
          </w:rPr>
          <w:t>ion of</w:t>
        </w:r>
      </w:ins>
      <w:del w:id="319" w:author="Paolo Cherubini" w:date="2021-02-22T17:03:00Z">
        <w:r w:rsidDel="00E16E3F">
          <w:rPr>
            <w:b/>
          </w:rPr>
          <w:delText>ing</w:delText>
        </w:r>
      </w:del>
      <w:r>
        <w:rPr>
          <w:b/>
        </w:rPr>
        <w:t xml:space="preserve"> our analysis process.</w:t>
      </w:r>
      <w:r>
        <w:t xml:space="preserve"> In step 1, the R package</w:t>
      </w:r>
      <w:r w:rsidRPr="00E16E3F">
        <w:rPr>
          <w:i w:val="0"/>
          <w:rPrChange w:id="320" w:author="Paolo Cherubini" w:date="2021-02-22T17:03:00Z">
            <w:rPr/>
          </w:rPrChange>
        </w:rPr>
        <w:t xml:space="preserve"> </w:t>
      </w:r>
      <w:proofErr w:type="spellStart"/>
      <w:r w:rsidRPr="00E16E3F">
        <w:rPr>
          <w:i w:val="0"/>
          <w:rPrChange w:id="321"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at the site. In step 2, a GLS model is used to produce a combined model with the previously identified drivers, reconstructed </w:t>
      </w:r>
      <w:r w:rsidRPr="00E16E3F">
        <w:rPr>
          <w:i w:val="0"/>
          <w:rPrChange w:id="322" w:author="Paolo Cherubini" w:date="2021-02-22T17:04:00Z">
            <w:rPr/>
          </w:rPrChange>
        </w:rPr>
        <w:t>DBH</w:t>
      </w:r>
      <w:r>
        <w:t>, and year.</w:t>
      </w:r>
    </w:p>
    <w:p w14:paraId="4ADE3AF2" w14:textId="77777777" w:rsidR="003F2ACD" w:rsidRDefault="00DA0D81">
      <w:pPr>
        <w:pStyle w:val="Heading3"/>
        <w:spacing w:line="480" w:lineRule="auto"/>
        <w:pPrChange w:id="323" w:author="Paolo Cherubini" w:date="2021-02-19T18:49:00Z">
          <w:pPr>
            <w:pStyle w:val="Heading3"/>
          </w:pPr>
        </w:pPrChange>
      </w:pPr>
      <w:r>
        <w:t>Climate variable selection</w:t>
      </w:r>
    </w:p>
    <w:p w14:paraId="4A8821AB" w14:textId="77777777" w:rsidR="003F2ACD" w:rsidRDefault="00DA0D81">
      <w:pPr>
        <w:pStyle w:val="FirstParagraph"/>
        <w:spacing w:line="480" w:lineRule="auto"/>
        <w:pPrChange w:id="324"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325"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326" w:author="Paolo Cherubini" w:date="2021-02-22T17:05:00Z">
            <w:rPr>
              <w:rStyle w:val="VerbatimChar"/>
            </w:rPr>
          </w:rPrChange>
        </w:rPr>
        <w:t>sp</w:t>
      </w:r>
      <w:proofErr w:type="spellEnd"/>
      <w:r w:rsidRPr="00F670E1">
        <w:rPr>
          <w:rStyle w:val="VerbatimChar"/>
          <w:rFonts w:ascii="Palatino Linotype" w:hAnsi="Palatino Linotype"/>
          <w:rPrChange w:id="327" w:author="Paolo Cherubini" w:date="2021-02-22T17:05:00Z">
            <w:rPr>
              <w:rStyle w:val="VerbatimChar"/>
            </w:rPr>
          </w:rPrChange>
        </w:rPr>
        <w:t xml:space="preserve">) + (1 | </w:t>
      </w:r>
      <w:proofErr w:type="spellStart"/>
      <w:r w:rsidRPr="00F670E1">
        <w:rPr>
          <w:rStyle w:val="VerbatimChar"/>
          <w:rFonts w:ascii="Palatino Linotype" w:hAnsi="Palatino Linotype"/>
          <w:rPrChange w:id="328" w:author="Paolo Cherubini" w:date="2021-02-22T17:05:00Z">
            <w:rPr>
              <w:rStyle w:val="VerbatimChar"/>
            </w:rPr>
          </w:rPrChange>
        </w:rPr>
        <w:t>treeID</w:t>
      </w:r>
      <w:proofErr w:type="spellEnd"/>
      <w:r w:rsidRPr="00F670E1">
        <w:rPr>
          <w:rStyle w:val="VerbatimChar"/>
          <w:rFonts w:ascii="Palatino Linotype" w:hAnsi="Palatino Linotype"/>
          <w:rPrChange w:id="329"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330"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w:t>
      </w:r>
      <w:r w:rsidRPr="00F670E1">
        <w:lastRenderedPageBreak/>
        <w:t xml:space="preserve">over a </w:t>
      </w:r>
      <w:proofErr w:type="gramStart"/>
      <w:r w:rsidRPr="00F670E1">
        <w:t>15 month</w:t>
      </w:r>
      <w:proofErr w:type="gramEnd"/>
      <w:r w:rsidRPr="00F670E1">
        <w:t xml:space="preserve">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3806919" w14:textId="77777777" w:rsidR="003F2ACD" w:rsidRDefault="00DA0D81">
      <w:pPr>
        <w:pStyle w:val="BodyText"/>
        <w:spacing w:line="480" w:lineRule="auto"/>
        <w:pPrChange w:id="331"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504CC4F7" w14:textId="77777777" w:rsidR="003F2ACD" w:rsidRDefault="00DA0D81">
      <w:pPr>
        <w:pStyle w:val="Heading3"/>
        <w:spacing w:line="480" w:lineRule="auto"/>
        <w:pPrChange w:id="332" w:author="Paolo Cherubini" w:date="2021-02-19T18:49:00Z">
          <w:pPr>
            <w:pStyle w:val="Heading3"/>
          </w:pPr>
        </w:pPrChange>
      </w:pPr>
      <w:bookmarkStart w:id="333" w:name="Combining"/>
      <w:r>
        <w:t>Combining drivers in GLS model</w:t>
      </w:r>
    </w:p>
    <w:p w14:paraId="2C2D0C40" w14:textId="77777777" w:rsidR="003F2ACD" w:rsidRDefault="00DA0D81">
      <w:pPr>
        <w:pStyle w:val="FirstParagraph"/>
        <w:spacing w:line="480" w:lineRule="auto"/>
        <w:pPrChange w:id="334"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573BC8E4" w14:textId="77777777" w:rsidR="003F2ACD" w:rsidRDefault="00DA0D81">
      <w:pPr>
        <w:pStyle w:val="BodyText"/>
        <w:spacing w:line="480" w:lineRule="auto"/>
        <w:pPrChange w:id="335" w:author="Paolo Cherubini" w:date="2021-02-19T18:49:00Z">
          <w:pPr>
            <w:pStyle w:val="BodyText"/>
          </w:pPr>
        </w:pPrChange>
      </w:pPr>
      <w:r>
        <w:lastRenderedPageBreak/>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B96C445" w14:textId="77777777" w:rsidR="003F2ACD" w:rsidRDefault="00DA0D81">
      <w:pPr>
        <w:pStyle w:val="BodyText"/>
        <w:spacing w:line="480" w:lineRule="auto"/>
        <w:pPrChange w:id="336" w:author="Paolo Cherubini" w:date="2021-02-19T18:49:00Z">
          <w:pPr>
            <w:pStyle w:val="BodyText"/>
          </w:pPr>
        </w:pPrChange>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F4650E" w14:textId="77777777" w:rsidR="003F2ACD" w:rsidRDefault="00DA0D81">
      <w:pPr>
        <w:pStyle w:val="BodyText"/>
        <w:spacing w:line="480" w:lineRule="auto"/>
        <w:pPrChange w:id="337"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27D5A9B2" w14:textId="77777777" w:rsidR="003F2ACD" w:rsidRDefault="00DA0D81">
      <w:pPr>
        <w:pStyle w:val="BodyText"/>
        <w:spacing w:line="480" w:lineRule="auto"/>
        <w:pPrChange w:id="338"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4ADBE2D0" w14:textId="77777777" w:rsidR="003F2ACD" w:rsidRDefault="00DA0D81">
      <w:pPr>
        <w:pStyle w:val="BodyText"/>
        <w:spacing w:line="480" w:lineRule="auto"/>
        <w:pPrChange w:id="339"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70991489" w14:textId="77777777" w:rsidR="003F2ACD" w:rsidRDefault="00DA0D81">
      <w:pPr>
        <w:pStyle w:val="BodyText"/>
        <w:spacing w:line="480" w:lineRule="auto"/>
        <w:pPrChange w:id="340"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BB5B6D8" w14:textId="77777777" w:rsidR="003F2ACD" w:rsidRDefault="00DA0D81">
      <w:pPr>
        <w:pStyle w:val="BodyText"/>
        <w:spacing w:line="480" w:lineRule="auto"/>
        <w:pPrChange w:id="341" w:author="Paolo Cherubini" w:date="2021-02-19T18:49:00Z">
          <w:pPr>
            <w:pStyle w:val="BodyText"/>
          </w:pPr>
        </w:pPrChange>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es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53445AC" w14:textId="77777777" w:rsidR="003F2ACD" w:rsidRDefault="00DA0D81">
      <w:pPr>
        <w:pStyle w:val="BodyText"/>
        <w:spacing w:line="480" w:lineRule="auto"/>
        <w:pPrChange w:id="342"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161C316" w14:textId="77777777" w:rsidR="003F2ACD" w:rsidRDefault="00DA0D81">
      <w:pPr>
        <w:pStyle w:val="Heading1"/>
        <w:spacing w:line="480" w:lineRule="auto"/>
        <w:pPrChange w:id="343" w:author="Paolo Cherubini" w:date="2021-02-19T18:49:00Z">
          <w:pPr>
            <w:pStyle w:val="Heading1"/>
          </w:pPr>
        </w:pPrChange>
      </w:pPr>
      <w:bookmarkStart w:id="344" w:name="Results"/>
      <w:bookmarkEnd w:id="296"/>
      <w:bookmarkEnd w:id="313"/>
      <w:bookmarkEnd w:id="333"/>
      <w:r>
        <w:t>Results</w:t>
      </w:r>
    </w:p>
    <w:p w14:paraId="1E85D02D" w14:textId="77777777" w:rsidR="003F2ACD" w:rsidRDefault="00DA0D81">
      <w:pPr>
        <w:pStyle w:val="Heading2"/>
        <w:spacing w:line="480" w:lineRule="auto"/>
        <w:pPrChange w:id="345" w:author="Paolo Cherubini" w:date="2021-02-19T18:49:00Z">
          <w:pPr>
            <w:pStyle w:val="Heading2"/>
          </w:pPr>
        </w:pPrChange>
      </w:pPr>
      <w:r>
        <w:t>Climate sensitivity</w:t>
      </w:r>
    </w:p>
    <w:p w14:paraId="0E901622" w14:textId="77777777" w:rsidR="003F2ACD" w:rsidRDefault="00DA0D81">
      <w:pPr>
        <w:pStyle w:val="FirstParagraph"/>
        <w:spacing w:line="480" w:lineRule="auto"/>
        <w:pPrChange w:id="346"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8ADD5C7" w14:textId="77777777" w:rsidR="003F2ACD" w:rsidRDefault="00DA0D81">
      <w:pPr>
        <w:pStyle w:val="CaptionedFigure"/>
        <w:spacing w:line="480" w:lineRule="auto"/>
        <w:pPrChange w:id="347" w:author="Paolo Cherubini" w:date="2021-02-19T18:49:00Z">
          <w:pPr>
            <w:pStyle w:val="CaptionedFigure"/>
          </w:pPr>
        </w:pPrChange>
      </w:pPr>
      <w:r>
        <w:rPr>
          <w:noProof/>
        </w:rPr>
        <w:lastRenderedPageBreak/>
        <w:drawing>
          <wp:inline distT="0" distB="0" distL="0" distR="0" wp14:anchorId="5AA72FAB" wp14:editId="5ADC9A8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4FEF170F" w14:textId="77777777" w:rsidR="003F2ACD" w:rsidRDefault="00DA0D81">
      <w:pPr>
        <w:pStyle w:val="ImageCaption"/>
        <w:spacing w:line="480" w:lineRule="auto"/>
        <w:pPrChange w:id="348"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225481DA" w14:textId="77777777" w:rsidR="003F2ACD" w:rsidRDefault="00DA0D81">
      <w:pPr>
        <w:pStyle w:val="BodyText"/>
        <w:spacing w:line="480" w:lineRule="auto"/>
        <w:pPrChange w:id="349"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1F065526" w14:textId="77777777" w:rsidR="003F2ACD" w:rsidRDefault="00DA0D81">
      <w:pPr>
        <w:pStyle w:val="BodyText"/>
        <w:spacing w:line="480" w:lineRule="auto"/>
        <w:pPrChange w:id="350"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50FD5B2F" w14:textId="77777777" w:rsidR="003F2ACD" w:rsidRDefault="00DA0D81">
      <w:pPr>
        <w:pStyle w:val="CaptionedFigure"/>
        <w:spacing w:line="480" w:lineRule="auto"/>
        <w:pPrChange w:id="351" w:author="Paolo Cherubini" w:date="2021-02-19T18:49:00Z">
          <w:pPr>
            <w:pStyle w:val="CaptionedFigure"/>
          </w:pPr>
        </w:pPrChange>
      </w:pPr>
      <w:r>
        <w:rPr>
          <w:noProof/>
        </w:rPr>
        <w:drawing>
          <wp:inline distT="0" distB="0" distL="0" distR="0" wp14:anchorId="5C20D3A1" wp14:editId="7263B63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22A005C0" w14:textId="77777777" w:rsidR="003F2ACD" w:rsidRDefault="00DA0D81">
      <w:pPr>
        <w:pStyle w:val="ImageCaption"/>
        <w:spacing w:line="480" w:lineRule="auto"/>
        <w:pPrChange w:id="352"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353"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354"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0094AE6" w14:textId="77777777" w:rsidR="003F2ACD" w:rsidRDefault="00DA0D81">
      <w:pPr>
        <w:pStyle w:val="BodyText"/>
        <w:spacing w:line="480" w:lineRule="auto"/>
        <w:pPrChange w:id="355"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2F8B4394" w14:textId="77777777" w:rsidR="003F2ACD" w:rsidRDefault="00DA0D81">
      <w:pPr>
        <w:pStyle w:val="BodyText"/>
        <w:spacing w:line="480" w:lineRule="auto"/>
        <w:pPrChange w:id="356"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0CAC5F82" w14:textId="77777777" w:rsidR="003F2ACD" w:rsidRDefault="00DA0D81">
      <w:pPr>
        <w:pStyle w:val="Heading2"/>
        <w:spacing w:line="480" w:lineRule="auto"/>
        <w:pPrChange w:id="357" w:author="Paolo Cherubini" w:date="2021-02-19T18:49:00Z">
          <w:pPr>
            <w:pStyle w:val="Heading2"/>
          </w:pPr>
        </w:pPrChange>
      </w:pPr>
      <w:bookmarkStart w:id="358" w:name="Influence"/>
      <w:r>
        <w:t>Influence of DBH</w:t>
      </w:r>
    </w:p>
    <w:p w14:paraId="4BD8B06E" w14:textId="77777777" w:rsidR="003F2ACD" w:rsidRDefault="00DA0D81">
      <w:pPr>
        <w:pStyle w:val="FirstParagraph"/>
        <w:spacing w:line="480" w:lineRule="auto"/>
        <w:pPrChange w:id="359"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w:t>
      </w:r>
      <w:r w:rsidRPr="00BC7421">
        <w:rPr>
          <w:highlight w:val="yellow"/>
          <w:rPrChange w:id="360" w:author="Teixeira, Kristina A." w:date="2021-03-18T08:40:00Z">
            <w:rPr/>
          </w:rPrChange>
        </w:rPr>
        <w:t xml:space="preserve">Table S2) </w:t>
      </w:r>
      <w:del w:id="361" w:author="Paolo Cherubini" w:date="2021-02-22T17:14:00Z">
        <w:r w:rsidRPr="00BC7421" w:rsidDel="00C14A18">
          <w:rPr>
            <w:highlight w:val="yellow"/>
            <w:rPrChange w:id="362" w:author="Teixeira, Kristina A." w:date="2021-03-18T08:40:00Z">
              <w:rPr/>
            </w:rPrChange>
          </w:rPr>
          <w:delText>and/</w:delText>
        </w:r>
      </w:del>
      <w:r w:rsidRPr="00BC7421">
        <w:rPr>
          <w:highlight w:val="yellow"/>
          <w:rPrChange w:id="363" w:author="Teixeira, Kristina A." w:date="2021-03-18T08:40:00Z">
            <w:rPr/>
          </w:rPrChange>
        </w:rPr>
        <w:t>or grew</w:t>
      </w:r>
      <w:r>
        <w:t xml:space="preserve">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52F53A43" w14:textId="77777777" w:rsidR="003F2ACD" w:rsidRDefault="00DA0D81">
      <w:pPr>
        <w:pStyle w:val="BodyText"/>
        <w:spacing w:line="480" w:lineRule="auto"/>
        <w:pPrChange w:id="364"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24C8EF10" w14:textId="77777777" w:rsidR="003F2ACD" w:rsidRDefault="00DA0D81">
      <w:pPr>
        <w:pStyle w:val="CaptionedFigure"/>
        <w:spacing w:line="480" w:lineRule="auto"/>
        <w:pPrChange w:id="365" w:author="Paolo Cherubini" w:date="2021-02-19T18:49:00Z">
          <w:pPr>
            <w:pStyle w:val="CaptionedFigure"/>
          </w:pPr>
        </w:pPrChange>
      </w:pPr>
      <w:r>
        <w:rPr>
          <w:noProof/>
        </w:rPr>
        <w:lastRenderedPageBreak/>
        <w:drawing>
          <wp:inline distT="0" distB="0" distL="0" distR="0" wp14:anchorId="7652E11A" wp14:editId="6492A365">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B8800AB" w14:textId="77777777" w:rsidR="003F2ACD" w:rsidRDefault="00DA0D81">
      <w:pPr>
        <w:pStyle w:val="ImageCaption"/>
        <w:spacing w:line="480" w:lineRule="auto"/>
        <w:pPrChange w:id="366"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B8E8161" w14:textId="77777777" w:rsidR="003F2ACD" w:rsidRDefault="00DA0D81">
      <w:pPr>
        <w:pStyle w:val="Heading2"/>
        <w:spacing w:line="480" w:lineRule="auto"/>
        <w:pPrChange w:id="367" w:author="Paolo Cherubini" w:date="2021-02-19T18:49:00Z">
          <w:pPr>
            <w:pStyle w:val="Heading2"/>
          </w:pPr>
        </w:pPrChange>
      </w:pPr>
      <w:bookmarkStart w:id="368" w:name="Additive"/>
      <w:bookmarkEnd w:id="358"/>
      <w:r>
        <w:lastRenderedPageBreak/>
        <w:t>Additive and interactive effects of climate and DBH</w:t>
      </w:r>
    </w:p>
    <w:p w14:paraId="6506373C" w14:textId="77777777" w:rsidR="003F2ACD" w:rsidRDefault="00DA0D81">
      <w:pPr>
        <w:pStyle w:val="FirstParagraph"/>
        <w:spacing w:line="480" w:lineRule="auto"/>
        <w:pPrChange w:id="369"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A81E033" w14:textId="77777777" w:rsidR="003F2ACD" w:rsidRDefault="00DA0D81">
      <w:pPr>
        <w:pStyle w:val="BodyText"/>
        <w:spacing w:line="480" w:lineRule="auto"/>
        <w:pPrChange w:id="370"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382D17B" w14:textId="77777777" w:rsidR="003F2ACD" w:rsidRDefault="00DA0D81">
      <w:pPr>
        <w:pStyle w:val="BodyText"/>
        <w:spacing w:line="480" w:lineRule="auto"/>
        <w:pPrChange w:id="371"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6CAB2410" w14:textId="77777777" w:rsidR="003F2ACD" w:rsidRDefault="00DA0D81">
      <w:pPr>
        <w:pStyle w:val="BodyText"/>
        <w:spacing w:line="480" w:lineRule="auto"/>
        <w:pPrChange w:id="372"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C93657B" w14:textId="77777777" w:rsidR="003F2ACD" w:rsidRDefault="00DA0D81">
      <w:pPr>
        <w:pStyle w:val="CaptionedFigure"/>
        <w:spacing w:line="480" w:lineRule="auto"/>
        <w:pPrChange w:id="373" w:author="Paolo Cherubini" w:date="2021-02-19T18:49:00Z">
          <w:pPr>
            <w:pStyle w:val="CaptionedFigure"/>
          </w:pPr>
        </w:pPrChange>
      </w:pPr>
      <w:r>
        <w:rPr>
          <w:noProof/>
        </w:rPr>
        <w:lastRenderedPageBreak/>
        <w:drawing>
          <wp:inline distT="0" distB="0" distL="0" distR="0" wp14:anchorId="68934AC2" wp14:editId="75A7D1FC">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DA920A3" w14:textId="77777777" w:rsidR="003F2ACD" w:rsidRDefault="00DA0D81">
      <w:pPr>
        <w:pStyle w:val="ImageCaption"/>
        <w:spacing w:line="480" w:lineRule="auto"/>
        <w:pPrChange w:id="374" w:author="Paolo Cherubini" w:date="2021-02-19T18:49:00Z">
          <w:pPr>
            <w:pStyle w:val="ImageCaption"/>
          </w:pPr>
        </w:pPrChange>
      </w:pPr>
      <w:r>
        <w:rPr>
          <w:b/>
        </w:rPr>
        <w:t xml:space="preserve">Figure 5 | Examples of climate - </w:t>
      </w:r>
      <w:r w:rsidRPr="00A71CF0">
        <w:rPr>
          <w:b/>
          <w:i w:val="0"/>
          <w:rPrChange w:id="375"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1C55D7EC" w14:textId="77777777" w:rsidR="003F2ACD" w:rsidRDefault="00DA0D81">
      <w:pPr>
        <w:pStyle w:val="Heading2"/>
        <w:spacing w:line="480" w:lineRule="auto"/>
        <w:pPrChange w:id="376" w:author="Paolo Cherubini" w:date="2021-02-19T18:49:00Z">
          <w:pPr>
            <w:pStyle w:val="Heading2"/>
          </w:pPr>
        </w:pPrChange>
      </w:pPr>
      <w:bookmarkStart w:id="377" w:name="Effects"/>
      <w:bookmarkEnd w:id="368"/>
      <w:r>
        <w:lastRenderedPageBreak/>
        <w:t>Effects of year</w:t>
      </w:r>
    </w:p>
    <w:p w14:paraId="24492FE2" w14:textId="77777777" w:rsidR="003F2ACD" w:rsidRDefault="00DA0D81">
      <w:pPr>
        <w:pStyle w:val="FirstParagraph"/>
        <w:spacing w:line="480" w:lineRule="auto"/>
        <w:pPrChange w:id="378" w:author="Paolo Cherubini" w:date="2021-02-19T18:49:00Z">
          <w:pPr>
            <w:pStyle w:val="FirstParagraph"/>
          </w:pPr>
        </w:pPrChange>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6BEBEF4" w14:textId="77777777" w:rsidR="003F2ACD" w:rsidRDefault="00DA0D81">
      <w:pPr>
        <w:pStyle w:val="BodyText"/>
        <w:spacing w:line="480" w:lineRule="auto"/>
        <w:pPrChange w:id="379"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EB065E9" w14:textId="77777777" w:rsidR="003F2ACD" w:rsidRDefault="00DA0D81">
      <w:pPr>
        <w:pStyle w:val="CaptionedFigure"/>
        <w:spacing w:line="480" w:lineRule="auto"/>
        <w:pPrChange w:id="380" w:author="Paolo Cherubini" w:date="2021-02-19T18:49:00Z">
          <w:pPr>
            <w:pStyle w:val="CaptionedFigure"/>
          </w:pPr>
        </w:pPrChange>
      </w:pPr>
      <w:r>
        <w:rPr>
          <w:noProof/>
        </w:rPr>
        <w:lastRenderedPageBreak/>
        <w:drawing>
          <wp:inline distT="0" distB="0" distL="0" distR="0" wp14:anchorId="422FA4C3" wp14:editId="38D09C3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5042A297" w14:textId="77777777" w:rsidR="003F2ACD" w:rsidRDefault="00DA0D81">
      <w:pPr>
        <w:pStyle w:val="ImageCaption"/>
        <w:spacing w:line="480" w:lineRule="auto"/>
        <w:pPrChange w:id="381" w:author="Paolo Cherubini" w:date="2021-02-19T18:49:00Z">
          <w:pPr>
            <w:pStyle w:val="ImageCaption"/>
          </w:pPr>
        </w:pPrChange>
      </w:pPr>
      <w:r>
        <w:rPr>
          <w:b/>
        </w:rPr>
        <w:t xml:space="preserve">Figure 6 | Effect of year, when included in the best model, on </w:t>
      </w:r>
      <w:r w:rsidRPr="00687570">
        <w:rPr>
          <w:b/>
          <w:i w:val="0"/>
          <w:rPrChange w:id="382"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276459F1" w14:textId="77777777" w:rsidR="003F2ACD" w:rsidRDefault="00DA0D81">
      <w:pPr>
        <w:pStyle w:val="Heading1"/>
        <w:spacing w:line="480" w:lineRule="auto"/>
        <w:pPrChange w:id="383" w:author="Paolo Cherubini" w:date="2021-02-19T18:49:00Z">
          <w:pPr>
            <w:pStyle w:val="Heading1"/>
          </w:pPr>
        </w:pPrChange>
      </w:pPr>
      <w:bookmarkStart w:id="384" w:name="Discussion"/>
      <w:bookmarkEnd w:id="344"/>
      <w:bookmarkEnd w:id="377"/>
      <w:r>
        <w:t>Discussion</w:t>
      </w:r>
    </w:p>
    <w:p w14:paraId="4FDB3948" w14:textId="77777777" w:rsidR="003F2ACD" w:rsidRDefault="00DA0D81">
      <w:pPr>
        <w:pStyle w:val="FirstParagraph"/>
        <w:spacing w:line="480" w:lineRule="auto"/>
        <w:pPrChange w:id="385" w:author="Paolo Cherubini" w:date="2021-02-19T18:49:00Z">
          <w:pPr>
            <w:pStyle w:val="FirstParagraph"/>
          </w:pPr>
        </w:pPrChange>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w:t>
      </w:r>
      <w:r w:rsidRPr="009E44AC">
        <w:rPr>
          <w:highlight w:val="yellow"/>
          <w:rPrChange w:id="386" w:author="Teixeira, Kristina A." w:date="2021-03-18T08:44:00Z">
            <w:rPr/>
          </w:rPrChange>
        </w:rPr>
        <w:t>Table S5) while offering a fuller picture</w:t>
      </w:r>
      <w:ins w:id="387" w:author="Paolo Cherubini" w:date="2021-02-22T17:19:00Z">
        <w:r w:rsidR="00687570" w:rsidRPr="009E44AC">
          <w:rPr>
            <w:highlight w:val="yellow"/>
            <w:rPrChange w:id="388" w:author="Teixeira, Kristina A." w:date="2021-03-18T08:44:00Z">
              <w:rPr/>
            </w:rPrChange>
          </w:rPr>
          <w:t xml:space="preserve"> very vague, what is </w:t>
        </w:r>
        <w:proofErr w:type="gramStart"/>
        <w:r w:rsidR="00687570" w:rsidRPr="009E44AC">
          <w:rPr>
            <w:highlight w:val="yellow"/>
            <w:rPrChange w:id="389" w:author="Teixeira, Kristina A." w:date="2021-03-18T08:44:00Z">
              <w:rPr/>
            </w:rPrChange>
          </w:rPr>
          <w:t>better</w:t>
        </w:r>
        <w:r w:rsidR="00687570" w:rsidRPr="009E44AC">
          <w:rPr>
            <w:highlight w:val="yellow"/>
            <w:rPrChange w:id="390" w:author="Teixeira, Kristina A." w:date="2021-03-18T08:44:00Z">
              <w:rPr>
                <w:highlight w:val="green"/>
              </w:rPr>
            </w:rPrChange>
          </w:rPr>
          <w:t>?</w:t>
        </w:r>
        <w:r w:rsidR="00687570" w:rsidRPr="009E44AC">
          <w:rPr>
            <w:highlight w:val="yellow"/>
            <w:rPrChange w:id="391" w:author="Teixeira, Kristina A." w:date="2021-03-18T08:44:00Z">
              <w:rPr/>
            </w:rPrChange>
          </w:rPr>
          <w:t>,</w:t>
        </w:r>
        <w:proofErr w:type="gramEnd"/>
        <w:r w:rsidR="00687570" w:rsidRPr="009E44AC">
          <w:rPr>
            <w:highlight w:val="yellow"/>
            <w:rPrChange w:id="392" w:author="Teixeira, Kristina A." w:date="2021-03-18T08:44:00Z">
              <w:rPr/>
            </w:rPrChange>
          </w:rPr>
          <w:t xml:space="preserve"> say it here</w:t>
        </w:r>
      </w:ins>
      <w:r w:rsidRPr="009E44AC">
        <w:rPr>
          <w:highlight w:val="yellow"/>
          <w:rPrChange w:id="393" w:author="Teixeira, Kristina A." w:date="2021-03-18T08:44:00Z">
            <w:rPr/>
          </w:rPrChange>
        </w:rPr>
        <w:t xml:space="preserve"> of the drivers of tree growth in an era of global change. Below, we summarize how our results on the effects of climate, tree size, and year corroborate current understanding of the drivers of tree growth while yielding new insights made possible by the approach</w:t>
      </w:r>
      <w:ins w:id="394" w:author="Paolo Cherubini" w:date="2021-02-22T17:20:00Z">
        <w:r w:rsidR="00687570" w:rsidRPr="009E44AC">
          <w:rPr>
            <w:highlight w:val="yellow"/>
            <w:rPrChange w:id="395" w:author="Teixeira, Kristina A." w:date="2021-03-18T08:44:00Z">
              <w:rPr/>
            </w:rPrChange>
          </w:rPr>
          <w:t xml:space="preserve"> again vague, not saying that much</w:t>
        </w:r>
      </w:ins>
      <w:r w:rsidRPr="009E44AC">
        <w:rPr>
          <w:highlight w:val="yellow"/>
          <w:rPrChange w:id="396" w:author="Teixeira, Kristina A." w:date="2021-03-18T08:44:00Z">
            <w:rPr/>
          </w:rPrChange>
        </w:rPr>
        <w:t>.</w:t>
      </w:r>
    </w:p>
    <w:p w14:paraId="28316AFB" w14:textId="77777777" w:rsidR="003F2ACD" w:rsidRDefault="00DA0D81">
      <w:pPr>
        <w:pStyle w:val="Heading2"/>
        <w:spacing w:line="480" w:lineRule="auto"/>
        <w:pPrChange w:id="397" w:author="Paolo Cherubini" w:date="2021-02-19T18:49:00Z">
          <w:pPr>
            <w:pStyle w:val="Heading2"/>
          </w:pPr>
        </w:pPrChange>
      </w:pPr>
      <w:bookmarkStart w:id="398" w:name="Climate"/>
      <w:r>
        <w:t>Climate sensitivity</w:t>
      </w:r>
    </w:p>
    <w:p w14:paraId="0AE1E146" w14:textId="77777777" w:rsidR="003F2ACD" w:rsidRDefault="00DA0D81">
      <w:pPr>
        <w:pStyle w:val="FirstParagraph"/>
        <w:spacing w:line="480" w:lineRule="auto"/>
        <w:pPrChange w:id="399"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400" w:author="Paolo Cherubini" w:date="2021-02-22T17:20:00Z">
        <w:r w:rsidR="005534A1">
          <w:t xml:space="preserve"> </w:t>
        </w:r>
      </w:ins>
      <w:r>
        <w:t>–</w:t>
      </w:r>
      <w:ins w:id="401"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402" w:author="Paolo Cherubini" w:date="2021-02-22T17:21:00Z">
        <w:r w:rsidDel="005534A1">
          <w:delText>(</w:delText>
        </w:r>
      </w:del>
      <w:proofErr w:type="spellStart"/>
      <w:r>
        <w:t>Babst</w:t>
      </w:r>
      <w:proofErr w:type="spellEnd"/>
      <w:r>
        <w:t xml:space="preserve"> et al.</w:t>
      </w:r>
      <w:del w:id="403" w:author="Paolo Cherubini" w:date="2021-02-22T17:21:00Z">
        <w:r w:rsidDel="005534A1">
          <w:delText>,</w:delText>
        </w:r>
      </w:del>
      <w:r>
        <w:t xml:space="preserve"> </w:t>
      </w:r>
      <w:ins w:id="404"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t>
      </w:r>
      <w:r>
        <w:lastRenderedPageBreak/>
        <w:t>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405" w:author="Paolo Cherubini" w:date="2021-02-22T17:22:00Z">
        <w:r w:rsidDel="005534A1">
          <w:delText>,</w:delText>
        </w:r>
      </w:del>
      <w:r>
        <w:t xml:space="preserve"> tree growth is likely to be reduced by warming temperatures.</w:t>
      </w:r>
    </w:p>
    <w:p w14:paraId="168BF5DA" w14:textId="77777777" w:rsidR="003F2ACD" w:rsidRDefault="00DA0D81">
      <w:pPr>
        <w:pStyle w:val="BodyText"/>
        <w:spacing w:line="480" w:lineRule="auto"/>
        <w:pPrChange w:id="406" w:author="Paolo Cherubini" w:date="2021-02-19T18:49:00Z">
          <w:pPr>
            <w:pStyle w:val="BodyText"/>
          </w:pPr>
        </w:pPrChange>
      </w:pPr>
      <w:r w:rsidRPr="005534A1">
        <w:rPr>
          <w:b/>
          <w:highlight w:val="cyan"/>
          <w:rPrChange w:id="407"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408" w:author="Paolo Cherubini" w:date="2021-02-22T17:23:00Z">
        <w:r w:rsidR="005534A1">
          <w:t xml:space="preserve"> </w:t>
        </w:r>
        <w:r w:rsidR="005534A1" w:rsidRPr="005534A1">
          <w:rPr>
            <w:highlight w:val="green"/>
            <w:rPrChange w:id="409" w:author="Paolo Cherubini" w:date="2021-02-22T17:23:00Z">
              <w:rPr/>
            </w:rPrChange>
          </w:rPr>
          <w:t xml:space="preserve">maybe shorten it but of course </w:t>
        </w:r>
        <w:r w:rsidR="005534A1">
          <w:rPr>
            <w:highlight w:val="green"/>
          </w:rPr>
          <w:t>I wouldn'</w:t>
        </w:r>
      </w:ins>
      <w:ins w:id="410" w:author="Paolo Cherubini" w:date="2021-02-22T17:24:00Z">
        <w:r w:rsidR="005534A1">
          <w:rPr>
            <w:highlight w:val="green"/>
          </w:rPr>
          <w:t xml:space="preserve">t delete, it is </w:t>
        </w:r>
      </w:ins>
      <w:ins w:id="411" w:author="Paolo Cherubini" w:date="2021-02-22T17:23:00Z">
        <w:r w:rsidR="005534A1" w:rsidRPr="005534A1">
          <w:rPr>
            <w:highlight w:val="green"/>
            <w:rPrChange w:id="412" w:author="Paolo Cherubini" w:date="2021-02-22T17:23:00Z">
              <w:rPr/>
            </w:rPrChange>
          </w:rPr>
          <w:t>interesting to see the differences</w:t>
        </w:r>
      </w:ins>
    </w:p>
    <w:p w14:paraId="1263613F" w14:textId="77777777" w:rsidR="003F2ACD" w:rsidRDefault="00DA0D81">
      <w:pPr>
        <w:pStyle w:val="BodyText"/>
        <w:spacing w:line="480" w:lineRule="auto"/>
        <w:pPrChange w:id="413" w:author="Paolo Cherubini" w:date="2021-02-19T18:49:00Z">
          <w:pPr>
            <w:pStyle w:val="BodyText"/>
          </w:pPr>
        </w:pPrChange>
      </w:pPr>
      <w:r>
        <w:t xml:space="preserve">Another way in which our analysis differed fundamentally from most conventional approaches was in testing for non-linear responses of growth to climate, finding that nonlinear responses </w:t>
      </w:r>
      <w:r>
        <w:lastRenderedPageBreak/>
        <w:t xml:space="preserve">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9967872" w14:textId="77777777" w:rsidR="003F2ACD" w:rsidRDefault="00DA0D81">
      <w:pPr>
        <w:pStyle w:val="BodyText"/>
        <w:spacing w:line="480" w:lineRule="auto"/>
        <w:pPrChange w:id="414"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w:t>
      </w:r>
      <w:r>
        <w:lastRenderedPageBreak/>
        <w:t>&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6C97569F" w14:textId="77777777" w:rsidR="003F2ACD" w:rsidRDefault="00DA0D81">
      <w:pPr>
        <w:pStyle w:val="Heading2"/>
        <w:spacing w:line="480" w:lineRule="auto"/>
        <w:pPrChange w:id="415" w:author="Paolo Cherubini" w:date="2021-02-19T18:49:00Z">
          <w:pPr>
            <w:pStyle w:val="Heading2"/>
          </w:pPr>
        </w:pPrChange>
      </w:pPr>
      <w:bookmarkStart w:id="416" w:name="Variation"/>
      <w:bookmarkEnd w:id="398"/>
      <w:r>
        <w:t xml:space="preserve">Variation with </w:t>
      </w:r>
      <m:oMath>
        <m:r>
          <m:rPr>
            <m:sty m:val="bi"/>
          </m:rPr>
          <w:rPr>
            <w:rFonts w:ascii="Cambria Math" w:hAnsi="Cambria Math"/>
          </w:rPr>
          <m:t>DBH</m:t>
        </m:r>
      </m:oMath>
    </w:p>
    <w:p w14:paraId="04E30E39" w14:textId="77777777" w:rsidR="003F2ACD" w:rsidRDefault="00DA0D81">
      <w:pPr>
        <w:pStyle w:val="FirstParagraph"/>
        <w:spacing w:line="480" w:lineRule="auto"/>
        <w:pPrChange w:id="417"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418" w:author="Paolo Cherubini" w:date="2021-02-22T17:26:00Z">
        <w:r w:rsidR="00E27771">
          <w:t xml:space="preserve"> </w:t>
        </w:r>
      </w:ins>
      <w:r>
        <w:t>–</w:t>
      </w:r>
      <w:ins w:id="419" w:author="Paolo Cherubini" w:date="2021-02-22T17:26:00Z">
        <w:r w:rsidR="00E27771">
          <w:t xml:space="preserve"> </w:t>
        </w:r>
      </w:ins>
      <w:r>
        <w:t>was driven by two primary, interrelated factors: species ecology and stand history. Species that would have established in fairly open conditions</w:t>
      </w:r>
      <w:ins w:id="420" w:author="Paolo Cherubini" w:date="2021-02-22T17:26:00Z">
        <w:r w:rsidR="00E27771">
          <w:t xml:space="preserve"> </w:t>
        </w:r>
      </w:ins>
      <w:r>
        <w:t>–</w:t>
      </w:r>
      <w:ins w:id="421" w:author="Paolo Cherubini" w:date="2021-02-22T17:26:00Z">
        <w:r w:rsidR="00E27771">
          <w:t xml:space="preserve"> </w:t>
        </w:r>
      </w:ins>
      <w:r>
        <w:rPr>
          <w:i/>
        </w:rPr>
        <w:t>i.e.</w:t>
      </w:r>
      <w:r>
        <w:t>, shade-intolerant species (Table S2) and those at sites with more open canopies (e.g., LT, SC)</w:t>
      </w:r>
      <w:ins w:id="422" w:author="Paolo Cherubini" w:date="2021-02-22T17:26:00Z">
        <w:r w:rsidR="00C16CF3">
          <w:t xml:space="preserve"> </w:t>
        </w:r>
      </w:ins>
      <w:proofErr w:type="gramStart"/>
      <w:r>
        <w:t>–</w:t>
      </w:r>
      <w:ins w:id="423"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424"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15A548F2" w14:textId="77777777" w:rsidR="003F2ACD" w:rsidRDefault="00DA0D81">
      <w:pPr>
        <w:pStyle w:val="BodyText"/>
        <w:spacing w:line="480" w:lineRule="auto"/>
        <w:pPrChange w:id="425" w:author="Paolo Cherubini" w:date="2021-02-19T18:49:00Z">
          <w:pPr>
            <w:pStyle w:val="BodyText"/>
          </w:pPr>
        </w:pPrChange>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w:t>
      </w:r>
      <w:r>
        <w:lastRenderedPageBreak/>
        <w:t xml:space="preserve">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00EC3426" w14:textId="77777777" w:rsidR="003F2ACD" w:rsidRDefault="00DA0D81">
      <w:pPr>
        <w:pStyle w:val="Heading2"/>
        <w:spacing w:line="480" w:lineRule="auto"/>
        <w:pPrChange w:id="426" w:author="Paolo Cherubini" w:date="2021-02-19T18:49:00Z">
          <w:pPr>
            <w:pStyle w:val="Heading2"/>
          </w:pPr>
        </w:pPrChange>
      </w:pPr>
      <w:bookmarkStart w:id="427" w:name="Changing"/>
      <w:bookmarkEnd w:id="416"/>
      <w:r>
        <w:t>Changing growth rates</w:t>
      </w:r>
    </w:p>
    <w:p w14:paraId="00994D2E" w14:textId="77777777" w:rsidR="003F2ACD" w:rsidRDefault="00DA0D81">
      <w:pPr>
        <w:pStyle w:val="FirstParagraph"/>
        <w:spacing w:line="480" w:lineRule="auto"/>
        <w:pPrChange w:id="428"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w:t>
      </w:r>
      <w:r>
        <w:lastRenderedPageBreak/>
        <w:t>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14329A1B" w14:textId="77777777" w:rsidR="003F2ACD" w:rsidRDefault="00DA0D81">
      <w:pPr>
        <w:pStyle w:val="BodyText"/>
        <w:spacing w:line="480" w:lineRule="auto"/>
        <w:pPrChange w:id="429"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744ECC37" w14:textId="77777777" w:rsidR="003F2ACD" w:rsidRDefault="00DA0D81">
      <w:pPr>
        <w:pStyle w:val="BodyText"/>
        <w:spacing w:line="480" w:lineRule="auto"/>
        <w:pPrChange w:id="430"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t>
      </w:r>
      <w:r>
        <w:lastRenderedPageBreak/>
        <w:t xml:space="preserve">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0DFD59B3" w14:textId="77777777" w:rsidR="003F2ACD" w:rsidRDefault="00DA0D81">
      <w:pPr>
        <w:pStyle w:val="BodyText"/>
        <w:spacing w:line="480" w:lineRule="auto"/>
        <w:pPrChange w:id="431"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B66DFB3" w14:textId="77777777" w:rsidR="003F2ACD" w:rsidRDefault="00DA0D81">
      <w:pPr>
        <w:pStyle w:val="Heading2"/>
        <w:spacing w:line="480" w:lineRule="auto"/>
        <w:pPrChange w:id="432" w:author="Paolo Cherubini" w:date="2021-02-19T18:49:00Z">
          <w:pPr>
            <w:pStyle w:val="Heading2"/>
          </w:pPr>
        </w:pPrChange>
      </w:pPr>
      <w:bookmarkStart w:id="433" w:name="Conclusions"/>
      <w:bookmarkEnd w:id="427"/>
      <w:r>
        <w:t>Conclusions</w:t>
      </w:r>
    </w:p>
    <w:p w14:paraId="44A0AE4B" w14:textId="77777777" w:rsidR="003F2ACD" w:rsidRDefault="00DA0D81">
      <w:pPr>
        <w:pStyle w:val="FirstParagraph"/>
        <w:spacing w:line="480" w:lineRule="auto"/>
        <w:pPrChange w:id="434" w:author="Paolo Cherubini" w:date="2021-02-19T18:49:00Z">
          <w:pPr>
            <w:pStyle w:val="FirstParagraph"/>
          </w:pPr>
        </w:pPrChange>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435" w:author="Paolo Cherubini" w:date="2021-02-22T17:32:00Z">
            <w:rPr/>
          </w:rPrChange>
        </w:rPr>
        <w:t>.</w:t>
      </w:r>
      <w:ins w:id="436" w:author="Paolo Cherubini" w:date="2021-02-22T17:31:00Z">
        <w:r w:rsidR="00C16CF3" w:rsidRPr="00C16CF3">
          <w:rPr>
            <w:highlight w:val="green"/>
            <w:rPrChange w:id="437" w:author="Paolo Cherubini" w:date="2021-02-22T17:32:00Z">
              <w:rPr/>
            </w:rPrChange>
          </w:rPr>
          <w:t xml:space="preserve"> so, this is a paper proposing a method, more interested in that rath</w:t>
        </w:r>
      </w:ins>
      <w:ins w:id="438" w:author="Paolo Cherubini" w:date="2021-02-22T17:32:00Z">
        <w:r w:rsidR="00C16CF3" w:rsidRPr="00C16CF3">
          <w:rPr>
            <w:highlight w:val="green"/>
            <w:rPrChange w:id="439" w:author="Paolo Cherubini" w:date="2021-02-22T17:32:00Z">
              <w:rPr/>
            </w:rPrChange>
          </w:rPr>
          <w:t>er than discussing the results obtained, right?</w:t>
        </w:r>
      </w:ins>
    </w:p>
    <w:p w14:paraId="634B4C09" w14:textId="77777777" w:rsidR="003F2ACD" w:rsidRDefault="00DA0D81">
      <w:pPr>
        <w:pStyle w:val="Heading1"/>
        <w:spacing w:line="480" w:lineRule="auto"/>
        <w:pPrChange w:id="440" w:author="Paolo Cherubini" w:date="2021-02-19T18:49:00Z">
          <w:pPr>
            <w:pStyle w:val="Heading1"/>
          </w:pPr>
        </w:pPrChange>
      </w:pPr>
      <w:bookmarkStart w:id="441" w:name="Acknowledgements"/>
      <w:bookmarkEnd w:id="384"/>
      <w:bookmarkEnd w:id="433"/>
      <w:r>
        <w:t>Acknowledgements</w:t>
      </w:r>
    </w:p>
    <w:p w14:paraId="5AB0D879" w14:textId="77777777" w:rsidR="003F2ACD" w:rsidRDefault="00DA0D81">
      <w:pPr>
        <w:pStyle w:val="FirstParagraph"/>
        <w:spacing w:line="480" w:lineRule="auto"/>
        <w:pPrChange w:id="442" w:author="Paolo Cherubini" w:date="2021-02-19T18:49:00Z">
          <w:pPr>
            <w:pStyle w:val="FirstParagraph"/>
          </w:pPr>
        </w:pPrChange>
      </w:pPr>
      <w:r>
        <w:t>Thanks to Helene Muller-Landau and Pete Kerby-Miller for bark thickness data. Helpful feedback was provided by Helene Muller-Landau, Albert Kim</w:t>
      </w:r>
      <w:ins w:id="443" w:author="Paolo Cherubini" w:date="2021-02-22T17:32:00Z">
        <w:r w:rsidR="00C16CF3">
          <w:t>.</w:t>
        </w:r>
      </w:ins>
      <w:del w:id="444" w:author="Paolo Cherubini" w:date="2021-02-22T17:32:00Z">
        <w:r w:rsidDel="00C16CF3">
          <w:delText>…</w:delText>
        </w:r>
      </w:del>
      <w:r>
        <w:t xml:space="preserve">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D6D86AD" w14:textId="77777777" w:rsidR="003F2ACD" w:rsidRDefault="00DA0D81">
      <w:pPr>
        <w:pStyle w:val="Heading1"/>
        <w:spacing w:line="480" w:lineRule="auto"/>
        <w:pPrChange w:id="445" w:author="Paolo Cherubini" w:date="2021-02-19T18:49:00Z">
          <w:pPr>
            <w:pStyle w:val="Heading1"/>
          </w:pPr>
        </w:pPrChange>
      </w:pPr>
      <w:bookmarkStart w:id="446" w:name="Authors"/>
      <w:bookmarkEnd w:id="441"/>
      <w:r>
        <w:lastRenderedPageBreak/>
        <w:t>Authors’ contributions</w:t>
      </w:r>
    </w:p>
    <w:p w14:paraId="7DD48A30" w14:textId="77777777" w:rsidR="003F2ACD" w:rsidRDefault="00DA0D81">
      <w:pPr>
        <w:pStyle w:val="FirstParagraph"/>
        <w:spacing w:line="480" w:lineRule="auto"/>
        <w:pPrChange w:id="447"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5DC6507E" w14:textId="77777777" w:rsidR="003F2ACD" w:rsidRDefault="00DA0D81">
      <w:pPr>
        <w:pStyle w:val="Heading1"/>
        <w:spacing w:line="480" w:lineRule="auto"/>
        <w:pPrChange w:id="448" w:author="Paolo Cherubini" w:date="2021-02-19T18:49:00Z">
          <w:pPr>
            <w:pStyle w:val="Heading1"/>
          </w:pPr>
        </w:pPrChange>
      </w:pPr>
      <w:bookmarkStart w:id="449" w:name="Data"/>
      <w:bookmarkEnd w:id="446"/>
      <w:r>
        <w:t>Data availability</w:t>
      </w:r>
    </w:p>
    <w:p w14:paraId="1C0AD1C2" w14:textId="77777777" w:rsidR="003F2ACD" w:rsidRDefault="00DA0D81">
      <w:pPr>
        <w:pStyle w:val="FirstParagraph"/>
        <w:spacing w:line="480" w:lineRule="auto"/>
        <w:pPrChange w:id="450"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661DCD1A" w14:textId="77777777" w:rsidR="003F2ACD" w:rsidRDefault="00DA0D81">
      <w:pPr>
        <w:pStyle w:val="Heading1"/>
        <w:spacing w:line="480" w:lineRule="auto"/>
        <w:pPrChange w:id="451" w:author="Paolo Cherubini" w:date="2021-02-19T18:49:00Z">
          <w:pPr>
            <w:pStyle w:val="Heading1"/>
          </w:pPr>
        </w:pPrChange>
      </w:pPr>
      <w:bookmarkStart w:id="452" w:name="Supplementary"/>
      <w:bookmarkEnd w:id="449"/>
      <w:r>
        <w:t>Supplementary files</w:t>
      </w:r>
    </w:p>
    <w:p w14:paraId="20523F2E" w14:textId="77777777" w:rsidR="003F2ACD" w:rsidRDefault="00DA0D81">
      <w:pPr>
        <w:pStyle w:val="FirstParagraph"/>
        <w:spacing w:line="480" w:lineRule="auto"/>
        <w:pPrChange w:id="453" w:author="Paolo Cherubini" w:date="2021-02-19T18:49:00Z">
          <w:pPr>
            <w:pStyle w:val="FirstParagraph"/>
          </w:pPr>
        </w:pPrChange>
      </w:pPr>
      <w:r>
        <w:t>Appendix S1. Site Details</w:t>
      </w:r>
    </w:p>
    <w:p w14:paraId="0E4E8E4C" w14:textId="77777777" w:rsidR="003F2ACD" w:rsidRDefault="00DA0D81">
      <w:pPr>
        <w:pStyle w:val="BodyText"/>
        <w:spacing w:line="480" w:lineRule="auto"/>
        <w:pPrChange w:id="454" w:author="Paolo Cherubini" w:date="2021-02-19T18:49:00Z">
          <w:pPr>
            <w:pStyle w:val="BodyText"/>
          </w:pPr>
        </w:pPrChange>
      </w:pPr>
      <w:r>
        <w:t xml:space="preserve">Appendix S2. Methods for reconstruction of </w:t>
      </w:r>
      <m:oMath>
        <m:r>
          <w:rPr>
            <w:rFonts w:ascii="Cambria Math" w:hAnsi="Cambria Math"/>
          </w:rPr>
          <m:t>DBH</m:t>
        </m:r>
      </m:oMath>
    </w:p>
    <w:p w14:paraId="76B5B121" w14:textId="77777777" w:rsidR="003F2ACD" w:rsidRDefault="00DA0D81">
      <w:pPr>
        <w:pStyle w:val="BodyText"/>
        <w:spacing w:line="480" w:lineRule="auto"/>
        <w:pPrChange w:id="455" w:author="Paolo Cherubini" w:date="2021-02-19T18:49:00Z">
          <w:pPr>
            <w:pStyle w:val="BodyText"/>
          </w:pPr>
        </w:pPrChange>
      </w:pPr>
      <w:r>
        <w:t>Appendix S3. Methods for climate data evaluation and correction</w:t>
      </w:r>
    </w:p>
    <w:p w14:paraId="33592FAE" w14:textId="77777777" w:rsidR="003F2ACD" w:rsidRDefault="00DA0D81">
      <w:pPr>
        <w:pStyle w:val="BodyText"/>
        <w:spacing w:line="480" w:lineRule="auto"/>
        <w:pPrChange w:id="456" w:author="Paolo Cherubini" w:date="2021-02-19T18:49:00Z">
          <w:pPr>
            <w:pStyle w:val="BodyText"/>
          </w:pPr>
        </w:pPrChange>
      </w:pPr>
      <w:r>
        <w:t>Appendix S4. Methods for comparing our approach with traditional methods</w:t>
      </w:r>
    </w:p>
    <w:p w14:paraId="7F87073D" w14:textId="77777777" w:rsidR="003F2ACD" w:rsidRDefault="00DA0D81">
      <w:pPr>
        <w:pStyle w:val="BodyText"/>
        <w:spacing w:line="480" w:lineRule="auto"/>
        <w:pPrChange w:id="457" w:author="Paolo Cherubini" w:date="2021-02-19T18:49:00Z">
          <w:pPr>
            <w:pStyle w:val="BodyText"/>
          </w:pPr>
        </w:pPrChange>
      </w:pPr>
      <w:r>
        <w:t>Appendix S5. Dealing with rapidly changing climate and tree growth</w:t>
      </w:r>
    </w:p>
    <w:p w14:paraId="7A2DB7FA" w14:textId="77777777" w:rsidR="003F2ACD" w:rsidRDefault="00DA0D81">
      <w:pPr>
        <w:pStyle w:val="BodyText"/>
        <w:spacing w:line="480" w:lineRule="auto"/>
        <w:pPrChange w:id="458" w:author="Paolo Cherubini" w:date="2021-02-19T18:49:00Z">
          <w:pPr>
            <w:pStyle w:val="BodyText"/>
          </w:pPr>
        </w:pPrChange>
      </w:pPr>
      <w:r>
        <w:t>Table S1. Site Details.</w:t>
      </w:r>
    </w:p>
    <w:p w14:paraId="46F7E5BC" w14:textId="77777777" w:rsidR="003F2ACD" w:rsidRDefault="00DA0D81">
      <w:pPr>
        <w:pStyle w:val="BodyText"/>
        <w:spacing w:line="480" w:lineRule="auto"/>
        <w:pPrChange w:id="459" w:author="Paolo Cherubini" w:date="2021-02-19T18:49:00Z">
          <w:pPr>
            <w:pStyle w:val="BodyText"/>
          </w:pPr>
        </w:pPrChange>
      </w:pPr>
      <w:r>
        <w:lastRenderedPageBreak/>
        <w:t>Table S2. Species analyzed, their characteristics, and bark allometries applied.</w:t>
      </w:r>
    </w:p>
    <w:p w14:paraId="2F353723" w14:textId="77777777" w:rsidR="003F2ACD" w:rsidRDefault="00DA0D81">
      <w:pPr>
        <w:pStyle w:val="BodyText"/>
        <w:spacing w:line="480" w:lineRule="auto"/>
        <w:pPrChange w:id="460" w:author="Paolo Cherubini" w:date="2021-02-19T18:49:00Z">
          <w:pPr>
            <w:pStyle w:val="BodyText"/>
          </w:pPr>
        </w:pPrChange>
      </w:pPr>
      <w:r>
        <w:t>Table S3. Sampling details for species by site.</w:t>
      </w:r>
    </w:p>
    <w:p w14:paraId="27910B63" w14:textId="77777777" w:rsidR="003F2ACD" w:rsidRDefault="00DA0D81">
      <w:pPr>
        <w:pStyle w:val="BodyText"/>
        <w:spacing w:line="480" w:lineRule="auto"/>
        <w:pPrChange w:id="461" w:author="Paolo Cherubini" w:date="2021-02-19T18:49:00Z">
          <w:pPr>
            <w:pStyle w:val="BodyText"/>
          </w:pPr>
        </w:pPrChange>
      </w:pPr>
      <w:r>
        <w:t>Table S4. Allometric equations for bark thickness.</w:t>
      </w:r>
    </w:p>
    <w:p w14:paraId="026EAE5C" w14:textId="77777777" w:rsidR="003F2ACD" w:rsidRDefault="00DA0D81">
      <w:pPr>
        <w:pStyle w:val="BodyText"/>
        <w:spacing w:line="480" w:lineRule="auto"/>
        <w:pPrChange w:id="462"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6B23A748" w14:textId="77777777" w:rsidR="003F2ACD" w:rsidRDefault="00DA0D81">
      <w:pPr>
        <w:pStyle w:val="BodyText"/>
        <w:spacing w:line="480" w:lineRule="auto"/>
        <w:pPrChange w:id="463" w:author="Paolo Cherubini" w:date="2021-02-19T18:49:00Z">
          <w:pPr>
            <w:pStyle w:val="BodyText"/>
          </w:pPr>
        </w:pPrChange>
      </w:pPr>
      <w:r>
        <w:t>Figures S1-S10. Density plots of core record start years by species for all sites.</w:t>
      </w:r>
    </w:p>
    <w:p w14:paraId="51D56746" w14:textId="77777777" w:rsidR="003F2ACD" w:rsidRDefault="00DA0D81">
      <w:pPr>
        <w:pStyle w:val="BodyText"/>
        <w:spacing w:line="480" w:lineRule="auto"/>
        <w:pPrChange w:id="464" w:author="Paolo Cherubini" w:date="2021-02-19T18:49:00Z">
          <w:pPr>
            <w:pStyle w:val="BodyText"/>
          </w:pPr>
        </w:pPrChange>
      </w:pPr>
      <w:r>
        <w:t>Figures S11-S14. Comparison of our approach with traditional methods of identifying climate signals for four species.</w:t>
      </w:r>
    </w:p>
    <w:p w14:paraId="02E7CB6A" w14:textId="77777777" w:rsidR="003F2ACD" w:rsidRDefault="00DA0D81">
      <w:pPr>
        <w:pStyle w:val="BodyText"/>
        <w:spacing w:line="480" w:lineRule="auto"/>
        <w:pPrChange w:id="465"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117352F7" w14:textId="77777777" w:rsidR="003F2ACD" w:rsidRDefault="00DA0D81">
      <w:pPr>
        <w:pStyle w:val="BodyText"/>
        <w:spacing w:line="480" w:lineRule="auto"/>
        <w:pPrChange w:id="466"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10427CB7" w14:textId="77777777" w:rsidR="003F2ACD" w:rsidRDefault="00DA0D81">
      <w:pPr>
        <w:pStyle w:val="BodyText"/>
        <w:spacing w:line="480" w:lineRule="auto"/>
        <w:pPrChange w:id="467" w:author="Paolo Cherubini" w:date="2021-02-19T18:49:00Z">
          <w:pPr>
            <w:pStyle w:val="BodyText"/>
          </w:pPr>
        </w:pPrChange>
      </w:pPr>
      <w:r>
        <w:t>Figure S55. Climate responses at SC before and after 1970.</w:t>
      </w:r>
    </w:p>
    <w:p w14:paraId="61B73EB0" w14:textId="77777777" w:rsidR="003F2ACD" w:rsidRDefault="00DA0D81">
      <w:pPr>
        <w:pStyle w:val="BodyText"/>
        <w:spacing w:line="480" w:lineRule="auto"/>
        <w:pPrChange w:id="468"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DECC758" w14:textId="77777777" w:rsidR="003F2ACD" w:rsidRDefault="00DA0D81">
      <w:pPr>
        <w:pStyle w:val="BodyText"/>
        <w:spacing w:line="480" w:lineRule="auto"/>
        <w:pPrChange w:id="469"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FA859E8" w14:textId="77777777" w:rsidR="003F2ACD" w:rsidRDefault="00DA0D81">
      <w:pPr>
        <w:pStyle w:val="BodyText"/>
        <w:spacing w:line="480" w:lineRule="auto"/>
        <w:pPrChange w:id="470"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88DD214" w14:textId="77777777" w:rsidR="003F2ACD" w:rsidRDefault="00DA0D81">
      <w:pPr>
        <w:pStyle w:val="Heading1"/>
        <w:spacing w:line="480" w:lineRule="auto"/>
        <w:pPrChange w:id="471" w:author="Paolo Cherubini" w:date="2021-02-19T18:49:00Z">
          <w:pPr>
            <w:pStyle w:val="Heading1"/>
          </w:pPr>
        </w:pPrChange>
      </w:pPr>
      <w:bookmarkStart w:id="472" w:name="References"/>
      <w:bookmarkEnd w:id="452"/>
      <w:r>
        <w:t>References</w:t>
      </w:r>
    </w:p>
    <w:p w14:paraId="03C116F8" w14:textId="77777777" w:rsidR="003F2ACD" w:rsidRDefault="00DA0D81">
      <w:pPr>
        <w:pStyle w:val="Bibliography"/>
        <w:spacing w:line="480" w:lineRule="auto"/>
        <w:pPrChange w:id="473" w:author="Paolo Cherubini" w:date="2021-02-19T18:49:00Z">
          <w:pPr>
            <w:pStyle w:val="Bibliography"/>
          </w:pPr>
        </w:pPrChange>
      </w:pPr>
      <w:bookmarkStart w:id="474" w:name="ref-alexander_potential_2019"/>
      <w:bookmarkStart w:id="475"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w:t>
      </w:r>
      <w:r>
        <w:lastRenderedPageBreak/>
        <w:t xml:space="preserve">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219AE96F" w14:textId="77777777" w:rsidR="003F2ACD" w:rsidRDefault="00DA0D81">
      <w:pPr>
        <w:pStyle w:val="Bibliography"/>
        <w:spacing w:line="480" w:lineRule="auto"/>
        <w:pPrChange w:id="476" w:author="Paolo Cherubini" w:date="2021-02-19T18:49:00Z">
          <w:pPr>
            <w:pStyle w:val="Bibliography"/>
          </w:pPr>
        </w:pPrChange>
      </w:pPr>
      <w:bookmarkStart w:id="477" w:name="ref-alexander_relative_2018"/>
      <w:bookmarkEnd w:id="474"/>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4EFA09C9" w14:textId="77777777" w:rsidR="003F2ACD" w:rsidRDefault="00DA0D81">
      <w:pPr>
        <w:pStyle w:val="Bibliography"/>
        <w:spacing w:line="480" w:lineRule="auto"/>
        <w:pPrChange w:id="478" w:author="Paolo Cherubini" w:date="2021-02-19T18:49:00Z">
          <w:pPr>
            <w:pStyle w:val="Bibliography"/>
          </w:pPr>
        </w:pPrChange>
      </w:pPr>
      <w:bookmarkStart w:id="479" w:name="ref-alfaro-sanchez_growth_2017"/>
      <w:bookmarkEnd w:id="477"/>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69564247" w14:textId="77777777" w:rsidR="003F2ACD" w:rsidRDefault="00DA0D81">
      <w:pPr>
        <w:pStyle w:val="Bibliography"/>
        <w:spacing w:line="480" w:lineRule="auto"/>
        <w:pPrChange w:id="480" w:author="Paolo Cherubini" w:date="2021-02-19T18:49:00Z">
          <w:pPr>
            <w:pStyle w:val="Bibliography"/>
          </w:pPr>
        </w:pPrChange>
      </w:pPr>
      <w:bookmarkStart w:id="481" w:name="ref-amoroso_dendroecology_2017"/>
      <w:bookmarkEnd w:id="479"/>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2D398AF7" w14:textId="77777777" w:rsidR="003F2ACD" w:rsidRDefault="00DA0D81">
      <w:pPr>
        <w:pStyle w:val="Bibliography"/>
        <w:spacing w:line="480" w:lineRule="auto"/>
        <w:pPrChange w:id="482" w:author="Paolo Cherubini" w:date="2021-02-19T18:49:00Z">
          <w:pPr>
            <w:pStyle w:val="Bibliography"/>
          </w:pPr>
        </w:pPrChange>
      </w:pPr>
      <w:bookmarkStart w:id="483" w:name="X7472afe191c4e6f910d2bf0bfbf82e114a2f267"/>
      <w:bookmarkEnd w:id="481"/>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1394F229" w14:textId="77777777" w:rsidR="003F2ACD" w:rsidRDefault="00DA0D81">
      <w:pPr>
        <w:pStyle w:val="Bibliography"/>
        <w:spacing w:line="480" w:lineRule="auto"/>
        <w:pPrChange w:id="484" w:author="Paolo Cherubini" w:date="2021-02-19T18:49:00Z">
          <w:pPr>
            <w:pStyle w:val="Bibliography"/>
          </w:pPr>
        </w:pPrChange>
      </w:pPr>
      <w:bookmarkStart w:id="485" w:name="X004b0b0adcb3b0fd197baeba21c22fc647d3498"/>
      <w:bookmarkEnd w:id="483"/>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541ACCDC" w14:textId="77777777" w:rsidR="003F2ACD" w:rsidRDefault="00DA0D81">
      <w:pPr>
        <w:pStyle w:val="Bibliography"/>
        <w:spacing w:line="480" w:lineRule="auto"/>
        <w:pPrChange w:id="486" w:author="Paolo Cherubini" w:date="2021-02-19T18:49:00Z">
          <w:pPr>
            <w:pStyle w:val="Bibliography"/>
          </w:pPr>
        </w:pPrChange>
      </w:pPr>
      <w:bookmarkStart w:id="487" w:name="ref-anderson-teixeira_size-related_2015"/>
      <w:bookmarkEnd w:id="485"/>
      <w:r>
        <w:lastRenderedPageBreak/>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2331F614" w14:textId="77777777" w:rsidR="003F2ACD" w:rsidRDefault="00DA0D81">
      <w:pPr>
        <w:pStyle w:val="Bibliography"/>
        <w:spacing w:line="480" w:lineRule="auto"/>
        <w:pPrChange w:id="488" w:author="Paolo Cherubini" w:date="2021-02-19T18:49:00Z">
          <w:pPr>
            <w:pStyle w:val="Bibliography"/>
          </w:pPr>
        </w:pPrChange>
      </w:pPr>
      <w:bookmarkStart w:id="489" w:name="ref-babst_when_2018"/>
      <w:bookmarkEnd w:id="487"/>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4EBA3528" w14:textId="77777777" w:rsidR="003F2ACD" w:rsidRDefault="00DA0D81">
      <w:pPr>
        <w:pStyle w:val="Bibliography"/>
        <w:spacing w:line="480" w:lineRule="auto"/>
        <w:pPrChange w:id="490" w:author="Paolo Cherubini" w:date="2021-02-19T18:49:00Z">
          <w:pPr>
            <w:pStyle w:val="Bibliography"/>
          </w:pPr>
        </w:pPrChange>
      </w:pPr>
      <w:bookmarkStart w:id="491" w:name="ref-babst_twentieth_2019"/>
      <w:bookmarkEnd w:id="489"/>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58961BD7" w14:textId="77777777" w:rsidR="003F2ACD" w:rsidRDefault="00DA0D81">
      <w:pPr>
        <w:pStyle w:val="Bibliography"/>
        <w:spacing w:line="480" w:lineRule="auto"/>
        <w:pPrChange w:id="492" w:author="Paolo Cherubini" w:date="2021-02-19T18:49:00Z">
          <w:pPr>
            <w:pStyle w:val="Bibliography"/>
          </w:pPr>
        </w:pPrChange>
      </w:pPr>
      <w:bookmarkStart w:id="493" w:name="ref-banbury_morgan_global_nodate"/>
      <w:bookmarkEnd w:id="491"/>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11B6FEEB" w14:textId="77777777" w:rsidR="003F2ACD" w:rsidRDefault="00DA0D81">
      <w:pPr>
        <w:pStyle w:val="Bibliography"/>
        <w:spacing w:line="480" w:lineRule="auto"/>
        <w:pPrChange w:id="494" w:author="Paolo Cherubini" w:date="2021-02-19T18:49:00Z">
          <w:pPr>
            <w:pStyle w:val="Bibliography"/>
          </w:pPr>
        </w:pPrChange>
      </w:pPr>
      <w:bookmarkStart w:id="495" w:name="ref-beedlow_importance_2013"/>
      <w:bookmarkEnd w:id="493"/>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345E41DB" w14:textId="77777777" w:rsidR="003F2ACD" w:rsidRDefault="00DA0D81">
      <w:pPr>
        <w:pStyle w:val="Bibliography"/>
        <w:spacing w:line="480" w:lineRule="auto"/>
        <w:pPrChange w:id="496" w:author="Paolo Cherubini" w:date="2021-02-19T18:49:00Z">
          <w:pPr>
            <w:pStyle w:val="Bibliography"/>
          </w:pPr>
        </w:pPrChange>
      </w:pPr>
      <w:bookmarkStart w:id="497" w:name="ref-bennett_larger_2015"/>
      <w:bookmarkEnd w:id="495"/>
      <w:r>
        <w:lastRenderedPageBreak/>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1F114926" w14:textId="77777777" w:rsidR="003F2ACD" w:rsidRDefault="00DA0D81">
      <w:pPr>
        <w:pStyle w:val="Bibliography"/>
        <w:spacing w:line="480" w:lineRule="auto"/>
        <w:pPrChange w:id="498" w:author="Paolo Cherubini" w:date="2021-02-19T18:49:00Z">
          <w:pPr>
            <w:pStyle w:val="Bibliography"/>
          </w:pPr>
        </w:pPrChange>
      </w:pPr>
      <w:bookmarkStart w:id="499" w:name="ref-biondi_theory-driven_2008"/>
      <w:bookmarkEnd w:id="497"/>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7530016E" w14:textId="77777777" w:rsidR="003F2ACD" w:rsidRPr="00B76446" w:rsidRDefault="00DA0D81">
      <w:pPr>
        <w:pStyle w:val="Bibliography"/>
        <w:spacing w:line="480" w:lineRule="auto"/>
        <w:rPr>
          <w:lang w:val="de-CH"/>
          <w:rPrChange w:id="500" w:author="Paolo Cherubini" w:date="2021-02-18T11:49:00Z">
            <w:rPr/>
          </w:rPrChange>
        </w:rPr>
        <w:pPrChange w:id="501" w:author="Paolo Cherubini" w:date="2021-02-19T18:49:00Z">
          <w:pPr>
            <w:pStyle w:val="Bibliography"/>
          </w:pPr>
        </w:pPrChange>
      </w:pPr>
      <w:bookmarkStart w:id="502" w:name="ref-birch_birch_2020"/>
      <w:bookmarkEnd w:id="499"/>
      <w:r>
        <w:t xml:space="preserve">Birch, J. D., DeRose, R. J., &amp; Lutz, J. A. (2020a). Birch - Cedar Breaks National Monument - ABBI - ITRDB UT545. </w:t>
      </w:r>
      <w:r w:rsidRPr="00B76446">
        <w:rPr>
          <w:i/>
          <w:lang w:val="de-CH"/>
          <w:rPrChange w:id="503" w:author="Paolo Cherubini" w:date="2021-02-18T11:49:00Z">
            <w:rPr>
              <w:i/>
            </w:rPr>
          </w:rPrChange>
        </w:rPr>
        <w:t>NOAA NCDC</w:t>
      </w:r>
      <w:r w:rsidRPr="00B76446">
        <w:rPr>
          <w:lang w:val="de-CH"/>
          <w:rPrChange w:id="504" w:author="Paolo Cherubini" w:date="2021-02-18T11:49:00Z">
            <w:rPr/>
          </w:rPrChange>
        </w:rPr>
        <w:t>. https://doi.org/</w:t>
      </w:r>
      <w:r>
        <w:fldChar w:fldCharType="begin"/>
      </w:r>
      <w:r w:rsidRPr="00B76446">
        <w:rPr>
          <w:lang w:val="de-CH"/>
          <w:rPrChange w:id="505" w:author="Paolo Cherubini" w:date="2021-02-18T11:49:00Z">
            <w:rPr/>
          </w:rPrChange>
        </w:rPr>
        <w:instrText xml:space="preserve"> HYPERLINK "https://www.ncdc.noaa.gov/paleo-search/study/31994" \h </w:instrText>
      </w:r>
      <w:r>
        <w:fldChar w:fldCharType="separate"/>
      </w:r>
      <w:r w:rsidRPr="00B76446">
        <w:rPr>
          <w:rStyle w:val="Hyperlink"/>
          <w:lang w:val="de-CH"/>
          <w:rPrChange w:id="506" w:author="Paolo Cherubini" w:date="2021-02-18T11:49:00Z">
            <w:rPr>
              <w:rStyle w:val="Hyperlink"/>
            </w:rPr>
          </w:rPrChange>
        </w:rPr>
        <w:t>https://www.ncdc.noaa.gov/paleo-search/study/31994</w:t>
      </w:r>
      <w:r>
        <w:rPr>
          <w:rStyle w:val="Hyperlink"/>
        </w:rPr>
        <w:fldChar w:fldCharType="end"/>
      </w:r>
    </w:p>
    <w:p w14:paraId="4DB3D5DE" w14:textId="77777777" w:rsidR="003F2ACD" w:rsidRDefault="00DA0D81">
      <w:pPr>
        <w:pStyle w:val="Bibliography"/>
        <w:spacing w:line="480" w:lineRule="auto"/>
        <w:pPrChange w:id="507" w:author="Paolo Cherubini" w:date="2021-02-19T18:49:00Z">
          <w:pPr>
            <w:pStyle w:val="Bibliography"/>
          </w:pPr>
        </w:pPrChange>
      </w:pPr>
      <w:bookmarkStart w:id="508" w:name="ref-birch_birch_2020-2"/>
      <w:bookmarkEnd w:id="502"/>
      <w:r w:rsidRPr="00B76446">
        <w:rPr>
          <w:lang w:val="de-CH"/>
          <w:rPrChange w:id="509" w:author="Paolo Cherubini" w:date="2021-02-18T11:49:00Z">
            <w:rPr/>
          </w:rPrChange>
        </w:rPr>
        <w:t xml:space="preserve">Birch, J. D., </w:t>
      </w:r>
      <w:proofErr w:type="spellStart"/>
      <w:r w:rsidRPr="00B76446">
        <w:rPr>
          <w:lang w:val="de-CH"/>
          <w:rPrChange w:id="510" w:author="Paolo Cherubini" w:date="2021-02-18T11:49:00Z">
            <w:rPr/>
          </w:rPrChange>
        </w:rPr>
        <w:t>DeRose</w:t>
      </w:r>
      <w:proofErr w:type="spellEnd"/>
      <w:r w:rsidRPr="00B76446">
        <w:rPr>
          <w:lang w:val="de-CH"/>
          <w:rPrChange w:id="511"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072077B3" w14:textId="77777777" w:rsidR="003F2ACD" w:rsidRDefault="00DA0D81">
      <w:pPr>
        <w:pStyle w:val="Bibliography"/>
        <w:spacing w:line="480" w:lineRule="auto"/>
        <w:pPrChange w:id="512" w:author="Paolo Cherubini" w:date="2021-02-19T18:49:00Z">
          <w:pPr>
            <w:pStyle w:val="Bibliography"/>
          </w:pPr>
        </w:pPrChange>
      </w:pPr>
      <w:bookmarkStart w:id="513" w:name="ref-birch_birch_2020-3"/>
      <w:bookmarkEnd w:id="508"/>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039CBD89" w14:textId="77777777" w:rsidR="003F2ACD" w:rsidRDefault="00DA0D81">
      <w:pPr>
        <w:pStyle w:val="Bibliography"/>
        <w:spacing w:line="480" w:lineRule="auto"/>
        <w:pPrChange w:id="514" w:author="Paolo Cherubini" w:date="2021-02-19T18:49:00Z">
          <w:pPr>
            <w:pStyle w:val="Bibliography"/>
          </w:pPr>
        </w:pPrChange>
      </w:pPr>
      <w:bookmarkStart w:id="515" w:name="ref-birch_birch_2020-4"/>
      <w:bookmarkEnd w:id="513"/>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2F1FEA64" w14:textId="77777777" w:rsidR="003F2ACD" w:rsidRDefault="00DA0D81">
      <w:pPr>
        <w:pStyle w:val="Bibliography"/>
        <w:spacing w:line="480" w:lineRule="auto"/>
        <w:pPrChange w:id="516" w:author="Paolo Cherubini" w:date="2021-02-19T18:49:00Z">
          <w:pPr>
            <w:pStyle w:val="Bibliography"/>
          </w:pPr>
        </w:pPrChange>
      </w:pPr>
      <w:bookmarkStart w:id="517" w:name="ref-bowman_detecting_2013"/>
      <w:bookmarkEnd w:id="515"/>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66FCBF3" w14:textId="77777777" w:rsidR="003F2ACD" w:rsidRDefault="00DA0D81">
      <w:pPr>
        <w:pStyle w:val="Bibliography"/>
        <w:spacing w:line="480" w:lineRule="auto"/>
        <w:pPrChange w:id="518" w:author="Paolo Cherubini" w:date="2021-02-19T18:49:00Z">
          <w:pPr>
            <w:pStyle w:val="Bibliography"/>
          </w:pPr>
        </w:pPrChange>
      </w:pPr>
      <w:bookmarkStart w:id="519" w:name="ref-braker_measuring_2002"/>
      <w:bookmarkEnd w:id="517"/>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39F03060" w14:textId="77777777" w:rsidR="003F2ACD" w:rsidRDefault="00DA0D81">
      <w:pPr>
        <w:pStyle w:val="Bibliography"/>
        <w:spacing w:line="480" w:lineRule="auto"/>
        <w:pPrChange w:id="520" w:author="Paolo Cherubini" w:date="2021-02-19T18:49:00Z">
          <w:pPr>
            <w:pStyle w:val="Bibliography"/>
          </w:pPr>
        </w:pPrChange>
      </w:pPr>
      <w:bookmarkStart w:id="521" w:name="ref-brienen_detecting_2012"/>
      <w:bookmarkEnd w:id="519"/>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4E7C9988" w14:textId="77777777" w:rsidR="003F2ACD" w:rsidRDefault="00DA0D81">
      <w:pPr>
        <w:pStyle w:val="Bibliography"/>
        <w:spacing w:line="480" w:lineRule="auto"/>
        <w:pPrChange w:id="522" w:author="Paolo Cherubini" w:date="2021-02-19T18:49:00Z">
          <w:pPr>
            <w:pStyle w:val="Bibliography"/>
          </w:pPr>
        </w:pPrChange>
      </w:pPr>
      <w:bookmarkStart w:id="523" w:name="ref-brienen_tree_2017"/>
      <w:bookmarkEnd w:id="521"/>
      <w:proofErr w:type="spellStart"/>
      <w:r w:rsidRPr="00B76446">
        <w:rPr>
          <w:lang w:val="de-CH"/>
          <w:rPrChange w:id="524" w:author="Paolo Cherubini" w:date="2021-02-18T11:49:00Z">
            <w:rPr/>
          </w:rPrChange>
        </w:rPr>
        <w:t>Brienen</w:t>
      </w:r>
      <w:proofErr w:type="spellEnd"/>
      <w:r w:rsidRPr="00B76446">
        <w:rPr>
          <w:lang w:val="de-CH"/>
          <w:rPrChange w:id="525" w:author="Paolo Cherubini" w:date="2021-02-18T11:49:00Z">
            <w:rPr/>
          </w:rPrChange>
        </w:rPr>
        <w:t xml:space="preserve">, R. J. W., </w:t>
      </w:r>
      <w:proofErr w:type="spellStart"/>
      <w:r w:rsidRPr="00B76446">
        <w:rPr>
          <w:lang w:val="de-CH"/>
          <w:rPrChange w:id="526" w:author="Paolo Cherubini" w:date="2021-02-18T11:49:00Z">
            <w:rPr/>
          </w:rPrChange>
        </w:rPr>
        <w:t>Gloor</w:t>
      </w:r>
      <w:proofErr w:type="spellEnd"/>
      <w:r w:rsidRPr="00B76446">
        <w:rPr>
          <w:lang w:val="de-CH"/>
          <w:rPrChange w:id="527"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1D1ADB43" w14:textId="77777777" w:rsidR="003F2ACD" w:rsidRDefault="00DA0D81">
      <w:pPr>
        <w:pStyle w:val="Bibliography"/>
        <w:spacing w:line="480" w:lineRule="auto"/>
        <w:pPrChange w:id="528" w:author="Paolo Cherubini" w:date="2021-02-19T18:49:00Z">
          <w:pPr>
            <w:pStyle w:val="Bibliography"/>
          </w:pPr>
        </w:pPrChange>
      </w:pPr>
      <w:bookmarkStart w:id="529" w:name="ref-bumann_assessing_2019"/>
      <w:bookmarkEnd w:id="523"/>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530" w:author="Paolo Cherubini" w:date="2021-02-18T15:37:00Z">
        <w:r w:rsidR="00DB58D9">
          <w:rPr>
            <w:i/>
          </w:rPr>
          <w:t>p</w:t>
        </w:r>
      </w:ins>
      <w:del w:id="531"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532" w:author="Paolo Cherubini" w:date="2021-02-18T15:37:00Z">
        <w:r w:rsidR="00DB58D9">
          <w:t>t</w:t>
        </w:r>
      </w:ins>
      <w:del w:id="533"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2A5A5F8D" w14:textId="77777777" w:rsidR="003F2ACD" w:rsidRDefault="00DA0D81">
      <w:pPr>
        <w:pStyle w:val="Bibliography"/>
        <w:spacing w:line="480" w:lineRule="auto"/>
        <w:pPrChange w:id="534" w:author="Paolo Cherubini" w:date="2021-02-19T18:49:00Z">
          <w:pPr>
            <w:pStyle w:val="Bibliography"/>
          </w:pPr>
        </w:pPrChange>
      </w:pPr>
      <w:bookmarkStart w:id="535" w:name="ref-buntgen_2500_2011"/>
      <w:bookmarkEnd w:id="529"/>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68105F44" w14:textId="77777777" w:rsidR="003F2ACD" w:rsidRDefault="00DA0D81">
      <w:pPr>
        <w:pStyle w:val="Bibliography"/>
        <w:spacing w:line="480" w:lineRule="auto"/>
        <w:pPrChange w:id="536" w:author="Paolo Cherubini" w:date="2021-02-19T18:49:00Z">
          <w:pPr>
            <w:pStyle w:val="Bibliography"/>
          </w:pPr>
        </w:pPrChange>
      </w:pPr>
      <w:bookmarkStart w:id="537" w:name="ref-cailleret_synthesis_2017"/>
      <w:bookmarkEnd w:id="535"/>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572392A3" w14:textId="77777777" w:rsidR="003F2ACD" w:rsidRDefault="00DA0D81">
      <w:pPr>
        <w:pStyle w:val="Bibliography"/>
        <w:spacing w:line="480" w:lineRule="auto"/>
        <w:pPrChange w:id="538" w:author="Paolo Cherubini" w:date="2021-02-19T18:49:00Z">
          <w:pPr>
            <w:pStyle w:val="Bibliography"/>
          </w:pPr>
        </w:pPrChange>
      </w:pPr>
      <w:bookmarkStart w:id="539" w:name="ref-cavin_highest_2017"/>
      <w:bookmarkEnd w:id="537"/>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0ABD5661" w14:textId="77777777" w:rsidR="003F2ACD" w:rsidRDefault="00DA0D81">
      <w:pPr>
        <w:pStyle w:val="Bibliography"/>
        <w:spacing w:line="480" w:lineRule="auto"/>
        <w:pPrChange w:id="540" w:author="Paolo Cherubini" w:date="2021-02-19T18:49:00Z">
          <w:pPr>
            <w:pStyle w:val="Bibliography"/>
          </w:pPr>
        </w:pPrChange>
      </w:pPr>
      <w:bookmarkStart w:id="541" w:name="ref-charney_observed_2016"/>
      <w:bookmarkEnd w:id="539"/>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1CA76E94" w14:textId="77777777" w:rsidR="003F2ACD" w:rsidRDefault="00DA0D81">
      <w:pPr>
        <w:pStyle w:val="Bibliography"/>
        <w:spacing w:line="480" w:lineRule="auto"/>
        <w:pPrChange w:id="542" w:author="Paolo Cherubini" w:date="2021-02-19T18:49:00Z">
          <w:pPr>
            <w:pStyle w:val="Bibliography"/>
          </w:pPr>
        </w:pPrChange>
      </w:pPr>
      <w:bookmarkStart w:id="543" w:name="ref-cherubini_potential_1998"/>
      <w:bookmarkEnd w:id="541"/>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5E49E51A" w14:textId="77777777" w:rsidR="003F2ACD" w:rsidRDefault="00DA0D81">
      <w:pPr>
        <w:pStyle w:val="Bibliography"/>
        <w:spacing w:line="480" w:lineRule="auto"/>
        <w:pPrChange w:id="544" w:author="Paolo Cherubini" w:date="2021-02-19T18:49:00Z">
          <w:pPr>
            <w:pStyle w:val="Bibliography"/>
          </w:pPr>
        </w:pPrChange>
      </w:pPr>
      <w:bookmarkStart w:id="545" w:name="ref-cook_climate_1989"/>
      <w:bookmarkEnd w:id="543"/>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3E6FF45" w14:textId="77777777" w:rsidR="003F2ACD" w:rsidRDefault="00DA0D81">
      <w:pPr>
        <w:pStyle w:val="Bibliography"/>
        <w:spacing w:line="480" w:lineRule="auto"/>
        <w:pPrChange w:id="546" w:author="Paolo Cherubini" w:date="2021-02-19T18:49:00Z">
          <w:pPr>
            <w:pStyle w:val="Bibliography"/>
          </w:pPr>
        </w:pPrChange>
      </w:pPr>
      <w:bookmarkStart w:id="547" w:name="ref-cook_calculating_1997"/>
      <w:bookmarkEnd w:id="545"/>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5FDBD853" w14:textId="77777777" w:rsidR="003F2ACD" w:rsidRDefault="00DA0D81">
      <w:pPr>
        <w:pStyle w:val="Bibliography"/>
        <w:spacing w:line="480" w:lineRule="auto"/>
        <w:pPrChange w:id="548" w:author="Paolo Cherubini" w:date="2021-02-19T18:49:00Z">
          <w:pPr>
            <w:pStyle w:val="Bibliography"/>
          </w:pPr>
        </w:pPrChange>
      </w:pPr>
      <w:bookmarkStart w:id="549" w:name="ref-davies_forestgeo_2021"/>
      <w:bookmarkEnd w:id="547"/>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1006D553" w14:textId="77777777" w:rsidR="003F2ACD" w:rsidRDefault="00DA0D81">
      <w:pPr>
        <w:pStyle w:val="Bibliography"/>
        <w:spacing w:line="480" w:lineRule="auto"/>
        <w:pPrChange w:id="550" w:author="Paolo Cherubini" w:date="2021-02-19T18:49:00Z">
          <w:pPr>
            <w:pStyle w:val="Bibliography"/>
          </w:pPr>
        </w:pPrChange>
      </w:pPr>
      <w:bookmarkStart w:id="551" w:name="ref-davis_forest_2009"/>
      <w:bookmarkEnd w:id="549"/>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71329D94" w14:textId="77777777" w:rsidR="003F2ACD" w:rsidRDefault="00DA0D81">
      <w:pPr>
        <w:pStyle w:val="Bibliography"/>
        <w:spacing w:line="480" w:lineRule="auto"/>
        <w:pPrChange w:id="552" w:author="Paolo Cherubini" w:date="2021-02-19T18:49:00Z">
          <w:pPr>
            <w:pStyle w:val="Bibliography"/>
          </w:pPr>
        </w:pPrChange>
      </w:pPr>
      <w:bookmarkStart w:id="553" w:name="ref-dearborn_permafrost_2020"/>
      <w:bookmarkEnd w:id="551"/>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3DD41B18" w14:textId="77777777" w:rsidR="003F2ACD" w:rsidRDefault="00DA0D81">
      <w:pPr>
        <w:pStyle w:val="Bibliography"/>
        <w:spacing w:line="480" w:lineRule="auto"/>
        <w:pPrChange w:id="554" w:author="Paolo Cherubini" w:date="2021-02-19T18:49:00Z">
          <w:pPr>
            <w:pStyle w:val="Bibliography"/>
          </w:pPr>
        </w:pPrChange>
      </w:pPr>
      <w:bookmarkStart w:id="555" w:name="ref-desoto_low_2020"/>
      <w:bookmarkEnd w:id="553"/>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0D2049F4" w14:textId="77777777" w:rsidR="003F2ACD" w:rsidRPr="00B76446" w:rsidRDefault="00DA0D81">
      <w:pPr>
        <w:pStyle w:val="Bibliography"/>
        <w:spacing w:line="480" w:lineRule="auto"/>
        <w:rPr>
          <w:lang w:val="de-CH"/>
          <w:rPrChange w:id="556" w:author="Paolo Cherubini" w:date="2021-02-18T11:49:00Z">
            <w:rPr/>
          </w:rPrChange>
        </w:rPr>
        <w:pPrChange w:id="557" w:author="Paolo Cherubini" w:date="2021-02-19T18:49:00Z">
          <w:pPr>
            <w:pStyle w:val="Bibliography"/>
          </w:pPr>
        </w:pPrChange>
      </w:pPr>
      <w:bookmarkStart w:id="558" w:name="ref-dye_comparing_2016"/>
      <w:bookmarkEnd w:id="555"/>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559" w:author="Paolo Cherubini" w:date="2021-02-18T11:49:00Z">
            <w:rPr>
              <w:i/>
            </w:rPr>
          </w:rPrChange>
        </w:rPr>
        <w:t>Ecosphere</w:t>
      </w:r>
      <w:proofErr w:type="spellEnd"/>
      <w:r w:rsidRPr="00B76446">
        <w:rPr>
          <w:lang w:val="de-CH"/>
          <w:rPrChange w:id="560" w:author="Paolo Cherubini" w:date="2021-02-18T11:49:00Z">
            <w:rPr/>
          </w:rPrChange>
        </w:rPr>
        <w:t xml:space="preserve">, </w:t>
      </w:r>
      <w:r w:rsidRPr="00B76446">
        <w:rPr>
          <w:i/>
          <w:lang w:val="de-CH"/>
          <w:rPrChange w:id="561" w:author="Paolo Cherubini" w:date="2021-02-18T11:49:00Z">
            <w:rPr>
              <w:i/>
            </w:rPr>
          </w:rPrChange>
        </w:rPr>
        <w:t>7</w:t>
      </w:r>
      <w:r w:rsidRPr="00B76446">
        <w:rPr>
          <w:lang w:val="de-CH"/>
          <w:rPrChange w:id="562" w:author="Paolo Cherubini" w:date="2021-02-18T11:49:00Z">
            <w:rPr/>
          </w:rPrChange>
        </w:rPr>
        <w:t xml:space="preserve">(9), e01454. </w:t>
      </w:r>
      <w:r>
        <w:fldChar w:fldCharType="begin"/>
      </w:r>
      <w:r w:rsidRPr="00B76446">
        <w:rPr>
          <w:lang w:val="de-CH"/>
          <w:rPrChange w:id="563" w:author="Paolo Cherubini" w:date="2021-02-18T11:49:00Z">
            <w:rPr/>
          </w:rPrChange>
        </w:rPr>
        <w:instrText xml:space="preserve"> HYPERLINK "https://doi.org/10.1002/ecs2.1454" \h </w:instrText>
      </w:r>
      <w:r>
        <w:fldChar w:fldCharType="separate"/>
      </w:r>
      <w:r w:rsidRPr="00B76446">
        <w:rPr>
          <w:rStyle w:val="Hyperlink"/>
          <w:lang w:val="de-CH"/>
          <w:rPrChange w:id="564" w:author="Paolo Cherubini" w:date="2021-02-18T11:49:00Z">
            <w:rPr>
              <w:rStyle w:val="Hyperlink"/>
            </w:rPr>
          </w:rPrChange>
        </w:rPr>
        <w:t>https://doi.org/10.1002/ecs2.1454</w:t>
      </w:r>
      <w:r>
        <w:rPr>
          <w:rStyle w:val="Hyperlink"/>
        </w:rPr>
        <w:fldChar w:fldCharType="end"/>
      </w:r>
    </w:p>
    <w:p w14:paraId="2AC1CE23" w14:textId="77777777" w:rsidR="003F2ACD" w:rsidRDefault="00DA0D81">
      <w:pPr>
        <w:pStyle w:val="Bibliography"/>
        <w:spacing w:line="480" w:lineRule="auto"/>
        <w:pPrChange w:id="565" w:author="Paolo Cherubini" w:date="2021-02-19T18:49:00Z">
          <w:pPr>
            <w:pStyle w:val="Bibliography"/>
          </w:pPr>
        </w:pPrChange>
      </w:pPr>
      <w:bookmarkStart w:id="566" w:name="ref-elling_dendroecological_2009"/>
      <w:bookmarkEnd w:id="558"/>
      <w:proofErr w:type="spellStart"/>
      <w:r w:rsidRPr="00B76446">
        <w:rPr>
          <w:lang w:val="de-CH"/>
          <w:rPrChange w:id="567" w:author="Paolo Cherubini" w:date="2021-02-18T11:49:00Z">
            <w:rPr/>
          </w:rPrChange>
        </w:rPr>
        <w:lastRenderedPageBreak/>
        <w:t>Elling</w:t>
      </w:r>
      <w:proofErr w:type="spellEnd"/>
      <w:r w:rsidRPr="00B76446">
        <w:rPr>
          <w:lang w:val="de-CH"/>
          <w:rPrChange w:id="568" w:author="Paolo Cherubini" w:date="2021-02-18T11:49:00Z">
            <w:rPr/>
          </w:rPrChange>
        </w:rPr>
        <w:t xml:space="preserve">, W., Dittmar, C., </w:t>
      </w:r>
      <w:proofErr w:type="spellStart"/>
      <w:r w:rsidRPr="00B76446">
        <w:rPr>
          <w:lang w:val="de-CH"/>
          <w:rPrChange w:id="569" w:author="Paolo Cherubini" w:date="2021-02-18T11:49:00Z">
            <w:rPr/>
          </w:rPrChange>
        </w:rPr>
        <w:t>Pfaffelmoser</w:t>
      </w:r>
      <w:proofErr w:type="spellEnd"/>
      <w:r w:rsidRPr="00B76446">
        <w:rPr>
          <w:lang w:val="de-CH"/>
          <w:rPrChange w:id="570"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680DECE7" w14:textId="77777777" w:rsidR="003F2ACD" w:rsidRDefault="00DA0D81">
      <w:pPr>
        <w:pStyle w:val="Bibliography"/>
        <w:spacing w:line="480" w:lineRule="auto"/>
        <w:pPrChange w:id="571" w:author="Paolo Cherubini" w:date="2021-02-19T18:49:00Z">
          <w:pPr>
            <w:pStyle w:val="Bibliography"/>
          </w:pPr>
        </w:pPrChange>
      </w:pPr>
      <w:bookmarkStart w:id="572" w:name="ref-enquist_global_2002"/>
      <w:bookmarkEnd w:id="566"/>
      <w:r w:rsidRPr="00B76446">
        <w:rPr>
          <w:lang w:val="de-CH"/>
          <w:rPrChange w:id="573"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946521A" w14:textId="77777777" w:rsidR="003F2ACD" w:rsidRDefault="00DA0D81">
      <w:pPr>
        <w:pStyle w:val="Bibliography"/>
        <w:spacing w:line="480" w:lineRule="auto"/>
        <w:pPrChange w:id="574" w:author="Paolo Cherubini" w:date="2021-02-19T18:49:00Z">
          <w:pPr>
            <w:pStyle w:val="Bibliography"/>
          </w:pPr>
        </w:pPrChange>
      </w:pPr>
      <w:bookmarkStart w:id="575" w:name="ref-esper_divergence_2009"/>
      <w:bookmarkEnd w:id="572"/>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19C896C6" w14:textId="77777777" w:rsidR="003F2ACD" w:rsidRDefault="00DA0D81">
      <w:pPr>
        <w:pStyle w:val="Bibliography"/>
        <w:spacing w:line="480" w:lineRule="auto"/>
        <w:pPrChange w:id="576" w:author="Paolo Cherubini" w:date="2021-02-19T18:49:00Z">
          <w:pPr>
            <w:pStyle w:val="Bibliography"/>
          </w:pPr>
        </w:pPrChange>
      </w:pPr>
      <w:bookmarkStart w:id="577" w:name="ref-evans_fusing_2017"/>
      <w:bookmarkEnd w:id="575"/>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3F4CEFFD" w14:textId="77777777" w:rsidR="003F2ACD" w:rsidRDefault="00DA0D81">
      <w:pPr>
        <w:pStyle w:val="Bibliography"/>
        <w:spacing w:line="480" w:lineRule="auto"/>
        <w:pPrChange w:id="578" w:author="Paolo Cherubini" w:date="2021-02-19T18:49:00Z">
          <w:pPr>
            <w:pStyle w:val="Bibliography"/>
          </w:pPr>
        </w:pPrChange>
      </w:pPr>
      <w:bookmarkStart w:id="579" w:name="ref-finzi_carbon_2020"/>
      <w:bookmarkEnd w:id="577"/>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059F9062" w14:textId="77777777" w:rsidR="003F2ACD" w:rsidRDefault="00DA0D81">
      <w:pPr>
        <w:pStyle w:val="Bibliography"/>
        <w:spacing w:line="480" w:lineRule="auto"/>
        <w:pPrChange w:id="580" w:author="Paolo Cherubini" w:date="2021-02-19T18:49:00Z">
          <w:pPr>
            <w:pStyle w:val="Bibliography"/>
          </w:pPr>
        </w:pPrChange>
      </w:pPr>
      <w:bookmarkStart w:id="581" w:name="ref-forrester_does_2021"/>
      <w:bookmarkEnd w:id="579"/>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5572C06A" w14:textId="77777777" w:rsidR="003F2ACD" w:rsidRDefault="00DA0D81">
      <w:pPr>
        <w:pStyle w:val="Bibliography"/>
        <w:spacing w:line="480" w:lineRule="auto"/>
        <w:pPrChange w:id="582" w:author="Paolo Cherubini" w:date="2021-02-19T18:49:00Z">
          <w:pPr>
            <w:pStyle w:val="Bibliography"/>
          </w:pPr>
        </w:pPrChange>
      </w:pPr>
      <w:bookmarkStart w:id="583" w:name="ref-foster_predicting_2016"/>
      <w:bookmarkEnd w:id="581"/>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E4C80EB" w14:textId="77777777" w:rsidR="003F2ACD" w:rsidRDefault="00DA0D81">
      <w:pPr>
        <w:pStyle w:val="Bibliography"/>
        <w:spacing w:line="480" w:lineRule="auto"/>
        <w:pPrChange w:id="584" w:author="Paolo Cherubini" w:date="2021-02-19T18:49:00Z">
          <w:pPr>
            <w:pStyle w:val="Bibliography"/>
          </w:pPr>
        </w:pPrChange>
      </w:pPr>
      <w:bookmarkStart w:id="585" w:name="ref-friedlingstein_climatecarbon_2006"/>
      <w:bookmarkEnd w:id="583"/>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47FA8C1D" w14:textId="77777777" w:rsidR="003F2ACD" w:rsidRDefault="00DA0D81">
      <w:pPr>
        <w:pStyle w:val="Bibliography"/>
        <w:spacing w:line="480" w:lineRule="auto"/>
        <w:pPrChange w:id="586" w:author="Paolo Cherubini" w:date="2021-02-19T18:49:00Z">
          <w:pPr>
            <w:pStyle w:val="Bibliography"/>
          </w:pPr>
        </w:pPrChange>
      </w:pPr>
      <w:bookmarkStart w:id="587" w:name="ref-fritts_tree_1976"/>
      <w:bookmarkEnd w:id="585"/>
      <w:r>
        <w:t xml:space="preserve">Fritts, H. C. (1976). </w:t>
      </w:r>
      <w:r>
        <w:rPr>
          <w:i/>
        </w:rPr>
        <w:t>Tree rings and climate</w:t>
      </w:r>
      <w:r>
        <w:t>. Academic Press.</w:t>
      </w:r>
    </w:p>
    <w:p w14:paraId="71DE1F15" w14:textId="77777777" w:rsidR="003F2ACD" w:rsidRDefault="00DA0D81">
      <w:pPr>
        <w:pStyle w:val="Bibliography"/>
        <w:spacing w:line="480" w:lineRule="auto"/>
        <w:pPrChange w:id="588" w:author="Paolo Cherubini" w:date="2021-02-19T18:49:00Z">
          <w:pPr>
            <w:pStyle w:val="Bibliography"/>
          </w:pPr>
        </w:pPrChange>
      </w:pPr>
      <w:bookmarkStart w:id="589" w:name="ref-fritts_dendroecology_1989"/>
      <w:bookmarkEnd w:id="587"/>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715B4DB4" w14:textId="77777777" w:rsidR="003F2ACD" w:rsidRPr="00B76446" w:rsidRDefault="00DA0D81">
      <w:pPr>
        <w:pStyle w:val="Bibliography"/>
        <w:spacing w:line="480" w:lineRule="auto"/>
        <w:rPr>
          <w:lang w:val="de-CH"/>
          <w:rPrChange w:id="590" w:author="Paolo Cherubini" w:date="2021-02-18T11:49:00Z">
            <w:rPr/>
          </w:rPrChange>
        </w:rPr>
        <w:pPrChange w:id="591" w:author="Paolo Cherubini" w:date="2021-02-19T18:49:00Z">
          <w:pPr>
            <w:pStyle w:val="Bibliography"/>
          </w:pPr>
        </w:pPrChange>
      </w:pPr>
      <w:bookmarkStart w:id="592" w:name="ref-gillerot_tree_2020"/>
      <w:bookmarkEnd w:id="589"/>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593" w:author="Paolo Cherubini" w:date="2021-02-18T11:49:00Z">
            <w:rPr>
              <w:i/>
            </w:rPr>
          </w:rPrChange>
        </w:rPr>
        <w:t>Ecosystems</w:t>
      </w:r>
      <w:proofErr w:type="spellEnd"/>
      <w:r w:rsidRPr="00B76446">
        <w:rPr>
          <w:lang w:val="de-CH"/>
          <w:rPrChange w:id="594" w:author="Paolo Cherubini" w:date="2021-02-18T11:49:00Z">
            <w:rPr/>
          </w:rPrChange>
        </w:rPr>
        <w:t xml:space="preserve">. </w:t>
      </w:r>
      <w:r>
        <w:fldChar w:fldCharType="begin"/>
      </w:r>
      <w:r w:rsidRPr="00B76446">
        <w:rPr>
          <w:lang w:val="de-CH"/>
          <w:rPrChange w:id="595" w:author="Paolo Cherubini" w:date="2021-02-18T11:49:00Z">
            <w:rPr/>
          </w:rPrChange>
        </w:rPr>
        <w:instrText xml:space="preserve"> HYPERLINK "https://doi.org/10.1007/s10021-020-00501-y" \h </w:instrText>
      </w:r>
      <w:r>
        <w:fldChar w:fldCharType="separate"/>
      </w:r>
      <w:r w:rsidRPr="00B76446">
        <w:rPr>
          <w:rStyle w:val="Hyperlink"/>
          <w:lang w:val="de-CH"/>
          <w:rPrChange w:id="596" w:author="Paolo Cherubini" w:date="2021-02-18T11:49:00Z">
            <w:rPr>
              <w:rStyle w:val="Hyperlink"/>
            </w:rPr>
          </w:rPrChange>
        </w:rPr>
        <w:t>https://doi.org/10.1007/s10021-020-00501-y</w:t>
      </w:r>
      <w:r>
        <w:rPr>
          <w:rStyle w:val="Hyperlink"/>
        </w:rPr>
        <w:fldChar w:fldCharType="end"/>
      </w:r>
    </w:p>
    <w:p w14:paraId="56C0F3F1" w14:textId="77777777" w:rsidR="003F2ACD" w:rsidRDefault="00DA0D81">
      <w:pPr>
        <w:pStyle w:val="Bibliography"/>
        <w:spacing w:line="480" w:lineRule="auto"/>
        <w:pPrChange w:id="597" w:author="Paolo Cherubini" w:date="2021-02-19T18:49:00Z">
          <w:pPr>
            <w:pStyle w:val="Bibliography"/>
          </w:pPr>
        </w:pPrChange>
      </w:pPr>
      <w:bookmarkStart w:id="598" w:name="ref-girardin_no_2016"/>
      <w:bookmarkEnd w:id="592"/>
      <w:proofErr w:type="spellStart"/>
      <w:r w:rsidRPr="00B76446">
        <w:rPr>
          <w:lang w:val="de-CH"/>
          <w:rPrChange w:id="599" w:author="Paolo Cherubini" w:date="2021-02-18T11:49:00Z">
            <w:rPr/>
          </w:rPrChange>
        </w:rPr>
        <w:t>Girardin</w:t>
      </w:r>
      <w:proofErr w:type="spellEnd"/>
      <w:r w:rsidRPr="00B76446">
        <w:rPr>
          <w:lang w:val="de-CH"/>
          <w:rPrChange w:id="600" w:author="Paolo Cherubini" w:date="2021-02-18T11:49:00Z">
            <w:rPr/>
          </w:rPrChange>
        </w:rPr>
        <w:t xml:space="preserve">, M. P., </w:t>
      </w:r>
      <w:proofErr w:type="spellStart"/>
      <w:r w:rsidRPr="00B76446">
        <w:rPr>
          <w:lang w:val="de-CH"/>
          <w:rPrChange w:id="601" w:author="Paolo Cherubini" w:date="2021-02-18T11:49:00Z">
            <w:rPr/>
          </w:rPrChange>
        </w:rPr>
        <w:t>Bouriaud</w:t>
      </w:r>
      <w:proofErr w:type="spellEnd"/>
      <w:r w:rsidRPr="00B76446">
        <w:rPr>
          <w:lang w:val="de-CH"/>
          <w:rPrChange w:id="602" w:author="Paolo Cherubini" w:date="2021-02-18T11:49:00Z">
            <w:rPr/>
          </w:rPrChange>
        </w:rPr>
        <w:t xml:space="preserve">, O., Hogg, E. H., Kurz, W., Zimmermann, N. E., </w:t>
      </w:r>
      <w:proofErr w:type="spellStart"/>
      <w:r w:rsidRPr="00B76446">
        <w:rPr>
          <w:lang w:val="de-CH"/>
          <w:rPrChange w:id="603" w:author="Paolo Cherubini" w:date="2021-02-18T11:49:00Z">
            <w:rPr/>
          </w:rPrChange>
        </w:rPr>
        <w:t>Metsaranta</w:t>
      </w:r>
      <w:proofErr w:type="spellEnd"/>
      <w:r w:rsidRPr="00B76446">
        <w:rPr>
          <w:lang w:val="de-CH"/>
          <w:rPrChange w:id="604" w:author="Paolo Cherubini" w:date="2021-02-18T11:49:00Z">
            <w:rPr/>
          </w:rPrChange>
        </w:rPr>
        <w:t xml:space="preserve">, J. M., de Jong, R., Frank, D. C., </w:t>
      </w:r>
      <w:proofErr w:type="spellStart"/>
      <w:r w:rsidRPr="00B76446">
        <w:rPr>
          <w:lang w:val="de-CH"/>
          <w:rPrChange w:id="605" w:author="Paolo Cherubini" w:date="2021-02-18T11:49:00Z">
            <w:rPr/>
          </w:rPrChange>
        </w:rPr>
        <w:t>Esper</w:t>
      </w:r>
      <w:proofErr w:type="spellEnd"/>
      <w:r w:rsidRPr="00B76446">
        <w:rPr>
          <w:lang w:val="de-CH"/>
          <w:rPrChange w:id="606" w:author="Paolo Cherubini" w:date="2021-02-18T11:49:00Z">
            <w:rPr/>
          </w:rPrChange>
        </w:rPr>
        <w:t xml:space="preserve">, J., </w:t>
      </w:r>
      <w:proofErr w:type="spellStart"/>
      <w:r w:rsidRPr="00B76446">
        <w:rPr>
          <w:lang w:val="de-CH"/>
          <w:rPrChange w:id="607" w:author="Paolo Cherubini" w:date="2021-02-18T11:49:00Z">
            <w:rPr/>
          </w:rPrChange>
        </w:rPr>
        <w:t>Büntgen</w:t>
      </w:r>
      <w:proofErr w:type="spellEnd"/>
      <w:r w:rsidRPr="00B76446">
        <w:rPr>
          <w:lang w:val="de-CH"/>
          <w:rPrChange w:id="608" w:author="Paolo Cherubini" w:date="2021-02-18T11:49:00Z">
            <w:rPr/>
          </w:rPrChange>
        </w:rPr>
        <w:t xml:space="preserve">, U., Guo, X. J., &amp; </w:t>
      </w:r>
      <w:proofErr w:type="spellStart"/>
      <w:r w:rsidRPr="00B76446">
        <w:rPr>
          <w:lang w:val="de-CH"/>
          <w:rPrChange w:id="609" w:author="Paolo Cherubini" w:date="2021-02-18T11:49:00Z">
            <w:rPr/>
          </w:rPrChange>
        </w:rPr>
        <w:t>Bhatti</w:t>
      </w:r>
      <w:proofErr w:type="spellEnd"/>
      <w:r w:rsidRPr="00B76446">
        <w:rPr>
          <w:lang w:val="de-CH"/>
          <w:rPrChange w:id="610"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435B40A3" w14:textId="77777777" w:rsidR="003F2ACD" w:rsidRDefault="00DA0D81">
      <w:pPr>
        <w:pStyle w:val="Bibliography"/>
        <w:spacing w:line="480" w:lineRule="auto"/>
        <w:pPrChange w:id="611" w:author="Paolo Cherubini" w:date="2021-02-19T18:49:00Z">
          <w:pPr>
            <w:pStyle w:val="Bibliography"/>
          </w:pPr>
        </w:pPrChange>
      </w:pPr>
      <w:bookmarkStart w:id="612" w:name="X81070c8dded57796bffe4e046459a048702f082"/>
      <w:bookmarkEnd w:id="598"/>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1ECB901F" w14:textId="77777777" w:rsidR="003F2ACD" w:rsidRDefault="00DA0D81">
      <w:pPr>
        <w:pStyle w:val="Bibliography"/>
        <w:spacing w:line="480" w:lineRule="auto"/>
        <w:pPrChange w:id="613" w:author="Paolo Cherubini" w:date="2021-02-19T18:49:00Z">
          <w:pPr>
            <w:pStyle w:val="Bibliography"/>
          </w:pPr>
        </w:pPrChange>
      </w:pPr>
      <w:bookmarkStart w:id="614" w:name="ref-goulden_patterns_2011"/>
      <w:bookmarkEnd w:id="612"/>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0264C61D" w14:textId="77777777" w:rsidR="003F2ACD" w:rsidRDefault="00DA0D81">
      <w:pPr>
        <w:pStyle w:val="Bibliography"/>
        <w:spacing w:line="480" w:lineRule="auto"/>
        <w:pPrChange w:id="615" w:author="Paolo Cherubini" w:date="2021-02-19T18:49:00Z">
          <w:pPr>
            <w:pStyle w:val="Bibliography"/>
          </w:pPr>
        </w:pPrChange>
      </w:pPr>
      <w:bookmarkStart w:id="616" w:name="ref-graumlich_long-term_1989"/>
      <w:bookmarkEnd w:id="614"/>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6F10F9A2" w14:textId="77777777" w:rsidR="003F2ACD" w:rsidRDefault="00DA0D81">
      <w:pPr>
        <w:pStyle w:val="Bibliography"/>
        <w:spacing w:line="480" w:lineRule="auto"/>
        <w:pPrChange w:id="617" w:author="Paolo Cherubini" w:date="2021-02-19T18:49:00Z">
          <w:pPr>
            <w:pStyle w:val="Bibliography"/>
          </w:pPr>
        </w:pPrChange>
      </w:pPr>
      <w:bookmarkStart w:id="618" w:name="ref-groenendijk_no_2015"/>
      <w:bookmarkEnd w:id="616"/>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7945B768" w14:textId="77777777" w:rsidR="003F2ACD" w:rsidRDefault="00DA0D81">
      <w:pPr>
        <w:pStyle w:val="Bibliography"/>
        <w:spacing w:line="480" w:lineRule="auto"/>
        <w:pPrChange w:id="619" w:author="Paolo Cherubini" w:date="2021-02-19T18:49:00Z">
          <w:pPr>
            <w:pStyle w:val="Bibliography"/>
          </w:pPr>
        </w:pPrChange>
      </w:pPr>
      <w:bookmarkStart w:id="620" w:name="ref-hacket-pain_consistent_2016"/>
      <w:bookmarkEnd w:id="618"/>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29A15C8" w14:textId="77777777" w:rsidR="003F2ACD" w:rsidRDefault="00DA0D81">
      <w:pPr>
        <w:pStyle w:val="Bibliography"/>
        <w:spacing w:line="480" w:lineRule="auto"/>
        <w:pPrChange w:id="621" w:author="Paolo Cherubini" w:date="2021-02-19T18:49:00Z">
          <w:pPr>
            <w:pStyle w:val="Bibliography"/>
          </w:pPr>
        </w:pPrChange>
      </w:pPr>
      <w:bookmarkStart w:id="622" w:name="ref-hararuk_tree_2019"/>
      <w:bookmarkEnd w:id="620"/>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6C425D04" w14:textId="77777777" w:rsidR="003F2ACD" w:rsidRDefault="00DA0D81">
      <w:pPr>
        <w:pStyle w:val="Bibliography"/>
        <w:spacing w:line="480" w:lineRule="auto"/>
        <w:pPrChange w:id="623" w:author="Paolo Cherubini" w:date="2021-02-19T18:49:00Z">
          <w:pPr>
            <w:pStyle w:val="Bibliography"/>
          </w:pPr>
        </w:pPrChange>
      </w:pPr>
      <w:bookmarkStart w:id="624" w:name="ref-harris_updated_2014"/>
      <w:bookmarkEnd w:id="62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48F7479C" w14:textId="77777777" w:rsidR="003F2ACD" w:rsidRDefault="00DA0D81">
      <w:pPr>
        <w:pStyle w:val="Bibliography"/>
        <w:spacing w:line="480" w:lineRule="auto"/>
        <w:pPrChange w:id="625" w:author="Paolo Cherubini" w:date="2021-02-19T18:49:00Z">
          <w:pPr>
            <w:pStyle w:val="Bibliography"/>
          </w:pPr>
        </w:pPrChange>
      </w:pPr>
      <w:bookmarkStart w:id="626" w:name="ref-harris_version_2020"/>
      <w:bookmarkEnd w:id="624"/>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5182FE78" w14:textId="77777777" w:rsidR="003F2ACD" w:rsidRDefault="00DA0D81">
      <w:pPr>
        <w:pStyle w:val="Bibliography"/>
        <w:spacing w:line="480" w:lineRule="auto"/>
        <w:pPrChange w:id="627" w:author="Paolo Cherubini" w:date="2021-02-19T18:49:00Z">
          <w:pPr>
            <w:pStyle w:val="Bibliography"/>
          </w:pPr>
        </w:pPrChange>
      </w:pPr>
      <w:bookmarkStart w:id="628" w:name="ref-helcoski_growing_2019"/>
      <w:bookmarkEnd w:id="626"/>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2969106C" w14:textId="77777777" w:rsidR="003F2ACD" w:rsidRDefault="00DA0D81">
      <w:pPr>
        <w:pStyle w:val="Bibliography"/>
        <w:spacing w:line="480" w:lineRule="auto"/>
        <w:pPrChange w:id="629" w:author="Paolo Cherubini" w:date="2021-02-19T18:49:00Z">
          <w:pPr>
            <w:pStyle w:val="Bibliography"/>
          </w:pPr>
        </w:pPrChange>
      </w:pPr>
      <w:bookmarkStart w:id="630" w:name="ref-hember_tree_2019"/>
      <w:bookmarkEnd w:id="628"/>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3EA7B602" w14:textId="77777777" w:rsidR="003F2ACD" w:rsidRDefault="00DA0D81">
      <w:pPr>
        <w:pStyle w:val="Bibliography"/>
        <w:spacing w:line="480" w:lineRule="auto"/>
        <w:pPrChange w:id="631" w:author="Paolo Cherubini" w:date="2021-02-19T18:49:00Z">
          <w:pPr>
            <w:pStyle w:val="Bibliography"/>
          </w:pPr>
        </w:pPrChange>
      </w:pPr>
      <w:bookmarkStart w:id="632" w:name="ref-kaspar_species-specific_nodate"/>
      <w:bookmarkEnd w:id="630"/>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2FE3C19" w14:textId="77777777" w:rsidR="003F2ACD" w:rsidRDefault="00DA0D81">
      <w:pPr>
        <w:pStyle w:val="Bibliography"/>
        <w:spacing w:line="480" w:lineRule="auto"/>
        <w:pPrChange w:id="633" w:author="Paolo Cherubini" w:date="2021-02-19T18:49:00Z">
          <w:pPr>
            <w:pStyle w:val="Bibliography"/>
          </w:pPr>
        </w:pPrChange>
      </w:pPr>
      <w:bookmarkStart w:id="634" w:name="ref-klesse_sampling_2018"/>
      <w:bookmarkEnd w:id="632"/>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2E546EF6" w14:textId="77777777" w:rsidR="003F2ACD" w:rsidRDefault="00DA0D81">
      <w:pPr>
        <w:pStyle w:val="Bibliography"/>
        <w:spacing w:line="480" w:lineRule="auto"/>
        <w:pPrChange w:id="635" w:author="Paolo Cherubini" w:date="2021-02-19T18:49:00Z">
          <w:pPr>
            <w:pStyle w:val="Bibliography"/>
          </w:pPr>
        </w:pPrChange>
      </w:pPr>
      <w:bookmarkStart w:id="636" w:name="ref-klesse_amplifying_2020"/>
      <w:bookmarkEnd w:id="634"/>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7831B213" w14:textId="77777777" w:rsidR="003F2ACD" w:rsidRDefault="00DA0D81">
      <w:pPr>
        <w:pStyle w:val="Bibliography"/>
        <w:spacing w:line="480" w:lineRule="auto"/>
        <w:pPrChange w:id="637" w:author="Paolo Cherubini" w:date="2021-02-19T18:49:00Z">
          <w:pPr>
            <w:pStyle w:val="Bibliography"/>
          </w:pPr>
        </w:pPrChange>
      </w:pPr>
      <w:bookmarkStart w:id="638" w:name="ref-kumarathunge_acclimation_2019"/>
      <w:bookmarkEnd w:id="636"/>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25897386" w14:textId="77777777" w:rsidR="003F2ACD" w:rsidRDefault="00DA0D81">
      <w:pPr>
        <w:pStyle w:val="Bibliography"/>
        <w:spacing w:line="480" w:lineRule="auto"/>
        <w:pPrChange w:id="639" w:author="Paolo Cherubini" w:date="2021-02-19T18:49:00Z">
          <w:pPr>
            <w:pStyle w:val="Bibliography"/>
          </w:pPr>
        </w:pPrChange>
      </w:pPr>
      <w:bookmarkStart w:id="640" w:name="ref-levesque_water_2017"/>
      <w:bookmarkEnd w:id="638"/>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25218F75" w14:textId="77777777" w:rsidR="003F2ACD" w:rsidRDefault="00DA0D81">
      <w:pPr>
        <w:pStyle w:val="Bibliography"/>
        <w:spacing w:line="480" w:lineRule="auto"/>
        <w:pPrChange w:id="641" w:author="Paolo Cherubini" w:date="2021-02-19T18:49:00Z">
          <w:pPr>
            <w:pStyle w:val="Bibliography"/>
          </w:pPr>
        </w:pPrChange>
      </w:pPr>
      <w:bookmarkStart w:id="642" w:name="ref-ljungqvist_assessing_2020"/>
      <w:bookmarkEnd w:id="640"/>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138942B0" w14:textId="77777777" w:rsidR="003F2ACD" w:rsidRDefault="00DA0D81">
      <w:pPr>
        <w:pStyle w:val="Bibliography"/>
        <w:spacing w:line="480" w:lineRule="auto"/>
        <w:pPrChange w:id="643" w:author="Paolo Cherubini" w:date="2021-02-19T18:49:00Z">
          <w:pPr>
            <w:pStyle w:val="Bibliography"/>
          </w:pPr>
        </w:pPrChange>
      </w:pPr>
      <w:bookmarkStart w:id="644" w:name="ref-mathias_disentangling_2018"/>
      <w:bookmarkEnd w:id="642"/>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3D022D9" w14:textId="77777777" w:rsidR="003F2ACD" w:rsidRDefault="00DA0D81">
      <w:pPr>
        <w:pStyle w:val="Bibliography"/>
        <w:spacing w:line="480" w:lineRule="auto"/>
        <w:pPrChange w:id="645" w:author="Paolo Cherubini" w:date="2021-02-19T18:49:00Z">
          <w:pPr>
            <w:pStyle w:val="Bibliography"/>
          </w:pPr>
        </w:pPrChange>
      </w:pPr>
      <w:bookmarkStart w:id="646" w:name="ref-maxwell_declining_2016"/>
      <w:bookmarkEnd w:id="64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32D58832" w14:textId="77777777" w:rsidR="003F2ACD" w:rsidRDefault="00DA0D81">
      <w:pPr>
        <w:pStyle w:val="Bibliography"/>
        <w:spacing w:line="480" w:lineRule="auto"/>
        <w:pPrChange w:id="647" w:author="Paolo Cherubini" w:date="2021-02-19T18:49:00Z">
          <w:pPr>
            <w:pStyle w:val="Bibliography"/>
          </w:pPr>
        </w:pPrChange>
      </w:pPr>
      <w:bookmarkStart w:id="648" w:name="ref-mcdowell_pervasive_2020"/>
      <w:bookmarkEnd w:id="646"/>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44D6A3D5" w14:textId="77777777" w:rsidR="003F2ACD" w:rsidRDefault="00DA0D81">
      <w:pPr>
        <w:pStyle w:val="Bibliography"/>
        <w:spacing w:line="480" w:lineRule="auto"/>
        <w:pPrChange w:id="649" w:author="Paolo Cherubini" w:date="2021-02-19T18:49:00Z">
          <w:pPr>
            <w:pStyle w:val="Bibliography"/>
          </w:pPr>
        </w:pPrChange>
      </w:pPr>
      <w:bookmarkStart w:id="650" w:name="ref-mcgregor_tree_2020"/>
      <w:bookmarkEnd w:id="648"/>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7957E8A9" w14:textId="77777777" w:rsidR="003F2ACD" w:rsidRDefault="00DA0D81">
      <w:pPr>
        <w:pStyle w:val="Bibliography"/>
        <w:spacing w:line="480" w:lineRule="auto"/>
        <w:pPrChange w:id="651" w:author="Paolo Cherubini" w:date="2021-02-19T18:49:00Z">
          <w:pPr>
            <w:pStyle w:val="Bibliography"/>
          </w:pPr>
        </w:pPrChange>
      </w:pPr>
      <w:bookmarkStart w:id="652" w:name="ref-meakem_role_2018"/>
      <w:bookmarkEnd w:id="650"/>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3C8583C5" w14:textId="77777777" w:rsidR="003F2ACD" w:rsidRDefault="00DA0D81">
      <w:pPr>
        <w:pStyle w:val="Bibliography"/>
        <w:spacing w:line="480" w:lineRule="auto"/>
        <w:pPrChange w:id="653" w:author="Paolo Cherubini" w:date="2021-02-19T18:49:00Z">
          <w:pPr>
            <w:pStyle w:val="Bibliography"/>
          </w:pPr>
        </w:pPrChange>
      </w:pPr>
      <w:bookmarkStart w:id="654" w:name="ref-meko_seascorr_2011"/>
      <w:bookmarkEnd w:id="652"/>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691CF774" w14:textId="77777777" w:rsidR="003F2ACD" w:rsidRDefault="00DA0D81">
      <w:pPr>
        <w:pStyle w:val="Bibliography"/>
        <w:spacing w:line="480" w:lineRule="auto"/>
        <w:pPrChange w:id="655" w:author="Paolo Cherubini" w:date="2021-02-19T18:49:00Z">
          <w:pPr>
            <w:pStyle w:val="Bibliography"/>
          </w:pPr>
        </w:pPrChange>
      </w:pPr>
      <w:bookmarkStart w:id="656" w:name="ref-muller-landau_testing_2006"/>
      <w:bookmarkEnd w:id="654"/>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174E03A5" w14:textId="77777777" w:rsidR="003F2ACD" w:rsidRDefault="00DA0D81">
      <w:pPr>
        <w:pStyle w:val="Bibliography"/>
        <w:spacing w:line="480" w:lineRule="auto"/>
        <w:pPrChange w:id="657" w:author="Paolo Cherubini" w:date="2021-02-19T18:49:00Z">
          <w:pPr>
            <w:pStyle w:val="Bibliography"/>
          </w:pPr>
        </w:pPrChange>
      </w:pPr>
      <w:bookmarkStart w:id="658" w:name="ref-naimi_where_2014"/>
      <w:bookmarkEnd w:id="656"/>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26EE9700" w14:textId="77777777" w:rsidR="003F2ACD" w:rsidRDefault="00DA0D81">
      <w:pPr>
        <w:pStyle w:val="Bibliography"/>
        <w:spacing w:line="480" w:lineRule="auto"/>
        <w:pPrChange w:id="659" w:author="Paolo Cherubini" w:date="2021-02-19T18:49:00Z">
          <w:pPr>
            <w:pStyle w:val="Bibliography"/>
          </w:pPr>
        </w:pPrChange>
      </w:pPr>
      <w:bookmarkStart w:id="660" w:name="ref-nehrbassahles_influence_2014"/>
      <w:bookmarkEnd w:id="658"/>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2A23AE79" w14:textId="77777777" w:rsidR="003F2ACD" w:rsidRDefault="00DA0D81">
      <w:pPr>
        <w:pStyle w:val="Bibliography"/>
        <w:spacing w:line="480" w:lineRule="auto"/>
        <w:pPrChange w:id="661" w:author="Paolo Cherubini" w:date="2021-02-19T18:49:00Z">
          <w:pPr>
            <w:pStyle w:val="Bibliography"/>
          </w:pPr>
        </w:pPrChange>
      </w:pPr>
      <w:bookmarkStart w:id="662" w:name="ref-nock_longterm_2011"/>
      <w:bookmarkEnd w:id="660"/>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35E918C5" w14:textId="77777777" w:rsidR="003F2ACD" w:rsidRDefault="00DA0D81">
      <w:pPr>
        <w:pStyle w:val="Bibliography"/>
        <w:spacing w:line="480" w:lineRule="auto"/>
        <w:pPrChange w:id="663" w:author="Paolo Cherubini" w:date="2021-02-19T18:49:00Z">
          <w:pPr>
            <w:pStyle w:val="Bibliography"/>
          </w:pPr>
        </w:pPrChange>
      </w:pPr>
      <w:bookmarkStart w:id="664" w:name="ref-pederson_framework_2020"/>
      <w:bookmarkEnd w:id="662"/>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4A681BFA" w14:textId="77777777" w:rsidR="003F2ACD" w:rsidRDefault="00DA0D81">
      <w:pPr>
        <w:pStyle w:val="Bibliography"/>
        <w:spacing w:line="480" w:lineRule="auto"/>
        <w:pPrChange w:id="665" w:author="Paolo Cherubini" w:date="2021-02-19T18:49:00Z">
          <w:pPr>
            <w:pStyle w:val="Bibliography"/>
          </w:pPr>
        </w:pPrChange>
      </w:pPr>
      <w:bookmarkStart w:id="666" w:name="ref-peltier_tree_2020"/>
      <w:bookmarkEnd w:id="664"/>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17061A91" w14:textId="77777777" w:rsidR="003F2ACD" w:rsidRDefault="00DA0D81">
      <w:pPr>
        <w:pStyle w:val="Bibliography"/>
        <w:spacing w:line="480" w:lineRule="auto"/>
        <w:pPrChange w:id="667" w:author="Paolo Cherubini" w:date="2021-02-19T18:49:00Z">
          <w:pPr>
            <w:pStyle w:val="Bibliography"/>
          </w:pPr>
        </w:pPrChange>
      </w:pPr>
      <w:bookmarkStart w:id="668" w:name="ref-peters_detecting_2015"/>
      <w:bookmarkEnd w:id="666"/>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6035F0DC" w14:textId="77777777" w:rsidR="003F2ACD" w:rsidRDefault="00DA0D81">
      <w:pPr>
        <w:pStyle w:val="Bibliography"/>
        <w:spacing w:line="480" w:lineRule="auto"/>
        <w:pPrChange w:id="669" w:author="Paolo Cherubini" w:date="2021-02-19T18:49:00Z">
          <w:pPr>
            <w:pStyle w:val="Bibliography"/>
          </w:pPr>
        </w:pPrChange>
      </w:pPr>
      <w:bookmarkStart w:id="670" w:name="ref-pregitzer_carbon_2004"/>
      <w:bookmarkEnd w:id="668"/>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0660D01" w14:textId="77777777" w:rsidR="003F2ACD" w:rsidRPr="00B76446" w:rsidRDefault="00DA0D81">
      <w:pPr>
        <w:pStyle w:val="Bibliography"/>
        <w:spacing w:line="480" w:lineRule="auto"/>
        <w:rPr>
          <w:lang w:val="de-CH"/>
          <w:rPrChange w:id="671" w:author="Paolo Cherubini" w:date="2021-02-18T11:49:00Z">
            <w:rPr/>
          </w:rPrChange>
        </w:rPr>
        <w:pPrChange w:id="672" w:author="Paolo Cherubini" w:date="2021-02-19T18:49:00Z">
          <w:pPr>
            <w:pStyle w:val="Bibliography"/>
          </w:pPr>
        </w:pPrChange>
      </w:pPr>
      <w:bookmarkStart w:id="673" w:name="ref-pretzsch_drought_2018"/>
      <w:bookmarkEnd w:id="670"/>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674" w:author="Paolo Cherubini" w:date="2021-02-18T11:49:00Z">
            <w:rPr>
              <w:i/>
            </w:rPr>
          </w:rPrChange>
        </w:rPr>
        <w:t>Forest</w:t>
      </w:r>
      <w:proofErr w:type="spellEnd"/>
      <w:r w:rsidRPr="00B76446">
        <w:rPr>
          <w:i/>
          <w:lang w:val="de-CH"/>
          <w:rPrChange w:id="675" w:author="Paolo Cherubini" w:date="2021-02-18T11:49:00Z">
            <w:rPr>
              <w:i/>
            </w:rPr>
          </w:rPrChange>
        </w:rPr>
        <w:t xml:space="preserve"> </w:t>
      </w:r>
      <w:proofErr w:type="spellStart"/>
      <w:r w:rsidRPr="00B76446">
        <w:rPr>
          <w:i/>
          <w:lang w:val="de-CH"/>
          <w:rPrChange w:id="676" w:author="Paolo Cherubini" w:date="2021-02-18T11:49:00Z">
            <w:rPr>
              <w:i/>
            </w:rPr>
          </w:rPrChange>
        </w:rPr>
        <w:t>Ecosystems</w:t>
      </w:r>
      <w:proofErr w:type="spellEnd"/>
      <w:r w:rsidRPr="00B76446">
        <w:rPr>
          <w:lang w:val="de-CH"/>
          <w:rPrChange w:id="677" w:author="Paolo Cherubini" w:date="2021-02-18T11:49:00Z">
            <w:rPr/>
          </w:rPrChange>
        </w:rPr>
        <w:t xml:space="preserve">, </w:t>
      </w:r>
      <w:r w:rsidRPr="00B76446">
        <w:rPr>
          <w:i/>
          <w:lang w:val="de-CH"/>
          <w:rPrChange w:id="678" w:author="Paolo Cherubini" w:date="2021-02-18T11:49:00Z">
            <w:rPr>
              <w:i/>
            </w:rPr>
          </w:rPrChange>
        </w:rPr>
        <w:t>5</w:t>
      </w:r>
      <w:r w:rsidRPr="00B76446">
        <w:rPr>
          <w:lang w:val="de-CH"/>
          <w:rPrChange w:id="679" w:author="Paolo Cherubini" w:date="2021-02-18T11:49:00Z">
            <w:rPr/>
          </w:rPrChange>
        </w:rPr>
        <w:t xml:space="preserve">(1), 20. </w:t>
      </w:r>
      <w:r>
        <w:fldChar w:fldCharType="begin"/>
      </w:r>
      <w:r w:rsidRPr="00B76446">
        <w:rPr>
          <w:lang w:val="de-CH"/>
          <w:rPrChange w:id="680" w:author="Paolo Cherubini" w:date="2021-02-18T11:49:00Z">
            <w:rPr/>
          </w:rPrChange>
        </w:rPr>
        <w:instrText xml:space="preserve"> HYPERLINK "https://doi.org/10.1186/s40663-018-0139-x" \h </w:instrText>
      </w:r>
      <w:r>
        <w:fldChar w:fldCharType="separate"/>
      </w:r>
      <w:r w:rsidRPr="00B76446">
        <w:rPr>
          <w:rStyle w:val="Hyperlink"/>
          <w:lang w:val="de-CH"/>
          <w:rPrChange w:id="681" w:author="Paolo Cherubini" w:date="2021-02-18T11:49:00Z">
            <w:rPr>
              <w:rStyle w:val="Hyperlink"/>
            </w:rPr>
          </w:rPrChange>
        </w:rPr>
        <w:t>https://doi.org/10.1186/s40663-018-0139-x</w:t>
      </w:r>
      <w:r>
        <w:rPr>
          <w:rStyle w:val="Hyperlink"/>
        </w:rPr>
        <w:fldChar w:fldCharType="end"/>
      </w:r>
    </w:p>
    <w:p w14:paraId="360D941D" w14:textId="77777777" w:rsidR="003F2ACD" w:rsidRDefault="00DA0D81">
      <w:pPr>
        <w:pStyle w:val="Bibliography"/>
        <w:spacing w:line="480" w:lineRule="auto"/>
        <w:pPrChange w:id="682" w:author="Paolo Cherubini" w:date="2021-02-19T18:49:00Z">
          <w:pPr>
            <w:pStyle w:val="Bibliography"/>
          </w:pPr>
        </w:pPrChange>
      </w:pPr>
      <w:bookmarkStart w:id="683" w:name="ref-rayback_dendroecological_2020"/>
      <w:bookmarkEnd w:id="673"/>
      <w:proofErr w:type="spellStart"/>
      <w:r w:rsidRPr="00B76446">
        <w:rPr>
          <w:lang w:val="de-CH"/>
          <w:rPrChange w:id="684" w:author="Paolo Cherubini" w:date="2021-02-18T11:49:00Z">
            <w:rPr/>
          </w:rPrChange>
        </w:rPr>
        <w:t>Rayback</w:t>
      </w:r>
      <w:proofErr w:type="spellEnd"/>
      <w:r w:rsidRPr="00B76446">
        <w:rPr>
          <w:lang w:val="de-CH"/>
          <w:rPrChange w:id="685" w:author="Paolo Cherubini" w:date="2021-02-18T11:49:00Z">
            <w:rPr/>
          </w:rPrChange>
        </w:rPr>
        <w:t xml:space="preserve">, S. A., Duncan, J. A., </w:t>
      </w:r>
      <w:proofErr w:type="spellStart"/>
      <w:r w:rsidRPr="00B76446">
        <w:rPr>
          <w:lang w:val="de-CH"/>
          <w:rPrChange w:id="686" w:author="Paolo Cherubini" w:date="2021-02-18T11:49:00Z">
            <w:rPr/>
          </w:rPrChange>
        </w:rPr>
        <w:t>Schaberg</w:t>
      </w:r>
      <w:proofErr w:type="spellEnd"/>
      <w:r w:rsidRPr="00B76446">
        <w:rPr>
          <w:lang w:val="de-CH"/>
          <w:rPrChange w:id="687" w:author="Paolo Cherubini" w:date="2021-02-18T11:49:00Z">
            <w:rPr/>
          </w:rPrChange>
        </w:rPr>
        <w:t xml:space="preserve">, P. G., </w:t>
      </w:r>
      <w:proofErr w:type="spellStart"/>
      <w:r w:rsidRPr="00B76446">
        <w:rPr>
          <w:lang w:val="de-CH"/>
          <w:rPrChange w:id="688" w:author="Paolo Cherubini" w:date="2021-02-18T11:49:00Z">
            <w:rPr/>
          </w:rPrChange>
        </w:rPr>
        <w:t>Kosiba</w:t>
      </w:r>
      <w:proofErr w:type="spellEnd"/>
      <w:r w:rsidRPr="00B76446">
        <w:rPr>
          <w:lang w:val="de-CH"/>
          <w:rPrChange w:id="689" w:author="Paolo Cherubini" w:date="2021-02-18T11:49:00Z">
            <w:rPr/>
          </w:rPrChange>
        </w:rPr>
        <w:t xml:space="preserve">, A. M., Hansen, C. F., &amp; </w:t>
      </w:r>
      <w:proofErr w:type="spellStart"/>
      <w:r w:rsidRPr="00B76446">
        <w:rPr>
          <w:lang w:val="de-CH"/>
          <w:rPrChange w:id="690" w:author="Paolo Cherubini" w:date="2021-02-18T11:49:00Z">
            <w:rPr/>
          </w:rPrChange>
        </w:rPr>
        <w:t>Murakami</w:t>
      </w:r>
      <w:proofErr w:type="spellEnd"/>
      <w:r w:rsidRPr="00B76446">
        <w:rPr>
          <w:lang w:val="de-CH"/>
          <w:rPrChange w:id="691"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1F7F194" w14:textId="77777777" w:rsidR="003F2ACD" w:rsidRDefault="00DA0D81">
      <w:pPr>
        <w:pStyle w:val="Bibliography"/>
        <w:spacing w:line="480" w:lineRule="auto"/>
        <w:pPrChange w:id="692" w:author="Paolo Cherubini" w:date="2021-02-19T18:49:00Z">
          <w:pPr>
            <w:pStyle w:val="Bibliography"/>
          </w:pPr>
        </w:pPrChange>
      </w:pPr>
      <w:bookmarkStart w:id="693" w:name="ref-rejoumechain_biomass_2017"/>
      <w:bookmarkEnd w:id="683"/>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5FFB9AD2" w14:textId="77777777" w:rsidR="003F2ACD" w:rsidRDefault="00DA0D81">
      <w:pPr>
        <w:pStyle w:val="Bibliography"/>
        <w:spacing w:line="480" w:lineRule="auto"/>
        <w:pPrChange w:id="694" w:author="Paolo Cherubini" w:date="2021-02-19T18:49:00Z">
          <w:pPr>
            <w:pStyle w:val="Bibliography"/>
          </w:pPr>
        </w:pPrChange>
      </w:pPr>
      <w:bookmarkStart w:id="695" w:name="ref-rollinson_climate_2021"/>
      <w:bookmarkEnd w:id="693"/>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526F653F" w14:textId="77777777" w:rsidR="003F2ACD" w:rsidRDefault="00DA0D81">
      <w:pPr>
        <w:pStyle w:val="Bibliography"/>
        <w:spacing w:line="480" w:lineRule="auto"/>
        <w:pPrChange w:id="696" w:author="Paolo Cherubini" w:date="2021-02-19T18:49:00Z">
          <w:pPr>
            <w:pStyle w:val="Bibliography"/>
          </w:pPr>
        </w:pPrChange>
      </w:pPr>
      <w:bookmarkStart w:id="697" w:name="ref-rossi_age-dependent_2007"/>
      <w:bookmarkEnd w:id="695"/>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68BFE80" w14:textId="77777777" w:rsidR="003F2ACD" w:rsidRDefault="00DA0D81">
      <w:pPr>
        <w:pStyle w:val="Bibliography"/>
        <w:spacing w:line="480" w:lineRule="auto"/>
        <w:pPrChange w:id="698" w:author="Paolo Cherubini" w:date="2021-02-19T18:49:00Z">
          <w:pPr>
            <w:pStyle w:val="Bibliography"/>
          </w:pPr>
        </w:pPrChange>
      </w:pPr>
      <w:bookmarkStart w:id="699" w:name="ref-sanchez-salguero_disentangling_2015"/>
      <w:bookmarkEnd w:id="697"/>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13AF3B76" w14:textId="77777777" w:rsidR="003F2ACD" w:rsidRDefault="00DA0D81">
      <w:pPr>
        <w:pStyle w:val="Bibliography"/>
        <w:spacing w:line="480" w:lineRule="auto"/>
        <w:pPrChange w:id="700" w:author="Paolo Cherubini" w:date="2021-02-19T18:49:00Z">
          <w:pPr>
            <w:pStyle w:val="Bibliography"/>
          </w:pPr>
        </w:pPrChange>
      </w:pPr>
      <w:bookmarkStart w:id="701" w:name="ref-schelhaas_species-specific_2018"/>
      <w:bookmarkEnd w:id="699"/>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488D1DE" w14:textId="77777777" w:rsidR="003F2ACD" w:rsidRDefault="00DA0D81">
      <w:pPr>
        <w:pStyle w:val="Bibliography"/>
        <w:spacing w:line="480" w:lineRule="auto"/>
        <w:pPrChange w:id="702" w:author="Paolo Cherubini" w:date="2021-02-19T18:49:00Z">
          <w:pPr>
            <w:pStyle w:val="Bibliography"/>
          </w:pPr>
        </w:pPrChange>
      </w:pPr>
      <w:bookmarkStart w:id="703" w:name="ref-sheil_does_2017"/>
      <w:bookmarkEnd w:id="701"/>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4FE80DBC" w14:textId="77777777" w:rsidR="003F2ACD" w:rsidRDefault="00DA0D81">
      <w:pPr>
        <w:pStyle w:val="Bibliography"/>
        <w:spacing w:line="480" w:lineRule="auto"/>
        <w:pPrChange w:id="704" w:author="Paolo Cherubini" w:date="2021-02-19T18:49:00Z">
          <w:pPr>
            <w:pStyle w:val="Bibliography"/>
          </w:pPr>
        </w:pPrChange>
      </w:pPr>
      <w:bookmarkStart w:id="705" w:name="ref-sniderhan_growth_2016"/>
      <w:bookmarkEnd w:id="703"/>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1463C835" w14:textId="77777777" w:rsidR="003F2ACD" w:rsidRDefault="00DA0D81">
      <w:pPr>
        <w:pStyle w:val="Bibliography"/>
        <w:spacing w:line="480" w:lineRule="auto"/>
        <w:pPrChange w:id="706" w:author="Paolo Cherubini" w:date="2021-02-19T18:49:00Z">
          <w:pPr>
            <w:pStyle w:val="Bibliography"/>
          </w:pPr>
        </w:pPrChange>
      </w:pPr>
      <w:bookmarkStart w:id="707" w:name="ref-speer_fundamentals_2010"/>
      <w:bookmarkEnd w:id="705"/>
      <w:r>
        <w:t xml:space="preserve">Speer, J. H. (2010). </w:t>
      </w:r>
      <w:r>
        <w:rPr>
          <w:i/>
        </w:rPr>
        <w:t>Fundamentals of tree-ring research</w:t>
      </w:r>
      <w:r>
        <w:t>. Univ. of Arizona Press.</w:t>
      </w:r>
    </w:p>
    <w:p w14:paraId="530443BD" w14:textId="77777777" w:rsidR="003F2ACD" w:rsidRDefault="00DA0D81">
      <w:pPr>
        <w:pStyle w:val="Bibliography"/>
        <w:spacing w:line="480" w:lineRule="auto"/>
        <w:pPrChange w:id="708" w:author="Paolo Cherubini" w:date="2021-02-19T18:49:00Z">
          <w:pPr>
            <w:pStyle w:val="Bibliography"/>
          </w:pPr>
        </w:pPrChange>
      </w:pPr>
      <w:bookmarkStart w:id="709" w:name="ref-stephenson_rate_2014"/>
      <w:bookmarkEnd w:id="707"/>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65A7831F" w14:textId="77777777" w:rsidR="003F2ACD" w:rsidRDefault="00DA0D81">
      <w:pPr>
        <w:pStyle w:val="Bibliography"/>
        <w:spacing w:line="480" w:lineRule="auto"/>
        <w:pPrChange w:id="710" w:author="Paolo Cherubini" w:date="2021-02-19T18:49:00Z">
          <w:pPr>
            <w:pStyle w:val="Bibliography"/>
          </w:pPr>
        </w:pPrChange>
      </w:pPr>
      <w:bookmarkStart w:id="711" w:name="ref-stokes_introduction_1968"/>
      <w:bookmarkEnd w:id="709"/>
      <w:r>
        <w:t xml:space="preserve">Stokes, M. A. (1968). </w:t>
      </w:r>
      <w:r>
        <w:rPr>
          <w:i/>
        </w:rPr>
        <w:t>An Introduction to Tree-ring Dating</w:t>
      </w:r>
      <w:r>
        <w:t>. University of Arizona Press.</w:t>
      </w:r>
    </w:p>
    <w:p w14:paraId="665E37D1" w14:textId="77777777" w:rsidR="003F2ACD" w:rsidRDefault="00DA0D81">
      <w:pPr>
        <w:pStyle w:val="Bibliography"/>
        <w:spacing w:line="480" w:lineRule="auto"/>
        <w:pPrChange w:id="712" w:author="Paolo Cherubini" w:date="2021-02-19T18:49:00Z">
          <w:pPr>
            <w:pStyle w:val="Bibliography"/>
          </w:pPr>
        </w:pPrChange>
      </w:pPr>
      <w:bookmarkStart w:id="713" w:name="ref-sullivan_long-term_2020"/>
      <w:bookmarkEnd w:id="711"/>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47903AEC" w14:textId="77777777" w:rsidR="003F2ACD" w:rsidRDefault="00DA0D81">
      <w:pPr>
        <w:pStyle w:val="Bibliography"/>
        <w:spacing w:line="480" w:lineRule="auto"/>
        <w:pPrChange w:id="714" w:author="Paolo Cherubini" w:date="2021-02-19T18:49:00Z">
          <w:pPr>
            <w:pStyle w:val="Bibliography"/>
          </w:pPr>
        </w:pPrChange>
      </w:pPr>
      <w:bookmarkStart w:id="715" w:name="ref-sullivan_effect_2016"/>
      <w:bookmarkEnd w:id="71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3313C17" w14:textId="77777777" w:rsidR="003F2ACD" w:rsidRDefault="00DA0D81">
      <w:pPr>
        <w:pStyle w:val="Bibliography"/>
        <w:spacing w:line="480" w:lineRule="auto"/>
        <w:pPrChange w:id="716" w:author="Paolo Cherubini" w:date="2021-02-19T18:49:00Z">
          <w:pPr>
            <w:pStyle w:val="Bibliography"/>
          </w:pPr>
        </w:pPrChange>
      </w:pPr>
      <w:bookmarkStart w:id="717" w:name="ref-samonil_individual-based_2013"/>
      <w:bookmarkEnd w:id="715"/>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12DAF55B" w14:textId="77777777" w:rsidR="003F2ACD" w:rsidRDefault="00DA0D81">
      <w:pPr>
        <w:pStyle w:val="Bibliography"/>
        <w:spacing w:line="480" w:lineRule="auto"/>
        <w:pPrChange w:id="718" w:author="Paolo Cherubini" w:date="2021-02-19T18:49:00Z">
          <w:pPr>
            <w:pStyle w:val="Bibliography"/>
          </w:pPr>
        </w:pPrChange>
      </w:pPr>
      <w:bookmarkStart w:id="719" w:name="ref-samonil_long-term_2008"/>
      <w:bookmarkEnd w:id="717"/>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750363F9" w14:textId="77777777" w:rsidR="003F2ACD" w:rsidRDefault="00DA0D81">
      <w:pPr>
        <w:pStyle w:val="Bibliography"/>
        <w:spacing w:line="480" w:lineRule="auto"/>
        <w:pPrChange w:id="720" w:author="Paolo Cherubini" w:date="2021-02-19T18:49:00Z">
          <w:pPr>
            <w:pStyle w:val="Bibliography"/>
          </w:pPr>
        </w:pPrChange>
      </w:pPr>
      <w:bookmarkStart w:id="721" w:name="ref-teets_linking_2018"/>
      <w:bookmarkEnd w:id="719"/>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1E1F35FB" w14:textId="77777777" w:rsidR="003F2ACD" w:rsidRDefault="00DA0D81">
      <w:pPr>
        <w:pStyle w:val="Bibliography"/>
        <w:spacing w:line="480" w:lineRule="auto"/>
        <w:pPrChange w:id="722" w:author="Paolo Cherubini" w:date="2021-02-19T18:49:00Z">
          <w:pPr>
            <w:pStyle w:val="Bibliography"/>
          </w:pPr>
        </w:pPrChange>
      </w:pPr>
      <w:bookmarkStart w:id="723" w:name="ref-teets_quantifying_2018"/>
      <w:bookmarkEnd w:id="721"/>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2E668EAA" w14:textId="77777777" w:rsidR="003F2ACD" w:rsidRDefault="00DA0D81">
      <w:pPr>
        <w:pStyle w:val="Bibliography"/>
        <w:spacing w:line="480" w:lineRule="auto"/>
        <w:pPrChange w:id="724" w:author="Paolo Cherubini" w:date="2021-02-19T18:49:00Z">
          <w:pPr>
            <w:pStyle w:val="Bibliography"/>
          </w:pPr>
        </w:pPrChange>
      </w:pPr>
      <w:bookmarkStart w:id="725" w:name="ref-meinzer_age-related_2011"/>
      <w:bookmarkEnd w:id="723"/>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2F7BD73E" w14:textId="77777777" w:rsidR="003F2ACD" w:rsidRDefault="00DA0D81">
      <w:pPr>
        <w:pStyle w:val="Bibliography"/>
        <w:spacing w:line="480" w:lineRule="auto"/>
        <w:pPrChange w:id="726" w:author="Paolo Cherubini" w:date="2021-02-19T18:49:00Z">
          <w:pPr>
            <w:pStyle w:val="Bibliography"/>
          </w:pPr>
        </w:pPrChange>
      </w:pPr>
      <w:bookmarkStart w:id="727" w:name="ref-tolwinski-ward_bayesian_2013"/>
      <w:bookmarkEnd w:id="725"/>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3CFD23F0" w14:textId="77777777" w:rsidR="003F2ACD" w:rsidRPr="00B76446" w:rsidRDefault="00DA0D81">
      <w:pPr>
        <w:pStyle w:val="Bibliography"/>
        <w:spacing w:line="480" w:lineRule="auto"/>
        <w:rPr>
          <w:lang w:val="de-CH"/>
          <w:rPrChange w:id="728" w:author="Paolo Cherubini" w:date="2021-02-18T11:49:00Z">
            <w:rPr/>
          </w:rPrChange>
        </w:rPr>
        <w:pPrChange w:id="729" w:author="Paolo Cherubini" w:date="2021-02-19T18:49:00Z">
          <w:pPr>
            <w:pStyle w:val="Bibliography"/>
          </w:pPr>
        </w:pPrChange>
      </w:pPr>
      <w:bookmarkStart w:id="730" w:name="ref-touchan_millennial_2011"/>
      <w:bookmarkEnd w:id="727"/>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731" w:author="Paolo Cherubini" w:date="2021-02-18T11:49:00Z">
            <w:rPr>
              <w:i/>
            </w:rPr>
          </w:rPrChange>
        </w:rPr>
        <w:t xml:space="preserve">International Journal </w:t>
      </w:r>
      <w:proofErr w:type="spellStart"/>
      <w:r w:rsidRPr="00B76446">
        <w:rPr>
          <w:i/>
          <w:lang w:val="de-CH"/>
          <w:rPrChange w:id="732" w:author="Paolo Cherubini" w:date="2021-02-18T11:49:00Z">
            <w:rPr>
              <w:i/>
            </w:rPr>
          </w:rPrChange>
        </w:rPr>
        <w:t>of</w:t>
      </w:r>
      <w:proofErr w:type="spellEnd"/>
      <w:r w:rsidRPr="00B76446">
        <w:rPr>
          <w:i/>
          <w:lang w:val="de-CH"/>
          <w:rPrChange w:id="733" w:author="Paolo Cherubini" w:date="2021-02-18T11:49:00Z">
            <w:rPr>
              <w:i/>
            </w:rPr>
          </w:rPrChange>
        </w:rPr>
        <w:t xml:space="preserve"> </w:t>
      </w:r>
      <w:proofErr w:type="spellStart"/>
      <w:r w:rsidRPr="00B76446">
        <w:rPr>
          <w:i/>
          <w:lang w:val="de-CH"/>
          <w:rPrChange w:id="734" w:author="Paolo Cherubini" w:date="2021-02-18T11:49:00Z">
            <w:rPr>
              <w:i/>
            </w:rPr>
          </w:rPrChange>
        </w:rPr>
        <w:t>Climatology</w:t>
      </w:r>
      <w:proofErr w:type="spellEnd"/>
      <w:r w:rsidRPr="00B76446">
        <w:rPr>
          <w:lang w:val="de-CH"/>
          <w:rPrChange w:id="735" w:author="Paolo Cherubini" w:date="2021-02-18T11:49:00Z">
            <w:rPr/>
          </w:rPrChange>
        </w:rPr>
        <w:t xml:space="preserve">, </w:t>
      </w:r>
      <w:r w:rsidRPr="00B76446">
        <w:rPr>
          <w:i/>
          <w:lang w:val="de-CH"/>
          <w:rPrChange w:id="736" w:author="Paolo Cherubini" w:date="2021-02-18T11:49:00Z">
            <w:rPr>
              <w:i/>
            </w:rPr>
          </w:rPrChange>
        </w:rPr>
        <w:t>31</w:t>
      </w:r>
      <w:r w:rsidRPr="00B76446">
        <w:rPr>
          <w:lang w:val="de-CH"/>
          <w:rPrChange w:id="737" w:author="Paolo Cherubini" w:date="2021-02-18T11:49:00Z">
            <w:rPr/>
          </w:rPrChange>
        </w:rPr>
        <w:t xml:space="preserve">(6), 896–906. </w:t>
      </w:r>
      <w:r>
        <w:fldChar w:fldCharType="begin"/>
      </w:r>
      <w:r w:rsidRPr="00B76446">
        <w:rPr>
          <w:lang w:val="de-CH"/>
          <w:rPrChange w:id="738" w:author="Paolo Cherubini" w:date="2021-02-18T11:49:00Z">
            <w:rPr/>
          </w:rPrChange>
        </w:rPr>
        <w:instrText xml:space="preserve"> HYPERLINK "https://doi.org/10.1002/joc.2117" \h </w:instrText>
      </w:r>
      <w:r>
        <w:fldChar w:fldCharType="separate"/>
      </w:r>
      <w:r w:rsidRPr="00B76446">
        <w:rPr>
          <w:rStyle w:val="Hyperlink"/>
          <w:lang w:val="de-CH"/>
          <w:rPrChange w:id="739" w:author="Paolo Cherubini" w:date="2021-02-18T11:49:00Z">
            <w:rPr>
              <w:rStyle w:val="Hyperlink"/>
            </w:rPr>
          </w:rPrChange>
        </w:rPr>
        <w:t>https://doi.org/10.1002/joc.2117</w:t>
      </w:r>
      <w:r>
        <w:rPr>
          <w:rStyle w:val="Hyperlink"/>
        </w:rPr>
        <w:fldChar w:fldCharType="end"/>
      </w:r>
    </w:p>
    <w:p w14:paraId="565893CA" w14:textId="77777777" w:rsidR="003F2ACD" w:rsidRDefault="00DA0D81">
      <w:pPr>
        <w:pStyle w:val="Bibliography"/>
        <w:spacing w:line="480" w:lineRule="auto"/>
        <w:pPrChange w:id="740" w:author="Paolo Cherubini" w:date="2021-02-19T18:49:00Z">
          <w:pPr>
            <w:pStyle w:val="Bibliography"/>
          </w:pPr>
        </w:pPrChange>
      </w:pPr>
      <w:bookmarkStart w:id="741" w:name="ref-trouillier_size_2019"/>
      <w:bookmarkEnd w:id="730"/>
      <w:proofErr w:type="spellStart"/>
      <w:r w:rsidRPr="00B76446">
        <w:rPr>
          <w:lang w:val="de-CH"/>
          <w:rPrChange w:id="742" w:author="Paolo Cherubini" w:date="2021-02-18T11:49:00Z">
            <w:rPr/>
          </w:rPrChange>
        </w:rPr>
        <w:t>Trouillier</w:t>
      </w:r>
      <w:proofErr w:type="spellEnd"/>
      <w:r w:rsidRPr="00B76446">
        <w:rPr>
          <w:lang w:val="de-CH"/>
          <w:rPrChange w:id="743" w:author="Paolo Cherubini" w:date="2021-02-18T11:49:00Z">
            <w:rPr/>
          </w:rPrChange>
        </w:rPr>
        <w:t>, M., van der Maaten-</w:t>
      </w:r>
      <w:proofErr w:type="spellStart"/>
      <w:r w:rsidRPr="00B76446">
        <w:rPr>
          <w:lang w:val="de-CH"/>
          <w:rPrChange w:id="744" w:author="Paolo Cherubini" w:date="2021-02-18T11:49:00Z">
            <w:rPr/>
          </w:rPrChange>
        </w:rPr>
        <w:t>Theunissen</w:t>
      </w:r>
      <w:proofErr w:type="spellEnd"/>
      <w:r w:rsidRPr="00B76446">
        <w:rPr>
          <w:lang w:val="de-CH"/>
          <w:rPrChange w:id="745" w:author="Paolo Cherubini" w:date="2021-02-18T11:49:00Z">
            <w:rPr/>
          </w:rPrChange>
        </w:rPr>
        <w:t xml:space="preserve">, M., </w:t>
      </w:r>
      <w:proofErr w:type="spellStart"/>
      <w:r w:rsidRPr="00B76446">
        <w:rPr>
          <w:lang w:val="de-CH"/>
          <w:rPrChange w:id="746" w:author="Paolo Cherubini" w:date="2021-02-18T11:49:00Z">
            <w:rPr/>
          </w:rPrChange>
        </w:rPr>
        <w:t>Scharnweber</w:t>
      </w:r>
      <w:proofErr w:type="spellEnd"/>
      <w:r w:rsidRPr="00B76446">
        <w:rPr>
          <w:lang w:val="de-CH"/>
          <w:rPrChange w:id="747" w:author="Paolo Cherubini" w:date="2021-02-18T11:49:00Z">
            <w:rPr/>
          </w:rPrChange>
        </w:rPr>
        <w:t xml:space="preserve">, T., Würth, D., Burger, A., </w:t>
      </w:r>
      <w:proofErr w:type="spellStart"/>
      <w:r w:rsidRPr="00B76446">
        <w:rPr>
          <w:lang w:val="de-CH"/>
          <w:rPrChange w:id="748" w:author="Paolo Cherubini" w:date="2021-02-18T11:49:00Z">
            <w:rPr/>
          </w:rPrChange>
        </w:rPr>
        <w:t>Schnittler</w:t>
      </w:r>
      <w:proofErr w:type="spellEnd"/>
      <w:r w:rsidRPr="00B76446">
        <w:rPr>
          <w:lang w:val="de-CH"/>
          <w:rPrChange w:id="749" w:author="Paolo Cherubini" w:date="2021-02-18T11:49:00Z">
            <w:rPr/>
          </w:rPrChange>
        </w:rPr>
        <w:t xml:space="preserve">, M., &amp; </w:t>
      </w:r>
      <w:proofErr w:type="spellStart"/>
      <w:r w:rsidRPr="00B76446">
        <w:rPr>
          <w:lang w:val="de-CH"/>
          <w:rPrChange w:id="750" w:author="Paolo Cherubini" w:date="2021-02-18T11:49:00Z">
            <w:rPr/>
          </w:rPrChange>
        </w:rPr>
        <w:t>Wilmking</w:t>
      </w:r>
      <w:proofErr w:type="spellEnd"/>
      <w:r w:rsidRPr="00B76446">
        <w:rPr>
          <w:lang w:val="de-CH"/>
          <w:rPrChange w:id="751"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1F2A91EA" w14:textId="77777777" w:rsidR="003F2ACD" w:rsidRDefault="00DA0D81">
      <w:pPr>
        <w:pStyle w:val="Bibliography"/>
        <w:spacing w:line="480" w:lineRule="auto"/>
        <w:pPrChange w:id="752" w:author="Paolo Cherubini" w:date="2021-02-19T18:49:00Z">
          <w:pPr>
            <w:pStyle w:val="Bibliography"/>
          </w:pPr>
        </w:pPrChange>
      </w:pPr>
      <w:bookmarkStart w:id="753" w:name="ref-tumajer_increasing_2017"/>
      <w:bookmarkEnd w:id="741"/>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3F2C7634" w14:textId="77777777" w:rsidR="003F2ACD" w:rsidRPr="00B76446" w:rsidRDefault="00DA0D81">
      <w:pPr>
        <w:pStyle w:val="Bibliography"/>
        <w:spacing w:line="480" w:lineRule="auto"/>
        <w:rPr>
          <w:lang w:val="de-CH"/>
          <w:rPrChange w:id="754" w:author="Paolo Cherubini" w:date="2021-02-18T11:49:00Z">
            <w:rPr/>
          </w:rPrChange>
        </w:rPr>
        <w:pPrChange w:id="755" w:author="Paolo Cherubini" w:date="2021-02-19T18:49:00Z">
          <w:pPr>
            <w:pStyle w:val="Bibliography"/>
          </w:pPr>
        </w:pPrChange>
      </w:pPr>
      <w:bookmarkStart w:id="756" w:name="ref-van_de_pol_identifying_2016"/>
      <w:bookmarkEnd w:id="753"/>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757" w:author="Paolo Cherubini" w:date="2021-02-18T11:49:00Z">
            <w:rPr>
              <w:rStyle w:val="Hyperlink"/>
            </w:rPr>
          </w:rPrChange>
        </w:rPr>
        <w:t>https://doi.org/10.1111/2041-210X.12590</w:t>
      </w:r>
      <w:r>
        <w:rPr>
          <w:rStyle w:val="Hyperlink"/>
        </w:rPr>
        <w:fldChar w:fldCharType="end"/>
      </w:r>
    </w:p>
    <w:p w14:paraId="27BF8B93" w14:textId="77777777" w:rsidR="003F2ACD" w:rsidRDefault="00DA0D81">
      <w:pPr>
        <w:pStyle w:val="Bibliography"/>
        <w:spacing w:line="480" w:lineRule="auto"/>
        <w:pPrChange w:id="758" w:author="Paolo Cherubini" w:date="2021-02-19T18:49:00Z">
          <w:pPr>
            <w:pStyle w:val="Bibliography"/>
          </w:pPr>
        </w:pPrChange>
      </w:pPr>
      <w:bookmarkStart w:id="759" w:name="ref-van_der_sleen_no_2015"/>
      <w:bookmarkEnd w:id="756"/>
      <w:r w:rsidRPr="00B76446">
        <w:rPr>
          <w:lang w:val="de-CH"/>
          <w:rPrChange w:id="760" w:author="Paolo Cherubini" w:date="2021-02-18T11:49:00Z">
            <w:rPr/>
          </w:rPrChange>
        </w:rPr>
        <w:t xml:space="preserve">van der </w:t>
      </w:r>
      <w:proofErr w:type="spellStart"/>
      <w:r w:rsidRPr="00B76446">
        <w:rPr>
          <w:lang w:val="de-CH"/>
          <w:rPrChange w:id="761" w:author="Paolo Cherubini" w:date="2021-02-18T11:49:00Z">
            <w:rPr/>
          </w:rPrChange>
        </w:rPr>
        <w:t>Sleen</w:t>
      </w:r>
      <w:proofErr w:type="spellEnd"/>
      <w:r w:rsidRPr="00B76446">
        <w:rPr>
          <w:lang w:val="de-CH"/>
          <w:rPrChange w:id="762" w:author="Paolo Cherubini" w:date="2021-02-18T11:49:00Z">
            <w:rPr/>
          </w:rPrChange>
        </w:rPr>
        <w:t xml:space="preserve">, P., </w:t>
      </w:r>
      <w:proofErr w:type="spellStart"/>
      <w:r w:rsidRPr="00B76446">
        <w:rPr>
          <w:lang w:val="de-CH"/>
          <w:rPrChange w:id="763" w:author="Paolo Cherubini" w:date="2021-02-18T11:49:00Z">
            <w:rPr/>
          </w:rPrChange>
        </w:rPr>
        <w:t>Groenendijk</w:t>
      </w:r>
      <w:proofErr w:type="spellEnd"/>
      <w:r w:rsidRPr="00B76446">
        <w:rPr>
          <w:lang w:val="de-CH"/>
          <w:rPrChange w:id="764" w:author="Paolo Cherubini" w:date="2021-02-18T11:49:00Z">
            <w:rPr/>
          </w:rPrChange>
        </w:rPr>
        <w:t xml:space="preserve">, P., </w:t>
      </w:r>
      <w:proofErr w:type="spellStart"/>
      <w:r w:rsidRPr="00B76446">
        <w:rPr>
          <w:lang w:val="de-CH"/>
          <w:rPrChange w:id="765" w:author="Paolo Cherubini" w:date="2021-02-18T11:49:00Z">
            <w:rPr/>
          </w:rPrChange>
        </w:rPr>
        <w:t>Vlam</w:t>
      </w:r>
      <w:proofErr w:type="spellEnd"/>
      <w:r w:rsidRPr="00B76446">
        <w:rPr>
          <w:lang w:val="de-CH"/>
          <w:rPrChange w:id="766" w:author="Paolo Cherubini" w:date="2021-02-18T11:49:00Z">
            <w:rPr/>
          </w:rPrChange>
        </w:rPr>
        <w:t xml:space="preserve">, M., Anten, N. P. R., Boom, A., </w:t>
      </w:r>
      <w:proofErr w:type="spellStart"/>
      <w:r w:rsidRPr="00B76446">
        <w:rPr>
          <w:lang w:val="de-CH"/>
          <w:rPrChange w:id="767" w:author="Paolo Cherubini" w:date="2021-02-18T11:49:00Z">
            <w:rPr/>
          </w:rPrChange>
        </w:rPr>
        <w:t>Bongers</w:t>
      </w:r>
      <w:proofErr w:type="spellEnd"/>
      <w:r w:rsidRPr="00B76446">
        <w:rPr>
          <w:lang w:val="de-CH"/>
          <w:rPrChange w:id="768" w:author="Paolo Cherubini" w:date="2021-02-18T11:49:00Z">
            <w:rPr/>
          </w:rPrChange>
        </w:rPr>
        <w:t xml:space="preserve">, F., Pons, T. L., </w:t>
      </w:r>
      <w:proofErr w:type="spellStart"/>
      <w:r w:rsidRPr="00B76446">
        <w:rPr>
          <w:lang w:val="de-CH"/>
          <w:rPrChange w:id="769" w:author="Paolo Cherubini" w:date="2021-02-18T11:49:00Z">
            <w:rPr/>
          </w:rPrChange>
        </w:rPr>
        <w:t>Terburg</w:t>
      </w:r>
      <w:proofErr w:type="spellEnd"/>
      <w:r w:rsidRPr="00B76446">
        <w:rPr>
          <w:lang w:val="de-CH"/>
          <w:rPrChange w:id="770" w:author="Paolo Cherubini" w:date="2021-02-18T11:49:00Z">
            <w:rPr/>
          </w:rPrChange>
        </w:rPr>
        <w:t xml:space="preserve">, G., &amp; </w:t>
      </w:r>
      <w:proofErr w:type="spellStart"/>
      <w:r w:rsidRPr="00B76446">
        <w:rPr>
          <w:lang w:val="de-CH"/>
          <w:rPrChange w:id="771" w:author="Paolo Cherubini" w:date="2021-02-18T11:49:00Z">
            <w:rPr/>
          </w:rPrChange>
        </w:rPr>
        <w:t>Zuidema</w:t>
      </w:r>
      <w:proofErr w:type="spellEnd"/>
      <w:r w:rsidRPr="00B76446">
        <w:rPr>
          <w:lang w:val="de-CH"/>
          <w:rPrChange w:id="772"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7A5A4257" w14:textId="77777777" w:rsidR="003F2ACD" w:rsidRDefault="00DA0D81">
      <w:pPr>
        <w:pStyle w:val="Bibliography"/>
        <w:spacing w:line="480" w:lineRule="auto"/>
        <w:pPrChange w:id="773" w:author="Paolo Cherubini" w:date="2021-02-19T18:49:00Z">
          <w:pPr>
            <w:pStyle w:val="Bibliography"/>
          </w:pPr>
        </w:pPrChange>
      </w:pPr>
      <w:bookmarkStart w:id="774" w:name="ref-vlam_temperature_2014"/>
      <w:bookmarkEnd w:id="759"/>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73B00FCB" w14:textId="77777777" w:rsidR="003F2ACD" w:rsidRDefault="00DA0D81">
      <w:pPr>
        <w:pStyle w:val="Bibliography"/>
        <w:spacing w:line="480" w:lineRule="auto"/>
        <w:pPrChange w:id="775" w:author="Paolo Cherubini" w:date="2021-02-19T18:49:00Z">
          <w:pPr>
            <w:pStyle w:val="Bibliography"/>
          </w:pPr>
        </w:pPrChange>
      </w:pPr>
      <w:bookmarkStart w:id="776" w:name="ref-voelker_historical_2006"/>
      <w:bookmarkEnd w:id="774"/>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445AD941" w14:textId="77777777" w:rsidR="003F2ACD" w:rsidRDefault="00DA0D81">
      <w:pPr>
        <w:pStyle w:val="Bibliography"/>
        <w:spacing w:line="480" w:lineRule="auto"/>
        <w:pPrChange w:id="777" w:author="Paolo Cherubini" w:date="2021-02-19T18:49:00Z">
          <w:pPr>
            <w:pStyle w:val="Bibliography"/>
          </w:pPr>
        </w:pPrChange>
      </w:pPr>
      <w:bookmarkStart w:id="778" w:name="ref-vrska_european_2009"/>
      <w:bookmarkEnd w:id="776"/>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6C4D6BDA" w14:textId="77777777" w:rsidR="003F2ACD" w:rsidRDefault="00DA0D81">
      <w:pPr>
        <w:pStyle w:val="Bibliography"/>
        <w:spacing w:line="480" w:lineRule="auto"/>
        <w:pPrChange w:id="779" w:author="Paolo Cherubini" w:date="2021-02-19T18:49:00Z">
          <w:pPr>
            <w:pStyle w:val="Bibliography"/>
          </w:pPr>
        </w:pPrChange>
      </w:pPr>
      <w:bookmarkStart w:id="780" w:name="ref-walker_integrating_2020"/>
      <w:bookmarkEnd w:id="778"/>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712F70D8" w14:textId="77777777" w:rsidR="003F2ACD" w:rsidRPr="00B76446" w:rsidRDefault="00DA0D81">
      <w:pPr>
        <w:pStyle w:val="Bibliography"/>
        <w:spacing w:line="480" w:lineRule="auto"/>
        <w:rPr>
          <w:lang w:val="de-CH"/>
          <w:rPrChange w:id="781" w:author="Paolo Cherubini" w:date="2021-02-18T11:49:00Z">
            <w:rPr/>
          </w:rPrChange>
        </w:rPr>
        <w:pPrChange w:id="782" w:author="Paolo Cherubini" w:date="2021-02-19T18:49:00Z">
          <w:pPr>
            <w:pStyle w:val="Bibliography"/>
          </w:pPr>
        </w:pPrChange>
      </w:pPr>
      <w:bookmarkStart w:id="783" w:name="ref-williams_temperature_2013"/>
      <w:bookmarkEnd w:id="780"/>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784" w:author="Paolo Cherubini" w:date="2021-02-18T11:49:00Z">
            <w:rPr>
              <w:i/>
            </w:rPr>
          </w:rPrChange>
        </w:rPr>
        <w:t xml:space="preserve">Nature </w:t>
      </w:r>
      <w:proofErr w:type="spellStart"/>
      <w:r w:rsidRPr="00B76446">
        <w:rPr>
          <w:i/>
          <w:lang w:val="de-CH"/>
          <w:rPrChange w:id="785" w:author="Paolo Cherubini" w:date="2021-02-18T11:49:00Z">
            <w:rPr>
              <w:i/>
            </w:rPr>
          </w:rPrChange>
        </w:rPr>
        <w:t>Climate</w:t>
      </w:r>
      <w:proofErr w:type="spellEnd"/>
      <w:r w:rsidRPr="00B76446">
        <w:rPr>
          <w:i/>
          <w:lang w:val="de-CH"/>
          <w:rPrChange w:id="786" w:author="Paolo Cherubini" w:date="2021-02-18T11:49:00Z">
            <w:rPr>
              <w:i/>
            </w:rPr>
          </w:rPrChange>
        </w:rPr>
        <w:t xml:space="preserve"> Change</w:t>
      </w:r>
      <w:r w:rsidRPr="00B76446">
        <w:rPr>
          <w:lang w:val="de-CH"/>
          <w:rPrChange w:id="787" w:author="Paolo Cherubini" w:date="2021-02-18T11:49:00Z">
            <w:rPr/>
          </w:rPrChange>
        </w:rPr>
        <w:t xml:space="preserve">, </w:t>
      </w:r>
      <w:r w:rsidRPr="00B76446">
        <w:rPr>
          <w:i/>
          <w:lang w:val="de-CH"/>
          <w:rPrChange w:id="788" w:author="Paolo Cherubini" w:date="2021-02-18T11:49:00Z">
            <w:rPr>
              <w:i/>
            </w:rPr>
          </w:rPrChange>
        </w:rPr>
        <w:t>3</w:t>
      </w:r>
      <w:r w:rsidRPr="00B76446">
        <w:rPr>
          <w:lang w:val="de-CH"/>
          <w:rPrChange w:id="789" w:author="Paolo Cherubini" w:date="2021-02-18T11:49:00Z">
            <w:rPr/>
          </w:rPrChange>
        </w:rPr>
        <w:t xml:space="preserve">(3), 292–297. </w:t>
      </w:r>
      <w:r>
        <w:fldChar w:fldCharType="begin"/>
      </w:r>
      <w:r w:rsidRPr="00B76446">
        <w:rPr>
          <w:lang w:val="de-CH"/>
          <w:rPrChange w:id="790" w:author="Paolo Cherubini" w:date="2021-02-18T11:49:00Z">
            <w:rPr/>
          </w:rPrChange>
        </w:rPr>
        <w:instrText xml:space="preserve"> HYPERLINK "https://doi.org/10.1038/nclimate1693" \h </w:instrText>
      </w:r>
      <w:r>
        <w:fldChar w:fldCharType="separate"/>
      </w:r>
      <w:r w:rsidRPr="00B76446">
        <w:rPr>
          <w:rStyle w:val="Hyperlink"/>
          <w:lang w:val="de-CH"/>
          <w:rPrChange w:id="791" w:author="Paolo Cherubini" w:date="2021-02-18T11:49:00Z">
            <w:rPr>
              <w:rStyle w:val="Hyperlink"/>
            </w:rPr>
          </w:rPrChange>
        </w:rPr>
        <w:t>https://doi.org/10.1038/nclimate1693</w:t>
      </w:r>
      <w:r>
        <w:rPr>
          <w:rStyle w:val="Hyperlink"/>
        </w:rPr>
        <w:fldChar w:fldCharType="end"/>
      </w:r>
    </w:p>
    <w:p w14:paraId="440908FA" w14:textId="77777777" w:rsidR="003F2ACD" w:rsidRDefault="00DA0D81">
      <w:pPr>
        <w:pStyle w:val="Bibliography"/>
        <w:spacing w:line="480" w:lineRule="auto"/>
        <w:pPrChange w:id="792" w:author="Paolo Cherubini" w:date="2021-02-19T18:49:00Z">
          <w:pPr>
            <w:pStyle w:val="Bibliography"/>
          </w:pPr>
        </w:pPrChange>
      </w:pPr>
      <w:bookmarkStart w:id="793" w:name="ref-wilmking_global_2020"/>
      <w:bookmarkEnd w:id="783"/>
      <w:proofErr w:type="spellStart"/>
      <w:r w:rsidRPr="00B76446">
        <w:rPr>
          <w:lang w:val="de-CH"/>
          <w:rPrChange w:id="794" w:author="Paolo Cherubini" w:date="2021-02-18T11:49:00Z">
            <w:rPr/>
          </w:rPrChange>
        </w:rPr>
        <w:lastRenderedPageBreak/>
        <w:t>Wilmking</w:t>
      </w:r>
      <w:proofErr w:type="spellEnd"/>
      <w:r w:rsidRPr="00B76446">
        <w:rPr>
          <w:lang w:val="de-CH"/>
          <w:rPrChange w:id="795" w:author="Paolo Cherubini" w:date="2021-02-18T11:49:00Z">
            <w:rPr/>
          </w:rPrChange>
        </w:rPr>
        <w:t>, M., Maaten-</w:t>
      </w:r>
      <w:proofErr w:type="spellStart"/>
      <w:r w:rsidRPr="00B76446">
        <w:rPr>
          <w:lang w:val="de-CH"/>
          <w:rPrChange w:id="796" w:author="Paolo Cherubini" w:date="2021-02-18T11:49:00Z">
            <w:rPr/>
          </w:rPrChange>
        </w:rPr>
        <w:t>Theunissen</w:t>
      </w:r>
      <w:proofErr w:type="spellEnd"/>
      <w:r w:rsidRPr="00B76446">
        <w:rPr>
          <w:lang w:val="de-CH"/>
          <w:rPrChange w:id="797" w:author="Paolo Cherubini" w:date="2021-02-18T11:49:00Z">
            <w:rPr/>
          </w:rPrChange>
        </w:rPr>
        <w:t xml:space="preserve">, M. van der, Maaten, E. van der, </w:t>
      </w:r>
      <w:proofErr w:type="spellStart"/>
      <w:r w:rsidRPr="00B76446">
        <w:rPr>
          <w:lang w:val="de-CH"/>
          <w:rPrChange w:id="798" w:author="Paolo Cherubini" w:date="2021-02-18T11:49:00Z">
            <w:rPr/>
          </w:rPrChange>
        </w:rPr>
        <w:t>Scharnweber</w:t>
      </w:r>
      <w:proofErr w:type="spellEnd"/>
      <w:r w:rsidRPr="00B76446">
        <w:rPr>
          <w:lang w:val="de-CH"/>
          <w:rPrChange w:id="799" w:author="Paolo Cherubini" w:date="2021-02-18T11:49:00Z">
            <w:rPr/>
          </w:rPrChange>
        </w:rPr>
        <w:t xml:space="preserve">, T., </w:t>
      </w:r>
      <w:proofErr w:type="spellStart"/>
      <w:r w:rsidRPr="00B76446">
        <w:rPr>
          <w:lang w:val="de-CH"/>
          <w:rPrChange w:id="800" w:author="Paolo Cherubini" w:date="2021-02-18T11:49:00Z">
            <w:rPr/>
          </w:rPrChange>
        </w:rPr>
        <w:t>Buras</w:t>
      </w:r>
      <w:proofErr w:type="spellEnd"/>
      <w:r w:rsidRPr="00B76446">
        <w:rPr>
          <w:lang w:val="de-CH"/>
          <w:rPrChange w:id="801" w:author="Paolo Cherubini" w:date="2021-02-18T11:49:00Z">
            <w:rPr/>
          </w:rPrChange>
        </w:rPr>
        <w:t xml:space="preserve">, A., Biermann, C., </w:t>
      </w:r>
      <w:proofErr w:type="spellStart"/>
      <w:r w:rsidRPr="00B76446">
        <w:rPr>
          <w:lang w:val="de-CH"/>
          <w:rPrChange w:id="802" w:author="Paolo Cherubini" w:date="2021-02-18T11:49:00Z">
            <w:rPr/>
          </w:rPrChange>
        </w:rPr>
        <w:t>Gurskaya</w:t>
      </w:r>
      <w:proofErr w:type="spellEnd"/>
      <w:r w:rsidRPr="00B76446">
        <w:rPr>
          <w:lang w:val="de-CH"/>
          <w:rPrChange w:id="803" w:author="Paolo Cherubini" w:date="2021-02-18T11:49:00Z">
            <w:rPr/>
          </w:rPrChange>
        </w:rPr>
        <w:t xml:space="preserve">, M., </w:t>
      </w:r>
      <w:proofErr w:type="spellStart"/>
      <w:r w:rsidRPr="00B76446">
        <w:rPr>
          <w:lang w:val="de-CH"/>
          <w:rPrChange w:id="804" w:author="Paolo Cherubini" w:date="2021-02-18T11:49:00Z">
            <w:rPr/>
          </w:rPrChange>
        </w:rPr>
        <w:t>Hallinger</w:t>
      </w:r>
      <w:proofErr w:type="spellEnd"/>
      <w:r w:rsidRPr="00B76446">
        <w:rPr>
          <w:lang w:val="de-CH"/>
          <w:rPrChange w:id="805" w:author="Paolo Cherubini" w:date="2021-02-18T11:49:00Z">
            <w:rPr/>
          </w:rPrChange>
        </w:rPr>
        <w:t xml:space="preserve">, M., Lange, J., </w:t>
      </w:r>
      <w:proofErr w:type="spellStart"/>
      <w:r w:rsidRPr="00B76446">
        <w:rPr>
          <w:lang w:val="de-CH"/>
          <w:rPrChange w:id="806" w:author="Paolo Cherubini" w:date="2021-02-18T11:49:00Z">
            <w:rPr/>
          </w:rPrChange>
        </w:rPr>
        <w:t>Shetti</w:t>
      </w:r>
      <w:proofErr w:type="spellEnd"/>
      <w:r w:rsidRPr="00B76446">
        <w:rPr>
          <w:lang w:val="de-CH"/>
          <w:rPrChange w:id="807" w:author="Paolo Cherubini" w:date="2021-02-18T11:49:00Z">
            <w:rPr/>
          </w:rPrChange>
        </w:rPr>
        <w:t xml:space="preserve">, R., </w:t>
      </w:r>
      <w:proofErr w:type="spellStart"/>
      <w:r w:rsidRPr="00B76446">
        <w:rPr>
          <w:lang w:val="de-CH"/>
          <w:rPrChange w:id="808" w:author="Paolo Cherubini" w:date="2021-02-18T11:49:00Z">
            <w:rPr/>
          </w:rPrChange>
        </w:rPr>
        <w:t>Smiljanic</w:t>
      </w:r>
      <w:proofErr w:type="spellEnd"/>
      <w:r w:rsidRPr="00B76446">
        <w:rPr>
          <w:lang w:val="de-CH"/>
          <w:rPrChange w:id="809" w:author="Paolo Cherubini" w:date="2021-02-18T11:49:00Z">
            <w:rPr/>
          </w:rPrChange>
        </w:rPr>
        <w:t xml:space="preserve">, M., &amp; </w:t>
      </w:r>
      <w:proofErr w:type="spellStart"/>
      <w:r w:rsidRPr="00B76446">
        <w:rPr>
          <w:lang w:val="de-CH"/>
          <w:rPrChange w:id="810" w:author="Paolo Cherubini" w:date="2021-02-18T11:49:00Z">
            <w:rPr/>
          </w:rPrChange>
        </w:rPr>
        <w:t>Trouillier</w:t>
      </w:r>
      <w:proofErr w:type="spellEnd"/>
      <w:r w:rsidRPr="00B76446">
        <w:rPr>
          <w:lang w:val="de-CH"/>
          <w:rPrChange w:id="811"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29AA3810" w14:textId="77777777" w:rsidR="003F2ACD" w:rsidRDefault="00DA0D81">
      <w:pPr>
        <w:pStyle w:val="Bibliography"/>
        <w:spacing w:line="480" w:lineRule="auto"/>
        <w:pPrChange w:id="812" w:author="Paolo Cherubini" w:date="2021-02-19T18:49:00Z">
          <w:pPr>
            <w:pStyle w:val="Bibliography"/>
          </w:pPr>
        </w:pPrChange>
      </w:pPr>
      <w:bookmarkStart w:id="813" w:name="ref-wood_fast_2011"/>
      <w:bookmarkEnd w:id="793"/>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02357E1B" w14:textId="77777777" w:rsidR="003F2ACD" w:rsidRDefault="00DA0D81">
      <w:pPr>
        <w:pStyle w:val="Bibliography"/>
        <w:spacing w:line="480" w:lineRule="auto"/>
        <w:pPrChange w:id="814" w:author="Paolo Cherubini" w:date="2021-02-19T18:49:00Z">
          <w:pPr>
            <w:pStyle w:val="Bibliography"/>
          </w:pPr>
        </w:pPrChange>
      </w:pPr>
      <w:bookmarkStart w:id="815" w:name="ref-woodhouse_artificial_1999"/>
      <w:bookmarkEnd w:id="813"/>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59337F70" w14:textId="77777777" w:rsidR="003F2ACD" w:rsidRDefault="00DA0D81">
      <w:pPr>
        <w:pStyle w:val="Bibliography"/>
        <w:spacing w:line="480" w:lineRule="auto"/>
        <w:pPrChange w:id="816" w:author="Paolo Cherubini" w:date="2021-02-19T18:49:00Z">
          <w:pPr>
            <w:pStyle w:val="Bibliography"/>
          </w:pPr>
        </w:pPrChange>
      </w:pPr>
      <w:bookmarkStart w:id="817" w:name="ref-zang_dendroclimatic_2013"/>
      <w:bookmarkEnd w:id="815"/>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27ACDD48" w14:textId="77777777" w:rsidR="003F2ACD" w:rsidRPr="00B76446" w:rsidRDefault="00DA0D81">
      <w:pPr>
        <w:pStyle w:val="Bibliography"/>
        <w:spacing w:line="480" w:lineRule="auto"/>
        <w:rPr>
          <w:lang w:val="de-CH"/>
          <w:rPrChange w:id="818" w:author="Paolo Cherubini" w:date="2021-02-18T11:49:00Z">
            <w:rPr/>
          </w:rPrChange>
        </w:rPr>
        <w:pPrChange w:id="819" w:author="Paolo Cherubini" w:date="2021-02-19T18:49:00Z">
          <w:pPr>
            <w:pStyle w:val="Bibliography"/>
          </w:pPr>
        </w:pPrChange>
      </w:pPr>
      <w:bookmarkStart w:id="820" w:name="ref-zang_treeclim_2015"/>
      <w:bookmarkEnd w:id="817"/>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821" w:author="Paolo Cherubini" w:date="2021-02-18T11:49:00Z">
            <w:rPr>
              <w:i/>
            </w:rPr>
          </w:rPrChange>
        </w:rPr>
        <w:t>Ecography</w:t>
      </w:r>
      <w:proofErr w:type="spellEnd"/>
      <w:r w:rsidRPr="00B76446">
        <w:rPr>
          <w:lang w:val="de-CH"/>
          <w:rPrChange w:id="822" w:author="Paolo Cherubini" w:date="2021-02-18T11:49:00Z">
            <w:rPr/>
          </w:rPrChange>
        </w:rPr>
        <w:t xml:space="preserve">, </w:t>
      </w:r>
      <w:r w:rsidRPr="00B76446">
        <w:rPr>
          <w:i/>
          <w:lang w:val="de-CH"/>
          <w:rPrChange w:id="823" w:author="Paolo Cherubini" w:date="2021-02-18T11:49:00Z">
            <w:rPr>
              <w:i/>
            </w:rPr>
          </w:rPrChange>
        </w:rPr>
        <w:t>38</w:t>
      </w:r>
      <w:r w:rsidRPr="00B76446">
        <w:rPr>
          <w:lang w:val="de-CH"/>
          <w:rPrChange w:id="824" w:author="Paolo Cherubini" w:date="2021-02-18T11:49:00Z">
            <w:rPr/>
          </w:rPrChange>
        </w:rPr>
        <w:t xml:space="preserve">(4), 431–436. </w:t>
      </w:r>
      <w:r>
        <w:fldChar w:fldCharType="begin"/>
      </w:r>
      <w:r w:rsidRPr="00B76446">
        <w:rPr>
          <w:lang w:val="de-CH"/>
          <w:rPrChange w:id="825" w:author="Paolo Cherubini" w:date="2021-02-18T11:49:00Z">
            <w:rPr/>
          </w:rPrChange>
        </w:rPr>
        <w:instrText xml:space="preserve"> HYPERLINK "https://doi.org/10.1111/ecog.01335" \h </w:instrText>
      </w:r>
      <w:r>
        <w:fldChar w:fldCharType="separate"/>
      </w:r>
      <w:r w:rsidRPr="00B76446">
        <w:rPr>
          <w:rStyle w:val="Hyperlink"/>
          <w:lang w:val="de-CH"/>
          <w:rPrChange w:id="826" w:author="Paolo Cherubini" w:date="2021-02-18T11:49:00Z">
            <w:rPr>
              <w:rStyle w:val="Hyperlink"/>
            </w:rPr>
          </w:rPrChange>
        </w:rPr>
        <w:t>https://doi.org/10.1111/ecog.01335</w:t>
      </w:r>
      <w:r>
        <w:rPr>
          <w:rStyle w:val="Hyperlink"/>
        </w:rPr>
        <w:fldChar w:fldCharType="end"/>
      </w:r>
    </w:p>
    <w:p w14:paraId="2DB1EBB9" w14:textId="77777777" w:rsidR="003F2ACD" w:rsidRDefault="00DA0D81">
      <w:pPr>
        <w:pStyle w:val="Bibliography"/>
        <w:spacing w:line="480" w:lineRule="auto"/>
        <w:pPrChange w:id="827" w:author="Paolo Cherubini" w:date="2021-02-19T18:49:00Z">
          <w:pPr>
            <w:pStyle w:val="Bibliography"/>
          </w:pPr>
        </w:pPrChange>
      </w:pPr>
      <w:bookmarkStart w:id="828" w:name="ref-zuidema_recent_2020"/>
      <w:bookmarkEnd w:id="820"/>
      <w:proofErr w:type="spellStart"/>
      <w:r w:rsidRPr="00B76446">
        <w:rPr>
          <w:lang w:val="de-CH"/>
          <w:rPrChange w:id="829" w:author="Paolo Cherubini" w:date="2021-02-18T11:49:00Z">
            <w:rPr/>
          </w:rPrChange>
        </w:rPr>
        <w:t>Zuidema</w:t>
      </w:r>
      <w:proofErr w:type="spellEnd"/>
      <w:r w:rsidRPr="00B76446">
        <w:rPr>
          <w:lang w:val="de-CH"/>
          <w:rPrChange w:id="830" w:author="Paolo Cherubini" w:date="2021-02-18T11:49:00Z">
            <w:rPr/>
          </w:rPrChange>
        </w:rPr>
        <w:t xml:space="preserve">, P. A., Heinrich, I., Rahman, M., </w:t>
      </w:r>
      <w:proofErr w:type="spellStart"/>
      <w:r w:rsidRPr="00B76446">
        <w:rPr>
          <w:lang w:val="de-CH"/>
          <w:rPrChange w:id="831" w:author="Paolo Cherubini" w:date="2021-02-18T11:49:00Z">
            <w:rPr/>
          </w:rPrChange>
        </w:rPr>
        <w:t>Vlam</w:t>
      </w:r>
      <w:proofErr w:type="spellEnd"/>
      <w:r w:rsidRPr="00B76446">
        <w:rPr>
          <w:lang w:val="de-CH"/>
          <w:rPrChange w:id="832" w:author="Paolo Cherubini" w:date="2021-02-18T11:49:00Z">
            <w:rPr/>
          </w:rPrChange>
        </w:rPr>
        <w:t xml:space="preserve">, M., </w:t>
      </w:r>
      <w:proofErr w:type="spellStart"/>
      <w:r w:rsidRPr="00B76446">
        <w:rPr>
          <w:lang w:val="de-CH"/>
          <w:rPrChange w:id="833" w:author="Paolo Cherubini" w:date="2021-02-18T11:49:00Z">
            <w:rPr/>
          </w:rPrChange>
        </w:rPr>
        <w:t>Zwartsenberg</w:t>
      </w:r>
      <w:proofErr w:type="spellEnd"/>
      <w:r w:rsidRPr="00B76446">
        <w:rPr>
          <w:lang w:val="de-CH"/>
          <w:rPrChange w:id="834" w:author="Paolo Cherubini" w:date="2021-02-18T11:49:00Z">
            <w:rPr/>
          </w:rPrChange>
        </w:rPr>
        <w:t xml:space="preserve">, S. A., &amp; </w:t>
      </w:r>
      <w:proofErr w:type="spellStart"/>
      <w:r w:rsidRPr="00B76446">
        <w:rPr>
          <w:lang w:val="de-CH"/>
          <w:rPrChange w:id="835" w:author="Paolo Cherubini" w:date="2021-02-18T11:49:00Z">
            <w:rPr/>
          </w:rPrChange>
        </w:rPr>
        <w:t>Sleen</w:t>
      </w:r>
      <w:proofErr w:type="spellEnd"/>
      <w:r w:rsidRPr="00B76446">
        <w:rPr>
          <w:lang w:val="de-CH"/>
          <w:rPrChange w:id="836"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472"/>
      <w:bookmarkEnd w:id="475"/>
      <w:bookmarkEnd w:id="828"/>
    </w:p>
    <w:sectPr w:rsidR="003F2ACD" w:rsidSect="007C74CA">
      <w:pgSz w:w="12240" w:h="15840"/>
      <w:pgMar w:top="1440" w:right="1440" w:bottom="1440" w:left="1440" w:header="720" w:footer="720" w:gutter="0"/>
      <w:lnNumType w:countBy="1" w:restart="continuous"/>
      <w:cols w:space="720"/>
      <w:sectPrChange w:id="837"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7" w:author="Teixeira, Kristina A." w:date="2021-03-18T06:57:00Z" w:initials="TKA">
    <w:p w14:paraId="3DE4413F" w14:textId="62707F66" w:rsidR="00D82639" w:rsidRDefault="00D82639">
      <w:pPr>
        <w:pStyle w:val="CommentText"/>
      </w:pPr>
      <w:r>
        <w:rPr>
          <w:rStyle w:val="CommentReference"/>
        </w:rPr>
        <w:annotationRef/>
      </w:r>
      <w:r>
        <w:t>Unnecessary latex formatting- removed.</w:t>
      </w:r>
    </w:p>
  </w:comment>
  <w:comment w:id="104" w:author="Teixeira, Kristina A." w:date="2021-03-18T06:58:00Z" w:initials="TKA">
    <w:p w14:paraId="38A1C46C" w14:textId="5C784972" w:rsidR="00D82639" w:rsidRDefault="00D82639">
      <w:pPr>
        <w:pStyle w:val="CommentText"/>
      </w:pPr>
      <w:r>
        <w:rPr>
          <w:rStyle w:val="CommentReference"/>
        </w:rPr>
        <w:annotationRef/>
      </w:r>
      <w:r>
        <w:t>Doesn’t seem necessary in in abstract</w:t>
      </w:r>
    </w:p>
  </w:comment>
  <w:comment w:id="113" w:author="Teixeira, Kristina A." w:date="2021-03-18T06:59:00Z" w:initials="TKA">
    <w:p w14:paraId="47BEEB7A" w14:textId="171D4D67" w:rsidR="00D82639" w:rsidRDefault="00D82639">
      <w:pPr>
        <w:pStyle w:val="CommentText"/>
      </w:pPr>
      <w:r>
        <w:rPr>
          <w:rStyle w:val="CommentReference"/>
        </w:rPr>
        <w:annotationRef/>
      </w:r>
      <w:r w:rsidR="00422969">
        <w:t xml:space="preserve">We have just a few instances </w:t>
      </w:r>
      <w:proofErr w:type="spellStart"/>
      <w:r w:rsidR="00422969">
        <w:t>whtere</w:t>
      </w:r>
      <w:proofErr w:type="spellEnd"/>
      <w:r w:rsidR="00422969">
        <w:t xml:space="preserve"> T</w:t>
      </w:r>
      <w:r w:rsidR="00B32C23">
        <w:rPr>
          <w:noProof/>
        </w:rPr>
        <w:t xml:space="preserve"> i</w:t>
      </w:r>
      <w:r w:rsidR="00B32C23">
        <w:rPr>
          <w:noProof/>
        </w:rPr>
        <w:t>s</w:t>
      </w:r>
      <w:r w:rsidR="00B32C23">
        <w:rPr>
          <w:noProof/>
        </w:rPr>
        <w:t xml:space="preserve"> l</w:t>
      </w:r>
      <w:r w:rsidR="00B32C23">
        <w:rPr>
          <w:noProof/>
        </w:rPr>
        <w:t>i</w:t>
      </w:r>
      <w:r w:rsidR="00B32C23">
        <w:rPr>
          <w:noProof/>
        </w:rPr>
        <w:t>m</w:t>
      </w:r>
      <w:r w:rsidR="00B32C23">
        <w:rPr>
          <w:noProof/>
        </w:rPr>
        <w:t>iti</w:t>
      </w:r>
      <w:r w:rsidR="00B32C23">
        <w:rPr>
          <w:noProof/>
        </w:rPr>
        <w:t>ng</w:t>
      </w:r>
      <w:r w:rsidR="00B32C23">
        <w:rPr>
          <w:noProof/>
        </w:rPr>
        <w:t xml:space="preserve"> </w:t>
      </w:r>
    </w:p>
  </w:comment>
  <w:comment w:id="124" w:author="Teixeira, Kristina A." w:date="2021-03-18T07:16:00Z" w:initials="TKA">
    <w:p w14:paraId="32A4B378" w14:textId="0AFCF345" w:rsidR="00422969" w:rsidRDefault="00422969">
      <w:pPr>
        <w:pStyle w:val="CommentText"/>
      </w:pPr>
      <w:r>
        <w:rPr>
          <w:rStyle w:val="CommentReference"/>
        </w:rPr>
        <w:annotationRef/>
      </w:r>
      <w:r>
        <w:t>Not enough space in abstract</w:t>
      </w:r>
    </w:p>
  </w:comment>
  <w:comment w:id="158" w:author="Teixeira, Kristina A." w:date="2021-03-18T07:30:00Z" w:initials="TKA">
    <w:p w14:paraId="2322F8D9" w14:textId="0CB39E03" w:rsidR="001E0E80" w:rsidRDefault="001E0E80">
      <w:pPr>
        <w:pStyle w:val="CommentText"/>
      </w:pPr>
      <w:r>
        <w:rPr>
          <w:rStyle w:val="CommentReference"/>
        </w:rPr>
        <w:annotationRef/>
      </w:r>
      <w:r>
        <w:t>Changed all this</w:t>
      </w:r>
    </w:p>
  </w:comment>
  <w:comment w:id="220" w:author="Teixeira, Kristina A." w:date="2021-03-18T07:31:00Z" w:initials="TKA">
    <w:p w14:paraId="4618504C" w14:textId="58BEBB3F" w:rsidR="001E0E80" w:rsidRDefault="001E0E80">
      <w:pPr>
        <w:pStyle w:val="CommentText"/>
      </w:pPr>
      <w:r>
        <w:rPr>
          <w:rStyle w:val="CommentReference"/>
        </w:rPr>
        <w:annotationRef/>
      </w:r>
      <w:r>
        <w:t>Standard term</w:t>
      </w:r>
    </w:p>
  </w:comment>
  <w:comment w:id="241" w:author="Teixeira, Kristina A." w:date="2021-03-18T07:41:00Z" w:initials="TKA">
    <w:p w14:paraId="59B8A0B9" w14:textId="4EBAED83" w:rsidR="00DA549B" w:rsidRDefault="00DA549B">
      <w:pPr>
        <w:pStyle w:val="CommentText"/>
      </w:pPr>
      <w:r>
        <w:rPr>
          <w:rStyle w:val="CommentReference"/>
        </w:rPr>
        <w:annotationRef/>
      </w:r>
      <w:r>
        <w:t>No, detailed in next sentences</w:t>
      </w:r>
    </w:p>
  </w:comment>
  <w:comment w:id="272" w:author="Teixeira, Kristina A." w:date="2021-03-18T07:53:00Z" w:initials="TKA">
    <w:p w14:paraId="3B808109" w14:textId="29F1B6F3" w:rsidR="008D40F0" w:rsidRDefault="008D40F0">
      <w:pPr>
        <w:pStyle w:val="CommentText"/>
      </w:pPr>
      <w:r>
        <w:rPr>
          <w:rStyle w:val="CommentReference"/>
        </w:rPr>
        <w:annotationRef/>
      </w:r>
      <w:r>
        <w:t>Defined above</w:t>
      </w:r>
    </w:p>
  </w:comment>
  <w:comment w:id="275" w:author="Teixeira, Kristina A." w:date="2021-03-18T08:29:00Z" w:initials="TKA">
    <w:p w14:paraId="457D4D5E" w14:textId="52EFD092" w:rsidR="009A2E68" w:rsidRDefault="009A2E68">
      <w:pPr>
        <w:pStyle w:val="CommentText"/>
      </w:pPr>
      <w:r>
        <w:rPr>
          <w:rStyle w:val="CommentReference"/>
        </w:rPr>
        <w:annotationRef/>
      </w:r>
      <w:r>
        <w:t>Inserted “changes in”. In US and Europe there has been a decline. Still increasing, and very relevant, in parts of Eur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E4413F" w15:done="0"/>
  <w15:commentEx w15:paraId="38A1C46C" w15:done="0"/>
  <w15:commentEx w15:paraId="47BEEB7A" w15:done="0"/>
  <w15:commentEx w15:paraId="32A4B378" w15:done="0"/>
  <w15:commentEx w15:paraId="2322F8D9" w15:done="0"/>
  <w15:commentEx w15:paraId="4618504C" w15:done="0"/>
  <w15:commentEx w15:paraId="59B8A0B9" w15:done="0"/>
  <w15:commentEx w15:paraId="3B808109" w15:done="0"/>
  <w15:commentEx w15:paraId="457D4D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7876" w16cex:dateUtc="2021-03-18T10:57:00Z"/>
  <w16cex:commentExtensible w16cex:durableId="23FD78A6" w16cex:dateUtc="2021-03-18T10:58:00Z"/>
  <w16cex:commentExtensible w16cex:durableId="23FD78C3" w16cex:dateUtc="2021-03-18T10:59:00Z"/>
  <w16cex:commentExtensible w16cex:durableId="23FD7CD8" w16cex:dateUtc="2021-03-18T11:16:00Z"/>
  <w16cex:commentExtensible w16cex:durableId="23FD8021" w16cex:dateUtc="2021-03-18T11:30:00Z"/>
  <w16cex:commentExtensible w16cex:durableId="23FD806A" w16cex:dateUtc="2021-03-18T11:31:00Z"/>
  <w16cex:commentExtensible w16cex:durableId="23FD8293" w16cex:dateUtc="2021-03-18T11:41:00Z"/>
  <w16cex:commentExtensible w16cex:durableId="23FD858C" w16cex:dateUtc="2021-03-18T11:53:00Z"/>
  <w16cex:commentExtensible w16cex:durableId="23FD8DE7" w16cex:dateUtc="2021-03-18T1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E4413F" w16cid:durableId="23FD7876"/>
  <w16cid:commentId w16cid:paraId="38A1C46C" w16cid:durableId="23FD78A6"/>
  <w16cid:commentId w16cid:paraId="47BEEB7A" w16cid:durableId="23FD78C3"/>
  <w16cid:commentId w16cid:paraId="32A4B378" w16cid:durableId="23FD7CD8"/>
  <w16cid:commentId w16cid:paraId="2322F8D9" w16cid:durableId="23FD8021"/>
  <w16cid:commentId w16cid:paraId="4618504C" w16cid:durableId="23FD806A"/>
  <w16cid:commentId w16cid:paraId="59B8A0B9" w16cid:durableId="23FD8293"/>
  <w16cid:commentId w16cid:paraId="3B808109" w16cid:durableId="23FD858C"/>
  <w16cid:commentId w16cid:paraId="457D4D5E" w16cid:durableId="23FD8D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87611" w14:textId="77777777" w:rsidR="00B32C23" w:rsidRDefault="00B32C23">
      <w:pPr>
        <w:spacing w:after="0"/>
      </w:pPr>
      <w:r>
        <w:separator/>
      </w:r>
    </w:p>
  </w:endnote>
  <w:endnote w:type="continuationSeparator" w:id="0">
    <w:p w14:paraId="7676D782" w14:textId="77777777" w:rsidR="00B32C23" w:rsidRDefault="00B32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B26B0" w14:textId="77777777" w:rsidR="00B32C23" w:rsidRDefault="00B32C23">
      <w:r>
        <w:separator/>
      </w:r>
    </w:p>
  </w:footnote>
  <w:footnote w:type="continuationSeparator" w:id="0">
    <w:p w14:paraId="18061D61" w14:textId="77777777" w:rsidR="00B32C23" w:rsidRDefault="00B32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653"/>
    <w:rsid w:val="000B1B8D"/>
    <w:rsid w:val="00100F04"/>
    <w:rsid w:val="00183517"/>
    <w:rsid w:val="001E0E80"/>
    <w:rsid w:val="00277E0E"/>
    <w:rsid w:val="003017C0"/>
    <w:rsid w:val="003C7537"/>
    <w:rsid w:val="003F2ACD"/>
    <w:rsid w:val="00422969"/>
    <w:rsid w:val="00424840"/>
    <w:rsid w:val="004B71AC"/>
    <w:rsid w:val="004E29B3"/>
    <w:rsid w:val="004F622E"/>
    <w:rsid w:val="005037D2"/>
    <w:rsid w:val="005534A1"/>
    <w:rsid w:val="00562F0B"/>
    <w:rsid w:val="00564C04"/>
    <w:rsid w:val="00590887"/>
    <w:rsid w:val="00590D07"/>
    <w:rsid w:val="00592D9A"/>
    <w:rsid w:val="005A1BAF"/>
    <w:rsid w:val="00687570"/>
    <w:rsid w:val="00687B85"/>
    <w:rsid w:val="006D5B2A"/>
    <w:rsid w:val="0076353E"/>
    <w:rsid w:val="0076388F"/>
    <w:rsid w:val="00784D58"/>
    <w:rsid w:val="007A3043"/>
    <w:rsid w:val="007C3B9C"/>
    <w:rsid w:val="007C74CA"/>
    <w:rsid w:val="008C27EA"/>
    <w:rsid w:val="008D40F0"/>
    <w:rsid w:val="008D6863"/>
    <w:rsid w:val="00950C7F"/>
    <w:rsid w:val="009A2E68"/>
    <w:rsid w:val="009D57AB"/>
    <w:rsid w:val="009E3F42"/>
    <w:rsid w:val="009E44AC"/>
    <w:rsid w:val="00A25120"/>
    <w:rsid w:val="00A71CF0"/>
    <w:rsid w:val="00A77B43"/>
    <w:rsid w:val="00A83F35"/>
    <w:rsid w:val="00AD76AC"/>
    <w:rsid w:val="00B32C23"/>
    <w:rsid w:val="00B60201"/>
    <w:rsid w:val="00B76446"/>
    <w:rsid w:val="00B86B75"/>
    <w:rsid w:val="00BC48D5"/>
    <w:rsid w:val="00BC7421"/>
    <w:rsid w:val="00BE2367"/>
    <w:rsid w:val="00C00C43"/>
    <w:rsid w:val="00C14A18"/>
    <w:rsid w:val="00C16CF3"/>
    <w:rsid w:val="00C36279"/>
    <w:rsid w:val="00C93764"/>
    <w:rsid w:val="00CE4C63"/>
    <w:rsid w:val="00CF79D3"/>
    <w:rsid w:val="00D74F86"/>
    <w:rsid w:val="00D82639"/>
    <w:rsid w:val="00DA0D81"/>
    <w:rsid w:val="00DA549B"/>
    <w:rsid w:val="00DB58D9"/>
    <w:rsid w:val="00DD0B61"/>
    <w:rsid w:val="00E048C7"/>
    <w:rsid w:val="00E16E3F"/>
    <w:rsid w:val="00E27771"/>
    <w:rsid w:val="00E315A3"/>
    <w:rsid w:val="00EB0905"/>
    <w:rsid w:val="00EE4A6D"/>
    <w:rsid w:val="00F670E1"/>
    <w:rsid w:val="00FB5C69"/>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677C16"/>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character" w:styleId="CommentReference">
    <w:name w:val="annotation reference"/>
    <w:basedOn w:val="DefaultParagraphFont"/>
    <w:semiHidden/>
    <w:unhideWhenUsed/>
    <w:rsid w:val="005037D2"/>
    <w:rPr>
      <w:sz w:val="16"/>
      <w:szCs w:val="16"/>
    </w:rPr>
  </w:style>
  <w:style w:type="paragraph" w:styleId="CommentText">
    <w:name w:val="annotation text"/>
    <w:basedOn w:val="Normal"/>
    <w:link w:val="CommentTextChar"/>
    <w:semiHidden/>
    <w:unhideWhenUsed/>
    <w:rsid w:val="005037D2"/>
    <w:rPr>
      <w:sz w:val="20"/>
      <w:szCs w:val="20"/>
    </w:rPr>
  </w:style>
  <w:style w:type="character" w:customStyle="1" w:styleId="CommentTextChar">
    <w:name w:val="Comment Text Char"/>
    <w:basedOn w:val="DefaultParagraphFont"/>
    <w:link w:val="CommentText"/>
    <w:semiHidden/>
    <w:rsid w:val="005037D2"/>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5037D2"/>
    <w:rPr>
      <w:b/>
      <w:bCs/>
    </w:rPr>
  </w:style>
  <w:style w:type="character" w:customStyle="1" w:styleId="CommentSubjectChar">
    <w:name w:val="Comment Subject Char"/>
    <w:basedOn w:val="CommentTextChar"/>
    <w:link w:val="CommentSubject"/>
    <w:semiHidden/>
    <w:rsid w:val="005037D2"/>
    <w:rPr>
      <w:rFonts w:ascii="Palatino Linotype" w:hAnsi="Palatino Linotype"/>
      <w:b/>
      <w:bCs/>
      <w:sz w:val="20"/>
      <w:szCs w:val="20"/>
    </w:rPr>
  </w:style>
  <w:style w:type="paragraph" w:styleId="Revision">
    <w:name w:val="Revision"/>
    <w:hidden/>
    <w:semiHidden/>
    <w:rsid w:val="00422969"/>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62</Pages>
  <Words>15166</Words>
  <Characters>8644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57</cp:revision>
  <dcterms:created xsi:type="dcterms:W3CDTF">2021-02-18T10:46:00Z</dcterms:created>
  <dcterms:modified xsi:type="dcterms:W3CDTF">2021-03-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